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DC7E0" w14:textId="3B5DE0D3" w:rsidR="00165406" w:rsidRDefault="009C244E" w:rsidP="00165406">
      <w:pPr>
        <w:pStyle w:val="Title"/>
      </w:pPr>
      <w:r>
        <w:t>Exploratory Data Analysis of Reflective Writing in Scratch Projects</w:t>
      </w:r>
    </w:p>
    <w:p w14:paraId="1BE9B5D8" w14:textId="77777777" w:rsidR="00165406" w:rsidRDefault="00165406" w:rsidP="00165406">
      <w:pPr>
        <w:pStyle w:val="BodyText"/>
      </w:pPr>
    </w:p>
    <w:p w14:paraId="6FF1CE4C" w14:textId="2EDB8E8E" w:rsidR="00165406" w:rsidRPr="001764B6" w:rsidRDefault="009C244E" w:rsidP="00165406">
      <w:pPr>
        <w:pStyle w:val="BodyText"/>
        <w:jc w:val="center"/>
        <w:rPr>
          <w:szCs w:val="20"/>
        </w:rPr>
      </w:pPr>
      <w:r>
        <w:rPr>
          <w:szCs w:val="20"/>
        </w:rPr>
        <w:t>Paulina Haduong, Harvard Graduate School of Education, haduong@g.harvard.edu</w:t>
      </w:r>
    </w:p>
    <w:p w14:paraId="3CECBB64" w14:textId="77777777" w:rsidR="00165406" w:rsidRPr="000A07FD" w:rsidRDefault="00165406" w:rsidP="00165406">
      <w:pPr>
        <w:pStyle w:val="BodyText"/>
      </w:pPr>
    </w:p>
    <w:p w14:paraId="60DDC2D8" w14:textId="772A5A70" w:rsidR="00165406" w:rsidRPr="001764B6" w:rsidRDefault="00165406" w:rsidP="00165406">
      <w:pPr>
        <w:pStyle w:val="Abstract"/>
        <w:rPr>
          <w:szCs w:val="20"/>
        </w:rPr>
      </w:pPr>
      <w:r w:rsidRPr="00055047">
        <w:rPr>
          <w:b/>
        </w:rPr>
        <w:t>Abstract:</w:t>
      </w:r>
      <w:r w:rsidRPr="00055047">
        <w:t xml:space="preserve"> </w:t>
      </w:r>
      <w:r w:rsidR="009C244E">
        <w:t>Getting Unstuck was a July 2018 summer professional learning experience for K</w:t>
      </w:r>
      <w:r w:rsidR="006C303E">
        <w:t>–</w:t>
      </w:r>
      <w:r w:rsidR="009C244E">
        <w:t xml:space="preserve">12 educators teaching with Scratch, designed to support teachers in </w:t>
      </w:r>
      <w:r w:rsidR="00484655">
        <w:t>developing greater familiarity with Scratch. In addition to creating Scratch projects, teachers were also asked to share them to the online community and submit written reflections in the project notes. In this paper, I first describe Getting Unstuck and the role of reflection in writing. I then describe some of the exploratory data analysis conducted on these Scratch projects. Finally, I suggest some of the future directions for the work.</w:t>
      </w:r>
    </w:p>
    <w:p w14:paraId="06F644CE" w14:textId="107704CC" w:rsidR="00C8310C" w:rsidRDefault="00C8310C" w:rsidP="00165406">
      <w:pPr>
        <w:pStyle w:val="Heading1"/>
      </w:pPr>
      <w:r>
        <w:t>Introduction</w:t>
      </w:r>
    </w:p>
    <w:p w14:paraId="10E4E3B2" w14:textId="37FFE8F9" w:rsidR="00D20322" w:rsidRDefault="00D20322" w:rsidP="00D20322">
      <w:pPr>
        <w:pStyle w:val="Abstract"/>
        <w:ind w:left="0"/>
      </w:pPr>
    </w:p>
    <w:p w14:paraId="6F9972F8" w14:textId="2FB6AFD3" w:rsidR="00D20322" w:rsidRDefault="00D20322" w:rsidP="00FF1FF3">
      <w:pPr>
        <w:pStyle w:val="Abstract"/>
        <w:ind w:left="0" w:right="19"/>
      </w:pPr>
      <w:r>
        <w:t xml:space="preserve">Demand for K-12 computer science (CS) is at an all-time high, and yet, nationally, we are experiencing a shortage of prepared K-12 CS teachers </w:t>
      </w:r>
      <w:r>
        <w:fldChar w:fldCharType="begin"/>
      </w:r>
      <w:r>
        <w:instrText xml:space="preserve"> ADDIN EN.CITE &lt;EndNote&gt;&lt;Cite&gt;&lt;Author&gt;Blikstein&lt;/Author&gt;&lt;Year&gt;2018&lt;/Year&gt;&lt;RecNum&gt;1281&lt;/RecNum&gt;&lt;DisplayText&gt;(Blikstein, 2018)&lt;/DisplayText&gt;&lt;record&gt;&lt;rec-number&gt;1281&lt;/rec-number&gt;&lt;foreign-keys&gt;&lt;key app="EN" db-id="atd9etednf2awaee90rprdetpvvetvz2w0rz" timestamp="1545412974"&gt;1281&lt;/key&gt;&lt;key app="ENWeb" db-id=""&gt;0&lt;/key&gt;&lt;/foreign-keys&gt;&lt;ref-type name="Book"&gt;6&lt;/ref-type&gt;&lt;contributors&gt;&lt;authors&gt;&lt;author&gt;Blikstein, Paulo&lt;/author&gt;&lt;/authors&gt;&lt;/contributors&gt;&lt;titles&gt;&lt;title&gt;Pre-College Computer Science Education: A Survey of the Field&lt;/title&gt;&lt;/titles&gt;&lt;dates&gt;&lt;year&gt;2018&lt;/year&gt;&lt;pub-dates&gt;&lt;date&gt;2018&lt;/date&gt;&lt;/pub-dates&gt;&lt;/dates&gt;&lt;pub-location&gt;Mountain View, CA&lt;/pub-location&gt;&lt;publisher&gt;Google LLC&lt;/publisher&gt;&lt;label&gt;Blikstein2018&lt;/label&gt;&lt;urls&gt;&lt;related-urls&gt;&lt;url&gt;https://goo.gl/gmS1Vm&lt;/url&gt;&lt;/related-urls&gt;&lt;/urls&gt;&lt;/record&gt;&lt;/Cite&gt;&lt;/EndNote&gt;</w:instrText>
      </w:r>
      <w:r>
        <w:fldChar w:fldCharType="separate"/>
      </w:r>
      <w:r>
        <w:rPr>
          <w:noProof/>
        </w:rPr>
        <w:t>(Blikstein, 2018)</w:t>
      </w:r>
      <w:r>
        <w:fldChar w:fldCharType="end"/>
      </w:r>
      <w:r>
        <w:t xml:space="preserve">. In response to this demand, many popular K-12 introductory CS curriculum providers, such as Code.org or Google CSFirst have produced curriculum that asks little from the classroom teacher, instead positioning the computer as the teacher of individual students. Many teachers, however, have expressed a desire to improve their own computational fluency, requesting access to more resources and professional development opportunities </w:t>
      </w:r>
      <w:r>
        <w:fldChar w:fldCharType="begin"/>
      </w:r>
      <w:r>
        <w:instrText xml:space="preserve"> ADDIN EN.CITE &lt;EndNote&gt;&lt;Cite&gt;&lt;Author&gt;Blikstein&lt;/Author&gt;&lt;Year&gt;2018&lt;/Year&gt;&lt;RecNum&gt;1281&lt;/RecNum&gt;&lt;DisplayText&gt;(Blikstein, 2018)&lt;/DisplayText&gt;&lt;record&gt;&lt;rec-number&gt;1281&lt;/rec-number&gt;&lt;foreign-keys&gt;&lt;key app="EN" db-id="atd9etednf2awaee90rprdetpvvetvz2w0rz" timestamp="1545412974"&gt;1281&lt;/key&gt;&lt;key app="ENWeb" db-id=""&gt;0&lt;/key&gt;&lt;/foreign-keys&gt;&lt;ref-type name="Book"&gt;6&lt;/ref-type&gt;&lt;contributors&gt;&lt;authors&gt;&lt;author&gt;Blikstein, Paulo&lt;/author&gt;&lt;/authors&gt;&lt;/contributors&gt;&lt;titles&gt;&lt;title&gt;Pre-College Computer Science Education: A Survey of the Field&lt;/title&gt;&lt;/titles&gt;&lt;dates&gt;&lt;year&gt;2018&lt;/year&gt;&lt;pub-dates&gt;&lt;date&gt;2018&lt;/date&gt;&lt;/pub-dates&gt;&lt;/dates&gt;&lt;pub-location&gt;Mountain View, CA&lt;/pub-location&gt;&lt;publisher&gt;Google LLC&lt;/publisher&gt;&lt;label&gt;Blikstein2018&lt;/label&gt;&lt;urls&gt;&lt;related-urls&gt;&lt;url&gt;https://goo.gl/gmS1Vm&lt;/url&gt;&lt;/related-urls&gt;&lt;/urls&gt;&lt;/record&gt;&lt;/Cite&gt;&lt;/EndNote&gt;</w:instrText>
      </w:r>
      <w:r>
        <w:fldChar w:fldCharType="separate"/>
      </w:r>
      <w:r>
        <w:rPr>
          <w:noProof/>
        </w:rPr>
        <w:t>(Blikstein, 2018)</w:t>
      </w:r>
      <w:r>
        <w:fldChar w:fldCharType="end"/>
      </w:r>
      <w:r>
        <w:t>.</w:t>
      </w:r>
      <w:r w:rsidR="002E51BE">
        <w:t xml:space="preserve"> T</w:t>
      </w:r>
      <w:r>
        <w:t xml:space="preserve">hrough </w:t>
      </w:r>
      <w:r>
        <w:rPr>
          <w:i/>
        </w:rPr>
        <w:t>Getting Unstuck</w:t>
      </w:r>
      <w:r>
        <w:t xml:space="preserve">, </w:t>
      </w:r>
      <w:r w:rsidR="00A06253">
        <w:t xml:space="preserve">a summer 2019 online professional learning experience for K-12 educators, we looked to offer an opportunity for teachers to deepen their own computational fluency while building support networks and connecting with other teachers. </w:t>
      </w:r>
      <w:r w:rsidR="002E51BE">
        <w:t>But what kinds of supports are effective for K-12 educators</w:t>
      </w:r>
      <w:r w:rsidR="002E51BE">
        <w:t>? How does deepening their own learning support teachers in supporting students?</w:t>
      </w:r>
    </w:p>
    <w:p w14:paraId="0E84092C" w14:textId="7A609673" w:rsidR="002E51BE" w:rsidRDefault="002E51BE" w:rsidP="00FF1FF3">
      <w:pPr>
        <w:pStyle w:val="Abstract"/>
        <w:ind w:left="0" w:right="19"/>
      </w:pPr>
    </w:p>
    <w:p w14:paraId="40FFCDF7" w14:textId="73658E92" w:rsidR="00C8310C" w:rsidRDefault="002E51BE" w:rsidP="00FF1FF3">
      <w:pPr>
        <w:pStyle w:val="Abstract"/>
        <w:ind w:left="0" w:right="19"/>
      </w:pPr>
      <w:r>
        <w:t xml:space="preserve">In this paper, I describe some of the quantitative methods used to explore data </w:t>
      </w:r>
      <w:r w:rsidR="00236DA2">
        <w:t xml:space="preserve">generated </w:t>
      </w:r>
      <w:r>
        <w:t>from</w:t>
      </w:r>
      <w:r w:rsidR="00236DA2">
        <w:t xml:space="preserve"> participating in</w:t>
      </w:r>
      <w:r>
        <w:t xml:space="preserve"> </w:t>
      </w:r>
      <w:r>
        <w:rPr>
          <w:i/>
        </w:rPr>
        <w:t>Getting Unstuck</w:t>
      </w:r>
      <w:r>
        <w:t xml:space="preserve">—specifically, the </w:t>
      </w:r>
      <w:r w:rsidR="00834762">
        <w:t xml:space="preserve">writing associated with </w:t>
      </w:r>
      <w:r>
        <w:t xml:space="preserve">Scratch projects participants made and shared in the Scratch online community. </w:t>
      </w:r>
      <w:r w:rsidR="00236DA2">
        <w:t xml:space="preserve">I first describe the motivation for and the design of </w:t>
      </w:r>
      <w:r w:rsidR="00236DA2">
        <w:rPr>
          <w:i/>
        </w:rPr>
        <w:t>Getting Unstuck</w:t>
      </w:r>
      <w:r w:rsidR="00236DA2">
        <w:t xml:space="preserve"> before summarizing some of the ways reflective practice can support learning and some of the quantitative methods used to analyze reflective writing. I then describe some of the exploratory data analysis conducted on </w:t>
      </w:r>
      <w:r w:rsidR="00236DA2">
        <w:rPr>
          <w:i/>
        </w:rPr>
        <w:t>Getting Unstuck</w:t>
      </w:r>
      <w:r w:rsidR="00236DA2">
        <w:t xml:space="preserve"> Scratch projects before concluding with some suggestions for future directions for data analysis. </w:t>
      </w:r>
    </w:p>
    <w:p w14:paraId="0BD02FD2" w14:textId="770AC25C" w:rsidR="00C8310C" w:rsidRDefault="00C8310C" w:rsidP="00C8310C">
      <w:pPr>
        <w:pStyle w:val="Heading1"/>
      </w:pPr>
      <w:r>
        <w:t>Background</w:t>
      </w:r>
    </w:p>
    <w:p w14:paraId="14A81F8A" w14:textId="77777777" w:rsidR="006C303E" w:rsidRDefault="006C303E" w:rsidP="00C8310C">
      <w:pPr>
        <w:pStyle w:val="BodyText"/>
      </w:pPr>
    </w:p>
    <w:p w14:paraId="3B2377DA" w14:textId="0A2D61C2" w:rsidR="006C303E" w:rsidRDefault="006C303E" w:rsidP="006C303E">
      <w:pPr>
        <w:pStyle w:val="BodyText"/>
      </w:pPr>
      <w:r>
        <w:rPr>
          <w:i/>
        </w:rPr>
        <w:t>Getting Unstuck</w:t>
      </w:r>
      <w:r>
        <w:t xml:space="preserve"> was a </w:t>
      </w:r>
      <w:r w:rsidR="007E7375">
        <w:t xml:space="preserve">free </w:t>
      </w:r>
      <w:r>
        <w:t>21-day email-based learning experience for K–12 teachers interested in developing greater familiarity and fluency with Scratch</w:t>
      </w:r>
      <w:r w:rsidR="00D36B63">
        <w:t xml:space="preserve">, a block-based programming language and online community </w:t>
      </w:r>
      <w:r w:rsidR="00FF1FF3">
        <w:fldChar w:fldCharType="begin"/>
      </w:r>
      <w:r w:rsidR="00FF1FF3">
        <w:instrText xml:space="preserve"> ADDIN EN.CITE &lt;EndNote&gt;&lt;Cite&gt;&lt;Author&gt;Resnick&lt;/Author&gt;&lt;Year&gt;2009&lt;/Year&gt;&lt;RecNum&gt;478&lt;/RecNum&gt;&lt;DisplayText&gt;(Resnick et al., 2009)&lt;/DisplayText&gt;&lt;record&gt;&lt;rec-number&gt;478&lt;/rec-number&gt;&lt;foreign-keys&gt;&lt;key app="EN" db-id="atd9etednf2awaee90rprdetpvvetvz2w0rz" timestamp="1545405364"&gt;478&lt;/key&gt;&lt;key app="ENWeb" db-id=""&gt;0&lt;/key&gt;&lt;/foreign-keys&gt;&lt;ref-type name="Journal Article"&gt;17&lt;/ref-type&gt;&lt;contributors&gt;&lt;authors&gt;&lt;author&gt;Mitchel Resnick&lt;/author&gt;&lt;author&gt;John Maloney&lt;/author&gt;&lt;author&gt;Andrés Monroy-Hernandéz&lt;/author&gt;&lt;author&gt;Natalie Rusk&lt;/author&gt;&lt;author&gt;Evelyn Eastmond&lt;/author&gt;&lt;author&gt;Karen Brennan&lt;/author&gt;&lt;author&gt;Amon Millner&lt;/author&gt;&lt;author&gt;Eric Rosenbaum&lt;/author&gt;&lt;author&gt;Jay Silver&lt;/author&gt;&lt;author&gt;Brian Silverman&lt;/author&gt;&lt;author&gt;Yasmin Kafai&lt;/author&gt;&lt;/authors&gt;&lt;/contributors&gt;&lt;titles&gt;&lt;title&gt;Scratch: programming for all&lt;/title&gt;&lt;secondary-title&gt;Commun. ACM&lt;/secondary-title&gt;&lt;/titles&gt;&lt;periodical&gt;&lt;full-title&gt;Commun. ACM&lt;/full-title&gt;&lt;/periodical&gt;&lt;pages&gt;60-67&lt;/pages&gt;&lt;volume&gt;52&lt;/volume&gt;&lt;number&gt;11&lt;/number&gt;&lt;dates&gt;&lt;year&gt;2009&lt;/year&gt;&lt;/dates&gt;&lt;isbn&gt;0001-0782&lt;/isbn&gt;&lt;urls&gt;&lt;related-urls&gt;&lt;url&gt;http://delivery.acm.org/10.1145/1600000/1592779/p60-resnick.pdf?ip=65.112.10.50&amp;amp;id=1592779&amp;amp;acc=OPEN&amp;amp;key=4D4702B0C3E38B35%2E4D4702B0C3E38B35%2E4D4702B0C3E38B35%2E6D218144511F3437&amp;amp;CFID=658984426&amp;amp;CFTOKEN=56802658&amp;amp;__acm__=1471978018_c432d2a4ddbea65a545ce25c7793b726&lt;/url&gt;&lt;/related-urls&gt;&lt;/urls&gt;&lt;custom1&gt;1592779&lt;/custom1&gt;&lt;electronic-resource-num&gt;10.1145/1592761.1592779&lt;/electronic-resource-num&gt;&lt;/record&gt;&lt;/Cite&gt;&lt;/EndNote&gt;</w:instrText>
      </w:r>
      <w:r w:rsidR="00FF1FF3">
        <w:fldChar w:fldCharType="separate"/>
      </w:r>
      <w:r w:rsidR="00FF1FF3">
        <w:rPr>
          <w:noProof/>
        </w:rPr>
        <w:t>(Resnick et al., 2009)</w:t>
      </w:r>
      <w:r w:rsidR="00FF1FF3">
        <w:fldChar w:fldCharType="end"/>
      </w:r>
      <w:r>
        <w:t xml:space="preserve">. This professional development experience featured daily messages that invited teachers to: (1) </w:t>
      </w:r>
      <w:r>
        <w:t>create a Scratch project</w:t>
      </w:r>
      <w:r>
        <w:t xml:space="preserve"> </w:t>
      </w:r>
      <w:r>
        <w:t>in response to a creative prompt that focused on a particular programming</w:t>
      </w:r>
      <w:r>
        <w:t xml:space="preserve"> </w:t>
      </w:r>
      <w:r>
        <w:t>concept or Scratch feature, (2) share their work in the</w:t>
      </w:r>
      <w:r>
        <w:t xml:space="preserve"> </w:t>
      </w:r>
      <w:r>
        <w:t>Scratch online community, and (3) reflect on their learning</w:t>
      </w:r>
      <w:r w:rsidR="00383F16">
        <w:t xml:space="preserve"> </w:t>
      </w:r>
      <w:r w:rsidR="008B4299">
        <w:fldChar w:fldCharType="begin"/>
      </w:r>
      <w:r w:rsidR="008B4299">
        <w:instrText xml:space="preserve"> ADDIN EN.CITE &lt;EndNote&gt;&lt;Cite&gt;&lt;Author&gt;Haduong&lt;/Author&gt;&lt;Year&gt;2018&lt;/Year&gt;&lt;RecNum&gt;1289&lt;/RecNum&gt;&lt;DisplayText&gt;(Haduong &amp;amp; Brennan, 2018)&lt;/DisplayText&gt;&lt;record&gt;&lt;rec-number&gt;1289&lt;/rec-number&gt;&lt;foreign-keys&gt;&lt;key app="EN" db-id="atd9etednf2awaee90rprdetpvvetvz2w0rz" timestamp="1545412990"&gt;1289&lt;/key&gt;&lt;/foreign-keys&gt;&lt;ref-type name="Journal Article"&gt;17&lt;/ref-type&gt;&lt;contributors&gt;&lt;authors&gt;&lt;author&gt;Paulina Haduong&lt;/author&gt;&lt;author&gt;Karen Brennan&lt;/author&gt;&lt;/authors&gt;&lt;/contributors&gt;&lt;titles&gt;&lt;title&gt;Getting Unstuck: New Resources for Teaching Debugging Strategies in Scratch (Abstract Only)&lt;/title&gt;&lt;secondary-title&gt;Proceedings of the 49th ACM Technical Symposium on Computer Science Education&lt;/secondary-title&gt;&lt;/titles&gt;&lt;periodical&gt;&lt;full-title&gt;Proceedings of the 49th ACM Technical Symposium on Computer Science Education&lt;/full-title&gt;&lt;/periodical&gt;&lt;pages&gt;1092-1092&lt;/pages&gt;&lt;dates&gt;&lt;year&gt;2018&lt;/year&gt;&lt;/dates&gt;&lt;pub-location&gt;Baltimore, Maryland, USA&lt;/pub-location&gt;&lt;publisher&gt;ACM&lt;/publisher&gt;&lt;urls&gt;&lt;/urls&gt;&lt;custom1&gt;3162248&lt;/custom1&gt;&lt;electronic-resource-num&gt;10.1145/3159450.3162248&lt;/electronic-resource-num&gt;&lt;/record&gt;&lt;/Cite&gt;&lt;/EndNote&gt;</w:instrText>
      </w:r>
      <w:r w:rsidR="008B4299">
        <w:fldChar w:fldCharType="separate"/>
      </w:r>
      <w:r w:rsidR="008B4299">
        <w:rPr>
          <w:noProof/>
        </w:rPr>
        <w:t>(Haduong &amp; Brennan, 2018)</w:t>
      </w:r>
      <w:r w:rsidR="008B4299">
        <w:fldChar w:fldCharType="end"/>
      </w:r>
      <w:r w:rsidR="008B4299">
        <w:t xml:space="preserve">. Over 1900 participants signed up, </w:t>
      </w:r>
      <w:r w:rsidR="00404156">
        <w:t xml:space="preserve">and </w:t>
      </w:r>
      <w:r w:rsidR="008B4299">
        <w:t xml:space="preserve">over 400 participated in at least one day (where participation is </w:t>
      </w:r>
      <w:r w:rsidR="00404156">
        <w:t xml:space="preserve">understood as </w:t>
      </w:r>
      <w:r w:rsidR="008B4299">
        <w:t>submitting a</w:t>
      </w:r>
      <w:r w:rsidR="00404156">
        <w:t>t least one</w:t>
      </w:r>
      <w:r w:rsidR="008B4299">
        <w:t xml:space="preserve"> Scratch project to a daily studio)</w:t>
      </w:r>
      <w:r w:rsidR="00404156">
        <w:t xml:space="preserve">. </w:t>
      </w:r>
      <w:r w:rsidR="001314E2">
        <w:t>F</w:t>
      </w:r>
      <w:r w:rsidR="00404156">
        <w:t>eedback at the end of the program, collected via</w:t>
      </w:r>
      <w:r w:rsidR="007E7375">
        <w:t xml:space="preserve"> an anonymous survey, </w:t>
      </w:r>
      <w:r w:rsidR="001314E2">
        <w:t xml:space="preserve">was generally extremely positive, with many teachers reporting that they felt that they now knew more about Scratch. Some teachers also reported that participating in Getting Unstuck and supported their understanding of the emotional aspects of the creative process in computer programming, such as the feeling of satisfaction when a project worked, or the feeling of frustration when project bugs were left unresolved. </w:t>
      </w:r>
      <w:r w:rsidR="00AF0A3C">
        <w:t xml:space="preserve">As designers and facilitators of the 21-day experience, we (Dr. Karen Brennan and I) certainly </w:t>
      </w:r>
      <w:r w:rsidR="00AF0A3C">
        <w:rPr>
          <w:i/>
        </w:rPr>
        <w:t>felt</w:t>
      </w:r>
      <w:r w:rsidR="00AF0A3C">
        <w:t xml:space="preserve"> that participants were making incredible, joyful, and creative projects. But </w:t>
      </w:r>
      <w:r w:rsidR="0016735C">
        <w:t xml:space="preserve">what did participants actually </w:t>
      </w:r>
      <w:r w:rsidR="0016735C">
        <w:rPr>
          <w:i/>
        </w:rPr>
        <w:t>learn</w:t>
      </w:r>
      <w:r w:rsidR="0016735C">
        <w:t>?</w:t>
      </w:r>
    </w:p>
    <w:p w14:paraId="566E5EEC" w14:textId="633C6F8E" w:rsidR="0016735C" w:rsidRDefault="0016735C" w:rsidP="006C303E">
      <w:pPr>
        <w:pStyle w:val="BodyText"/>
      </w:pPr>
    </w:p>
    <w:p w14:paraId="291F49B1" w14:textId="01CCAB04" w:rsidR="00834762" w:rsidRDefault="0016735C" w:rsidP="00C8310C">
      <w:pPr>
        <w:pStyle w:val="BodyText"/>
      </w:pPr>
      <w:r>
        <w:t>For the purposes of this analysis, I decided to focus on the text which often accompanies a Scratch project shared in the online communit</w:t>
      </w:r>
      <w:r w:rsidR="006C1065">
        <w:t xml:space="preserve">y. In addition to the code (e.g., block-based scripts) and the media assets (e.g., sprite costumes, sounds, and backgrounds), Scratch users often write “Instructions” and “Notes and Credits,” offering their audience more information about how to use the program or about their design process. For </w:t>
      </w:r>
      <w:r w:rsidR="006C1065">
        <w:rPr>
          <w:i/>
        </w:rPr>
        <w:t>Getting Unstuck</w:t>
      </w:r>
      <w:r w:rsidR="006C1065">
        <w:t xml:space="preserve">, the daily email often asked participants to write about what was challenging or surprising about their process, encouraging participants to share struggles they were experiencing. </w:t>
      </w:r>
      <w:r w:rsidR="007D0325">
        <w:t xml:space="preserve">From a learning design perspective, we hoped that reflecting would deepen a learner’s understanding of what they learned, why they </w:t>
      </w:r>
      <w:r w:rsidR="007D0325">
        <w:lastRenderedPageBreak/>
        <w:t xml:space="preserve">learned it, and how that learning took place </w:t>
      </w:r>
      <w:r w:rsidR="007D0325">
        <w:fldChar w:fldCharType="begin"/>
      </w:r>
      <w:r w:rsidR="00D36B63">
        <w:instrText xml:space="preserve"> ADDIN EN.CITE &lt;EndNote&gt;&lt;Cite&gt;&lt;Author&gt;Dewey&lt;/Author&gt;&lt;Year&gt;1933&lt;/Year&gt;&lt;RecNum&gt;1184&lt;/RecNum&gt;&lt;DisplayText&gt;(Dewey, 1933; Mezirow, 1994)&lt;/DisplayText&gt;&lt;record&gt;&lt;rec-number&gt;1184&lt;/rec-number&gt;&lt;foreign-keys&gt;&lt;key app="EN" db-id="atd9etednf2awaee90rprdetpvvetvz2w0rz" timestamp="1545412273"&gt;1184&lt;/key&gt;&lt;/foreign-keys&gt;&lt;ref-type name="Journal Article"&gt;17&lt;/ref-type&gt;&lt;contributors&gt;&lt;authors&gt;&lt;author&gt;Dewey, John&lt;/author&gt;&lt;/authors&gt;&lt;/contributors&gt;&lt;titles&gt;&lt;title&gt;How we think: A restatement of the relation of reflective thinking to the educational process&lt;/title&gt;&lt;secondary-title&gt;Lexington, MA: Heath&lt;/secondary-title&gt;&lt;/titles&gt;&lt;periodical&gt;&lt;full-title&gt;Lexington, MA: Heath&lt;/full-title&gt;&lt;/periodical&gt;&lt;pages&gt;690-698&lt;/pages&gt;&lt;volume&gt;35&lt;/volume&gt;&lt;number&gt;64&lt;/number&gt;&lt;dates&gt;&lt;year&gt;1933&lt;/year&gt;&lt;/dates&gt;&lt;label&gt;Dewey1933&lt;/label&gt;&lt;urls&gt;&lt;/urls&gt;&lt;/record&gt;&lt;/Cite&gt;&lt;Cite&gt;&lt;Author&gt;Mezirow&lt;/Author&gt;&lt;Year&gt;1994&lt;/Year&gt;&lt;RecNum&gt;1499&lt;/RecNum&gt;&lt;record&gt;&lt;rec-number&gt;1499&lt;/rec-number&gt;&lt;foreign-keys&gt;&lt;key app="EN" db-id="atd9etednf2awaee90rprdetpvvetvz2w0rz" timestamp="1557239976"&gt;1499&lt;/key&gt;&lt;/foreign-keys&gt;&lt;ref-type name="Journal Article"&gt;17&lt;/ref-type&gt;&lt;contributors&gt;&lt;authors&gt;&lt;author&gt;Mezirow, Jack&lt;/author&gt;&lt;/authors&gt;&lt;/contributors&gt;&lt;titles&gt;&lt;title&gt;Understanding transformation theory&lt;/title&gt;&lt;secondary-title&gt;Adult education quarterly&lt;/secondary-title&gt;&lt;/titles&gt;&lt;periodical&gt;&lt;full-title&gt;Adult education quarterly&lt;/full-title&gt;&lt;/periodical&gt;&lt;pages&gt;222-232&lt;/pages&gt;&lt;volume&gt;44&lt;/volume&gt;&lt;number&gt;4&lt;/number&gt;&lt;dates&gt;&lt;year&gt;1994&lt;/year&gt;&lt;/dates&gt;&lt;isbn&gt;0741-7136&lt;/isbn&gt;&lt;urls&gt;&lt;/urls&gt;&lt;/record&gt;&lt;/Cite&gt;&lt;/EndNote&gt;</w:instrText>
      </w:r>
      <w:r w:rsidR="007D0325">
        <w:fldChar w:fldCharType="separate"/>
      </w:r>
      <w:r w:rsidR="00D36B63">
        <w:rPr>
          <w:noProof/>
        </w:rPr>
        <w:t>(Dewey, 1933; Mezirow, 1994)</w:t>
      </w:r>
      <w:r w:rsidR="007D0325">
        <w:fldChar w:fldCharType="end"/>
      </w:r>
      <w:r w:rsidR="007D0325">
        <w:t>.</w:t>
      </w:r>
      <w:r w:rsidR="00A24412">
        <w:t xml:space="preserve"> While the reflection could be done after the project was finalized, Scratch projects can always be edited, offering opportunities for </w:t>
      </w:r>
      <w:r w:rsidR="00D36B63">
        <w:t>reflection-in-action, which can support teachers in considering not only what they made, but also how their own students might feel in these moments</w:t>
      </w:r>
      <w:r w:rsidR="004B6A73">
        <w:t xml:space="preserve"> </w:t>
      </w:r>
      <w:r w:rsidR="004B6A73">
        <w:fldChar w:fldCharType="begin"/>
      </w:r>
      <w:r w:rsidR="004B6A73">
        <w:instrText xml:space="preserve"> ADDIN EN.CITE &lt;EndNote&gt;&lt;Cite&gt;&lt;Author&gt;Schön&lt;/Author&gt;&lt;Year&gt;1987&lt;/Year&gt;&lt;RecNum&gt;1493&lt;/RecNum&gt;&lt;DisplayText&gt;(Schön, 1987)&lt;/DisplayText&gt;&lt;record&gt;&lt;rec-number&gt;1493&lt;/rec-number&gt;&lt;foreign-keys&gt;&lt;key app="EN" db-id="atd9etednf2awaee90rprdetpvvetvz2w0rz" timestamp="1554672609"&gt;1493&lt;/key&gt;&lt;/foreign-keys&gt;&lt;ref-type name="Journal Article"&gt;17&lt;/ref-type&gt;&lt;contributors&gt;&lt;authors&gt;&lt;author&gt;Schön, Donald A&lt;/author&gt;&lt;/authors&gt;&lt;/contributors&gt;&lt;titles&gt;&lt;title&gt;Educating the reflective practitioner: Toward a new design for teaching and learning in the professions&lt;/title&gt;&lt;/titles&gt;&lt;dates&gt;&lt;year&gt;1987&lt;/year&gt;&lt;/dates&gt;&lt;isbn&gt;1555420257&lt;/isbn&gt;&lt;urls&gt;&lt;/urls&gt;&lt;/record&gt;&lt;/Cite&gt;&lt;/EndNote&gt;</w:instrText>
      </w:r>
      <w:r w:rsidR="004B6A73">
        <w:fldChar w:fldCharType="separate"/>
      </w:r>
      <w:r w:rsidR="004B6A73">
        <w:rPr>
          <w:noProof/>
        </w:rPr>
        <w:t>(Schön, 1987)</w:t>
      </w:r>
      <w:r w:rsidR="004B6A73">
        <w:fldChar w:fldCharType="end"/>
      </w:r>
      <w:r w:rsidR="00D36B63">
        <w:t xml:space="preserve"> . </w:t>
      </w:r>
      <w:r w:rsidR="007D0325">
        <w:t xml:space="preserve"> </w:t>
      </w:r>
    </w:p>
    <w:p w14:paraId="265832D1" w14:textId="77777777" w:rsidR="00834762" w:rsidRDefault="00834762" w:rsidP="00C8310C">
      <w:pPr>
        <w:pStyle w:val="BodyText"/>
      </w:pPr>
    </w:p>
    <w:p w14:paraId="6573E4E2" w14:textId="110EBDA5" w:rsidR="00D36B63" w:rsidRDefault="00AC7DB5" w:rsidP="00D36B63">
      <w:pPr>
        <w:pStyle w:val="BodyText"/>
        <w:keepNext/>
        <w:ind w:left="720"/>
        <w:jc w:val="center"/>
      </w:pPr>
      <w:r w:rsidRPr="00825660">
        <w:rPr>
          <w:noProof/>
        </w:rPr>
        <w:pict w14:anchorId="77F51A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45.45pt;height:175.4pt;visibility:visible;mso-wrap-style:square">
            <v:imagedata r:id="rId7" o:title=""/>
          </v:shape>
        </w:pict>
      </w:r>
    </w:p>
    <w:p w14:paraId="4CFBABC8" w14:textId="7068EA53" w:rsidR="00D36B63" w:rsidRDefault="00D36B63" w:rsidP="00D36B63">
      <w:pPr>
        <w:pStyle w:val="Caption"/>
        <w:jc w:val="center"/>
        <w:rPr>
          <w:b w:val="0"/>
        </w:rPr>
      </w:pPr>
      <w:r w:rsidRPr="00D36B63">
        <w:rPr>
          <w:b w:val="0"/>
          <w:u w:val="single"/>
        </w:rPr>
        <w:t xml:space="preserve">Figure </w:t>
      </w:r>
      <w:r w:rsidRPr="00D36B63">
        <w:rPr>
          <w:b w:val="0"/>
          <w:u w:val="single"/>
        </w:rPr>
        <w:fldChar w:fldCharType="begin"/>
      </w:r>
      <w:r w:rsidRPr="00D36B63">
        <w:rPr>
          <w:b w:val="0"/>
          <w:u w:val="single"/>
        </w:rPr>
        <w:instrText xml:space="preserve"> SEQ Figure \* ARABIC </w:instrText>
      </w:r>
      <w:r w:rsidRPr="00D36B63">
        <w:rPr>
          <w:b w:val="0"/>
          <w:u w:val="single"/>
        </w:rPr>
        <w:fldChar w:fldCharType="separate"/>
      </w:r>
      <w:r w:rsidRPr="00D36B63">
        <w:rPr>
          <w:b w:val="0"/>
          <w:noProof/>
          <w:u w:val="single"/>
        </w:rPr>
        <w:t>1</w:t>
      </w:r>
      <w:r w:rsidRPr="00D36B63">
        <w:rPr>
          <w:b w:val="0"/>
          <w:u w:val="single"/>
        </w:rPr>
        <w:fldChar w:fldCharType="end"/>
      </w:r>
      <w:r w:rsidRPr="00D36B63">
        <w:rPr>
          <w:b w:val="0"/>
        </w:rPr>
        <w:t>.</w:t>
      </w:r>
      <w:r>
        <w:rPr>
          <w:b w:val="0"/>
        </w:rPr>
        <w:t xml:space="preserve"> </w:t>
      </w:r>
      <w:r w:rsidRPr="00D36B63">
        <w:rPr>
          <w:b w:val="0"/>
        </w:rPr>
        <w:t>A prototypical Scratch project</w:t>
      </w:r>
      <w:r w:rsidR="00FF1FF3">
        <w:rPr>
          <w:b w:val="0"/>
        </w:rPr>
        <w:t>.</w:t>
      </w:r>
    </w:p>
    <w:p w14:paraId="03F2726F" w14:textId="071CBE9B" w:rsidR="00FF1FF3" w:rsidRDefault="00FF1FF3" w:rsidP="00FF1FF3"/>
    <w:p w14:paraId="74C8EF36" w14:textId="2C8C6CF7" w:rsidR="00FF1FF3" w:rsidRDefault="00FF1FF3" w:rsidP="00FF1FF3">
      <w:r>
        <w:t xml:space="preserve">Through an analysis of the reflective texts associated with </w:t>
      </w:r>
      <w:r>
        <w:rPr>
          <w:i/>
        </w:rPr>
        <w:t>Getting Unstuck</w:t>
      </w:r>
      <w:r>
        <w:t xml:space="preserve"> Scratch projects, I aspired to explore the following research questions:</w:t>
      </w:r>
    </w:p>
    <w:p w14:paraId="223CFA54" w14:textId="5949A5E5" w:rsidR="00FF1FF3" w:rsidRDefault="00FF1FF3" w:rsidP="00FF1FF3">
      <w:pPr>
        <w:numPr>
          <w:ilvl w:val="0"/>
          <w:numId w:val="22"/>
        </w:numPr>
      </w:pPr>
      <w:r>
        <w:t>How much and how often did participants write in their Scratch projects?</w:t>
      </w:r>
    </w:p>
    <w:p w14:paraId="796E314F" w14:textId="4B37262B" w:rsidR="00FF1FF3" w:rsidRDefault="00FF1FF3" w:rsidP="00FF1FF3">
      <w:pPr>
        <w:numPr>
          <w:ilvl w:val="0"/>
          <w:numId w:val="22"/>
        </w:numPr>
      </w:pPr>
      <w:r>
        <w:t>How often was that writing reflective?</w:t>
      </w:r>
    </w:p>
    <w:p w14:paraId="1DC00A41" w14:textId="2682181F" w:rsidR="00FF1FF3" w:rsidRDefault="00FF1FF3" w:rsidP="00FF1FF3">
      <w:pPr>
        <w:numPr>
          <w:ilvl w:val="0"/>
          <w:numId w:val="22"/>
        </w:numPr>
      </w:pPr>
      <w:r>
        <w:t>What kinds of things did participants write about?</w:t>
      </w:r>
    </w:p>
    <w:p w14:paraId="122B005B" w14:textId="3622533E" w:rsidR="00FF1FF3" w:rsidRPr="005A49E4" w:rsidRDefault="00FF1FF3" w:rsidP="00FF1FF3">
      <w:r>
        <w:t xml:space="preserve">All of these questions were connected to key questions about the relationship between reflection and learning, particularly in the </w:t>
      </w:r>
      <w:r>
        <w:rPr>
          <w:i/>
        </w:rPr>
        <w:t xml:space="preserve">Getting Unstuck </w:t>
      </w:r>
      <w:r w:rsidRPr="005A49E4">
        <w:t>context</w:t>
      </w:r>
      <w:r w:rsidR="005A49E4">
        <w:t xml:space="preserve">. </w:t>
      </w:r>
    </w:p>
    <w:p w14:paraId="1E4B82ED" w14:textId="77777777" w:rsidR="00FF1FF3" w:rsidRDefault="00FF1FF3" w:rsidP="00FF1FF3">
      <w:pPr>
        <w:pStyle w:val="Heading1"/>
      </w:pPr>
      <w:r>
        <w:t>Methods</w:t>
      </w:r>
    </w:p>
    <w:p w14:paraId="04931967" w14:textId="77777777" w:rsidR="00FF1FF3" w:rsidRDefault="00FF1FF3" w:rsidP="00FF1FF3"/>
    <w:p w14:paraId="70BC2B32" w14:textId="2086DC8F" w:rsidR="004B6A73" w:rsidRDefault="00FF1FF3" w:rsidP="004B6A73">
      <w:r>
        <w:t xml:space="preserve">Because there were so many projects, </w:t>
      </w:r>
      <w:r w:rsidR="005A49E4">
        <w:t>a quantitative approach was adopted for initial analysis.</w:t>
      </w:r>
      <w:r w:rsidR="004B6A73">
        <w:t xml:space="preserve"> </w:t>
      </w:r>
      <w:r w:rsidR="00377953">
        <w:t>Scratch maintains a well-documented (if fairly limited) API,</w:t>
      </w:r>
      <w:r w:rsidR="00377953">
        <w:rPr>
          <w:rStyle w:val="FootnoteReference"/>
        </w:rPr>
        <w:footnoteReference w:id="1"/>
      </w:r>
      <w:r w:rsidR="00377953">
        <w:t xml:space="preserve"> which was used to pull data about each project (though not the project files </w:t>
      </w:r>
      <w:r w:rsidR="00834762">
        <w:t xml:space="preserve">themselves). </w:t>
      </w:r>
      <w:r w:rsidR="004B6A73">
        <w:t xml:space="preserve">This data included the author ID, project ID, project title, “Instructions”, “Notes and Credits,” as well as other information not used for this analysis, such as the number of comments or number of times others had starred the project (indicating that it was a crowd favorite). Data was scraped by Dr. Karen Brennan from each Getting Unstuck studio (n=21) in August 2018, using Perl. </w:t>
      </w:r>
      <w:bookmarkStart w:id="0" w:name="_GoBack"/>
      <w:bookmarkEnd w:id="0"/>
    </w:p>
    <w:p w14:paraId="09F990F8" w14:textId="77777777" w:rsidR="00147F11" w:rsidRDefault="00147F11" w:rsidP="00147F11">
      <w:pPr>
        <w:pStyle w:val="BodyText"/>
      </w:pPr>
    </w:p>
    <w:p w14:paraId="65BFAF7A" w14:textId="3F9C3228" w:rsidR="003507D5" w:rsidRDefault="003507D5" w:rsidP="003507D5">
      <w:pPr>
        <w:pStyle w:val="BodyText"/>
        <w:numPr>
          <w:ilvl w:val="0"/>
          <w:numId w:val="21"/>
        </w:numPr>
      </w:pPr>
      <w:r>
        <w:t>Tools</w:t>
      </w:r>
    </w:p>
    <w:p w14:paraId="08DD1CC0" w14:textId="1ACAC3F7" w:rsidR="003507D5" w:rsidRDefault="003507D5" w:rsidP="003507D5">
      <w:pPr>
        <w:pStyle w:val="BodyText"/>
        <w:numPr>
          <w:ilvl w:val="1"/>
          <w:numId w:val="21"/>
        </w:numPr>
      </w:pPr>
      <w:r>
        <w:t>Jupyter, Python3, Pandas</w:t>
      </w:r>
    </w:p>
    <w:p w14:paraId="6FCC95D9" w14:textId="0FFA4560" w:rsidR="00134877" w:rsidRDefault="00134877" w:rsidP="003507D5">
      <w:pPr>
        <w:pStyle w:val="BodyText"/>
        <w:numPr>
          <w:ilvl w:val="1"/>
          <w:numId w:val="21"/>
        </w:numPr>
      </w:pPr>
      <w:r>
        <w:t xml:space="preserve">Everything stored in jupyter notebook at this link. </w:t>
      </w:r>
    </w:p>
    <w:p w14:paraId="3F8C3439" w14:textId="1A37B24B" w:rsidR="003507D5" w:rsidRDefault="003507D5" w:rsidP="003507D5">
      <w:pPr>
        <w:pStyle w:val="BodyText"/>
        <w:numPr>
          <w:ilvl w:val="0"/>
          <w:numId w:val="21"/>
        </w:numPr>
      </w:pPr>
      <w:r>
        <w:t>Scraping/acquisition</w:t>
      </w:r>
    </w:p>
    <w:p w14:paraId="4F5FE323" w14:textId="11F6AE5F" w:rsidR="00C8310C" w:rsidRDefault="003507D5" w:rsidP="003507D5">
      <w:pPr>
        <w:pStyle w:val="BodyText"/>
        <w:numPr>
          <w:ilvl w:val="1"/>
          <w:numId w:val="21"/>
        </w:numPr>
      </w:pPr>
      <w:r>
        <w:t>Data was scraped from each Getting Unstuck studio in Aug 2018 (using Perl) – Dr. Karen Brennan scraped this</w:t>
      </w:r>
    </w:p>
    <w:p w14:paraId="0AB269A2" w14:textId="19F7A0E6" w:rsidR="003507D5" w:rsidRDefault="003507D5" w:rsidP="003507D5">
      <w:pPr>
        <w:pStyle w:val="BodyText"/>
        <w:numPr>
          <w:ilvl w:val="1"/>
          <w:numId w:val="21"/>
        </w:numPr>
      </w:pPr>
      <w:r>
        <w:t>Author ids are not meaningfully connected to usernames; scraped by Emily Hong, an undergraduate member of the research team</w:t>
      </w:r>
    </w:p>
    <w:p w14:paraId="4BE45751" w14:textId="3070862A" w:rsidR="003507D5" w:rsidRDefault="003507D5" w:rsidP="003507D5">
      <w:pPr>
        <w:pStyle w:val="BodyText"/>
        <w:numPr>
          <w:ilvl w:val="1"/>
          <w:numId w:val="21"/>
        </w:numPr>
      </w:pPr>
      <w:r>
        <w:t>I merged the CSV files</w:t>
      </w:r>
    </w:p>
    <w:p w14:paraId="67D7B486" w14:textId="7A34C17A" w:rsidR="003507D5" w:rsidRDefault="003507D5" w:rsidP="003507D5">
      <w:pPr>
        <w:pStyle w:val="BodyText"/>
        <w:numPr>
          <w:ilvl w:val="0"/>
          <w:numId w:val="21"/>
        </w:numPr>
      </w:pPr>
      <w:r>
        <w:t>Topic modeling (clusters) &amp; word frequency</w:t>
      </w:r>
    </w:p>
    <w:p w14:paraId="54EF53FD" w14:textId="146011A0" w:rsidR="003507D5" w:rsidRDefault="003507D5" w:rsidP="003507D5">
      <w:pPr>
        <w:pStyle w:val="BodyText"/>
        <w:numPr>
          <w:ilvl w:val="1"/>
          <w:numId w:val="21"/>
        </w:numPr>
      </w:pPr>
      <w:r>
        <w:t xml:space="preserve">Why topic modeling </w:t>
      </w:r>
    </w:p>
    <w:p w14:paraId="4490F234" w14:textId="669C5615" w:rsidR="003507D5" w:rsidRDefault="003507D5" w:rsidP="003507D5">
      <w:pPr>
        <w:pStyle w:val="BodyText"/>
        <w:numPr>
          <w:ilvl w:val="2"/>
          <w:numId w:val="21"/>
        </w:numPr>
      </w:pPr>
      <w:r>
        <w:t>sklearn</w:t>
      </w:r>
    </w:p>
    <w:p w14:paraId="6C68640F" w14:textId="78FA76CC" w:rsidR="003507D5" w:rsidRDefault="003507D5" w:rsidP="003507D5">
      <w:pPr>
        <w:pStyle w:val="BodyText"/>
        <w:numPr>
          <w:ilvl w:val="2"/>
          <w:numId w:val="21"/>
        </w:numPr>
      </w:pPr>
      <w:r>
        <w:t>Shirin’s paper</w:t>
      </w:r>
    </w:p>
    <w:p w14:paraId="78A8AE54" w14:textId="626FAB2D" w:rsidR="003507D5" w:rsidRDefault="003507D5" w:rsidP="003507D5">
      <w:pPr>
        <w:pStyle w:val="BodyText"/>
        <w:numPr>
          <w:ilvl w:val="0"/>
          <w:numId w:val="21"/>
        </w:numPr>
      </w:pPr>
      <w:r>
        <w:t>Line graphs to look at trends over time</w:t>
      </w:r>
    </w:p>
    <w:p w14:paraId="2E5F2008" w14:textId="2BEF5C0C" w:rsidR="003507D5" w:rsidRDefault="00134877" w:rsidP="003507D5">
      <w:pPr>
        <w:pStyle w:val="BodyText"/>
        <w:numPr>
          <w:ilvl w:val="1"/>
          <w:numId w:val="21"/>
        </w:numPr>
      </w:pPr>
      <w:r>
        <w:t>Reflection keyword frequency</w:t>
      </w:r>
    </w:p>
    <w:p w14:paraId="18AB02EA" w14:textId="253C5385" w:rsidR="00134877" w:rsidRDefault="00134877" w:rsidP="00134877">
      <w:pPr>
        <w:pStyle w:val="BodyText"/>
        <w:numPr>
          <w:ilvl w:val="2"/>
          <w:numId w:val="21"/>
        </w:numPr>
      </w:pPr>
      <w:r>
        <w:lastRenderedPageBreak/>
        <w:t>Ullmann</w:t>
      </w:r>
    </w:p>
    <w:p w14:paraId="5EA7058B" w14:textId="5088E251" w:rsidR="003507D5" w:rsidRDefault="003507D5" w:rsidP="003507D5">
      <w:pPr>
        <w:pStyle w:val="BodyText"/>
        <w:numPr>
          <w:ilvl w:val="1"/>
          <w:numId w:val="21"/>
        </w:numPr>
      </w:pPr>
      <w:r>
        <w:t xml:space="preserve">Plotly, matplotlib, </w:t>
      </w:r>
    </w:p>
    <w:p w14:paraId="25E490E5" w14:textId="2A43ADFE" w:rsidR="00C8310C" w:rsidRDefault="00C8310C" w:rsidP="00C8310C">
      <w:pPr>
        <w:pStyle w:val="Heading1"/>
      </w:pPr>
      <w:r>
        <w:t>What did participants write about?</w:t>
      </w:r>
    </w:p>
    <w:p w14:paraId="1C3FD566" w14:textId="10A50F6E" w:rsidR="00C8310C" w:rsidRDefault="003507D5" w:rsidP="003507D5">
      <w:pPr>
        <w:pStyle w:val="BodyText"/>
        <w:numPr>
          <w:ilvl w:val="0"/>
          <w:numId w:val="21"/>
        </w:numPr>
      </w:pPr>
      <w:r>
        <w:t>K-means clustering</w:t>
      </w:r>
    </w:p>
    <w:p w14:paraId="274D96F9" w14:textId="59797FD9" w:rsidR="003507D5" w:rsidRDefault="003507D5" w:rsidP="003507D5">
      <w:pPr>
        <w:pStyle w:val="BodyText"/>
        <w:numPr>
          <w:ilvl w:val="1"/>
          <w:numId w:val="21"/>
        </w:numPr>
      </w:pPr>
      <w:r>
        <w:t>Meaningless</w:t>
      </w:r>
    </w:p>
    <w:p w14:paraId="3DBDC64C" w14:textId="4F4621BB" w:rsidR="003507D5" w:rsidRDefault="003507D5" w:rsidP="003507D5">
      <w:pPr>
        <w:pStyle w:val="BodyText"/>
        <w:numPr>
          <w:ilvl w:val="0"/>
          <w:numId w:val="21"/>
        </w:numPr>
      </w:pPr>
      <w:r>
        <w:t>Wordcloud</w:t>
      </w:r>
    </w:p>
    <w:p w14:paraId="39831D84" w14:textId="6262186D" w:rsidR="00C8310C" w:rsidRDefault="00AC7DB5" w:rsidP="00134877">
      <w:pPr>
        <w:pStyle w:val="BodyText"/>
        <w:jc w:val="center"/>
      </w:pPr>
      <w:r>
        <w:rPr>
          <w:noProof/>
        </w:rPr>
        <w:pict w14:anchorId="70E37DE8">
          <v:shape id="Picture 3" o:spid="_x0000_i1032" type="#_x0000_t75" alt="" style="width:451.15pt;height:82.7pt;visibility:visible;mso-wrap-style:square;mso-width-percent:0;mso-height-percent:0;mso-width-percent:0;mso-height-percent:0">
            <v:imagedata r:id="rId8" o:title=""/>
          </v:shape>
        </w:pict>
      </w:r>
    </w:p>
    <w:p w14:paraId="62EDBA72" w14:textId="5569EB09" w:rsidR="00C8310C" w:rsidRDefault="00AC7DB5" w:rsidP="00134877">
      <w:pPr>
        <w:pStyle w:val="BodyText"/>
        <w:jc w:val="center"/>
      </w:pPr>
      <w:r>
        <w:rPr>
          <w:noProof/>
        </w:rPr>
        <w:pict w14:anchorId="21B26F70">
          <v:shape id="Picture 4" o:spid="_x0000_i1031" type="#_x0000_t75" alt="" style="width:271.15pt;height:266.55pt;visibility:visible;mso-wrap-style:square;mso-width-percent:0;mso-height-percent:0;mso-width-percent:0;mso-height-percent:0">
            <v:imagedata r:id="rId9" o:title=""/>
          </v:shape>
        </w:pict>
      </w:r>
    </w:p>
    <w:p w14:paraId="104732EB" w14:textId="710E8F23" w:rsidR="00C8310C" w:rsidRDefault="00C8310C" w:rsidP="00C8310C">
      <w:pPr>
        <w:pStyle w:val="Heading1"/>
      </w:pPr>
      <w:r>
        <w:t>How often and how much did participants write?</w:t>
      </w:r>
    </w:p>
    <w:p w14:paraId="270BF1C7" w14:textId="77777777" w:rsidR="00C8310C" w:rsidRDefault="00C8310C" w:rsidP="00C8310C">
      <w:pPr>
        <w:pStyle w:val="BodyText"/>
      </w:pPr>
    </w:p>
    <w:p w14:paraId="7773FEB6" w14:textId="4F6C79A3" w:rsidR="00C8310C" w:rsidRDefault="00AC7DB5" w:rsidP="00134877">
      <w:pPr>
        <w:pStyle w:val="BodyText"/>
        <w:jc w:val="center"/>
      </w:pPr>
      <w:r>
        <w:rPr>
          <w:noProof/>
        </w:rPr>
        <w:lastRenderedPageBreak/>
        <w:pict w14:anchorId="3E83554E">
          <v:shape id="Picture 8" o:spid="_x0000_i1030" type="#_x0000_t75" alt="" style="width:243.55pt;height:172.35pt;visibility:visible;mso-wrap-style:square;mso-width-percent:0;mso-height-percent:0;mso-width-percent:0;mso-height-percent:0">
            <v:imagedata r:id="rId10" o:title=""/>
          </v:shape>
        </w:pict>
      </w:r>
      <w:r>
        <w:rPr>
          <w:noProof/>
        </w:rPr>
        <w:pict w14:anchorId="792A1E01">
          <v:shape id="Picture 9" o:spid="_x0000_i1029" type="#_x0000_t75" alt="" style="width:255.85pt;height:173.85pt;visibility:visible;mso-wrap-style:square;mso-width-percent:0;mso-height-percent:0;mso-width-percent:0;mso-height-percent:0">
            <v:imagedata r:id="rId11" o:title=""/>
          </v:shape>
        </w:pict>
      </w:r>
      <w:r>
        <w:rPr>
          <w:noProof/>
        </w:rPr>
        <w:pict w14:anchorId="60C721E6">
          <v:shape id="Picture 7" o:spid="_x0000_i1028" type="#_x0000_t75" alt="" style="width:451.15pt;height:212.15pt;visibility:visible;mso-wrap-style:square;mso-width-percent:0;mso-height-percent:0;mso-width-percent:0;mso-height-percent:0">
            <v:imagedata r:id="rId12" o:title=""/>
          </v:shape>
        </w:pict>
      </w:r>
    </w:p>
    <w:p w14:paraId="08A0F90E" w14:textId="754FE6AE" w:rsidR="00C8310C" w:rsidRDefault="00AC7DB5" w:rsidP="00134877">
      <w:pPr>
        <w:pStyle w:val="BodyText"/>
        <w:jc w:val="center"/>
      </w:pPr>
      <w:r>
        <w:rPr>
          <w:noProof/>
        </w:rPr>
        <w:lastRenderedPageBreak/>
        <w:pict w14:anchorId="0DE06A04">
          <v:shape id="Picture 6" o:spid="_x0000_i1027" type="#_x0000_t75" alt="" style="width:311.75pt;height:3in;visibility:visible;mso-wrap-style:square;mso-width-percent:0;mso-height-percent:0;mso-width-percent:0;mso-height-percent:0">
            <v:imagedata r:id="rId13" o:title=""/>
          </v:shape>
        </w:pict>
      </w:r>
    </w:p>
    <w:p w14:paraId="767114C5" w14:textId="72463569" w:rsidR="003507D5" w:rsidRDefault="003507D5" w:rsidP="003507D5">
      <w:pPr>
        <w:pStyle w:val="Heading1"/>
        <w:rPr>
          <w:b w:val="0"/>
        </w:rPr>
      </w:pPr>
      <w:r>
        <w:t>Discussion</w:t>
      </w:r>
    </w:p>
    <w:p w14:paraId="0A7BE1C7" w14:textId="6355BD38" w:rsidR="003507D5" w:rsidRDefault="003507D5" w:rsidP="003507D5">
      <w:pPr>
        <w:pStyle w:val="BodyText"/>
        <w:numPr>
          <w:ilvl w:val="0"/>
          <w:numId w:val="21"/>
        </w:numPr>
      </w:pPr>
      <w:r>
        <w:t>Use keyword frequency as a way to segment the data &amp; identify data subsets for qualitative coding.</w:t>
      </w:r>
    </w:p>
    <w:p w14:paraId="6B48FC03" w14:textId="7203F253" w:rsidR="003507D5" w:rsidRPr="003507D5" w:rsidRDefault="003507D5" w:rsidP="003507D5">
      <w:pPr>
        <w:pStyle w:val="BodyText"/>
        <w:numPr>
          <w:ilvl w:val="0"/>
          <w:numId w:val="21"/>
        </w:numPr>
      </w:pPr>
      <w:r>
        <w:t>In Getting Unstuck 2019; could run a daily difficulty keyword analysis to attempt to find projects where learners were feeling challenged (not easy to do otherwise)</w:t>
      </w:r>
    </w:p>
    <w:p w14:paraId="507DAA62" w14:textId="50B62332" w:rsidR="003507D5" w:rsidRPr="00C8310C" w:rsidRDefault="003507D5" w:rsidP="003507D5">
      <w:pPr>
        <w:pStyle w:val="Heading1"/>
      </w:pPr>
      <w:r>
        <w:t>Limitations</w:t>
      </w:r>
    </w:p>
    <w:p w14:paraId="7FFE4A3D" w14:textId="36957959" w:rsidR="003507D5" w:rsidRDefault="003507D5" w:rsidP="003507D5">
      <w:pPr>
        <w:pStyle w:val="BodyText"/>
        <w:numPr>
          <w:ilvl w:val="0"/>
          <w:numId w:val="21"/>
        </w:numPr>
      </w:pPr>
      <w:r>
        <w:t>This was from the synchronous experience, not asynchronous; studios are still running; could re-run the data analysis on newly collected data</w:t>
      </w:r>
    </w:p>
    <w:p w14:paraId="1F5D0AB9" w14:textId="7AE94504" w:rsidR="003507D5" w:rsidRDefault="003507D5" w:rsidP="003507D5">
      <w:pPr>
        <w:pStyle w:val="BodyText"/>
        <w:numPr>
          <w:ilvl w:val="0"/>
          <w:numId w:val="21"/>
        </w:numPr>
      </w:pPr>
      <w:r>
        <w:t xml:space="preserve">This analysis included all projects that participants submitted, which is why some of the x-ranges go past 21. Some participants submitted multiple projects for an individual day. One way to handle duplicates might be to drop duplicates from each studio, only analyzing data from a particular participant’s project. </w:t>
      </w:r>
    </w:p>
    <w:p w14:paraId="4544B98C" w14:textId="77777777" w:rsidR="003507D5" w:rsidRDefault="003507D5" w:rsidP="00C8310C">
      <w:pPr>
        <w:pStyle w:val="Heading1"/>
      </w:pPr>
    </w:p>
    <w:p w14:paraId="567D2BC8" w14:textId="23FFEE45" w:rsidR="00C8310C" w:rsidRPr="00C8310C" w:rsidRDefault="003507D5" w:rsidP="00C8310C">
      <w:pPr>
        <w:pStyle w:val="Heading1"/>
      </w:pPr>
      <w:r>
        <w:t>Conclusion &amp; f</w:t>
      </w:r>
      <w:r w:rsidR="00C8310C">
        <w:t>uture directions</w:t>
      </w:r>
    </w:p>
    <w:p w14:paraId="3516219D" w14:textId="77777777" w:rsidR="00C8310C" w:rsidRDefault="00C8310C" w:rsidP="00C8310C">
      <w:pPr>
        <w:pStyle w:val="BodyText"/>
      </w:pPr>
    </w:p>
    <w:p w14:paraId="3A5B83E9" w14:textId="78E59216" w:rsidR="00C8310C" w:rsidRDefault="003507D5" w:rsidP="003507D5">
      <w:pPr>
        <w:pStyle w:val="BodyText"/>
        <w:numPr>
          <w:ilvl w:val="0"/>
          <w:numId w:val="21"/>
        </w:numPr>
      </w:pPr>
      <w:r>
        <w:t>Ngrams?</w:t>
      </w:r>
    </w:p>
    <w:p w14:paraId="1A22414B" w14:textId="7EA60DBF" w:rsidR="003507D5" w:rsidRDefault="003507D5" w:rsidP="003507D5">
      <w:pPr>
        <w:pStyle w:val="BodyText"/>
        <w:numPr>
          <w:ilvl w:val="0"/>
          <w:numId w:val="21"/>
        </w:numPr>
      </w:pPr>
      <w:r>
        <w:t>Sentiment analysis</w:t>
      </w:r>
    </w:p>
    <w:p w14:paraId="436A469B" w14:textId="05CAD0BA" w:rsidR="003507D5" w:rsidRPr="00C8310C" w:rsidRDefault="003507D5" w:rsidP="003507D5">
      <w:pPr>
        <w:pStyle w:val="BodyText"/>
        <w:numPr>
          <w:ilvl w:val="1"/>
          <w:numId w:val="21"/>
        </w:numPr>
      </w:pPr>
      <w:r>
        <w:t>Two questions of pride/joy</w:t>
      </w:r>
    </w:p>
    <w:p w14:paraId="763F1030" w14:textId="75B4E5AD" w:rsidR="00C8310C" w:rsidRDefault="00C8310C" w:rsidP="00165406">
      <w:pPr>
        <w:pStyle w:val="Heading1"/>
      </w:pPr>
    </w:p>
    <w:p w14:paraId="37DC0194" w14:textId="0E355B9E" w:rsidR="00134877" w:rsidRDefault="00134877" w:rsidP="00134877">
      <w:pPr>
        <w:pStyle w:val="BodyText"/>
      </w:pPr>
    </w:p>
    <w:p w14:paraId="30086F80" w14:textId="4EAA56B1" w:rsidR="00134877" w:rsidRDefault="00134877" w:rsidP="00134877">
      <w:pPr>
        <w:pStyle w:val="BodyText"/>
      </w:pPr>
    </w:p>
    <w:p w14:paraId="77CCB24B" w14:textId="02E0D9F7" w:rsidR="00134877" w:rsidRDefault="00134877" w:rsidP="00134877">
      <w:pPr>
        <w:pStyle w:val="BodyText"/>
      </w:pPr>
    </w:p>
    <w:p w14:paraId="07168FCE" w14:textId="079798B9" w:rsidR="00134877" w:rsidRDefault="00134877" w:rsidP="00134877">
      <w:pPr>
        <w:pStyle w:val="BodyText"/>
      </w:pPr>
    </w:p>
    <w:p w14:paraId="5DCAB53B" w14:textId="449786AE" w:rsidR="00134877" w:rsidRDefault="00134877" w:rsidP="00134877">
      <w:pPr>
        <w:pStyle w:val="BodyText"/>
      </w:pPr>
    </w:p>
    <w:p w14:paraId="67C44937" w14:textId="77777777" w:rsidR="00134877" w:rsidRDefault="00134877" w:rsidP="00134877">
      <w:pPr>
        <w:pStyle w:val="Heading1"/>
      </w:pPr>
      <w:r>
        <w:t>References (use Heading 1)</w:t>
      </w:r>
    </w:p>
    <w:p w14:paraId="7039B22C" w14:textId="77777777" w:rsidR="00134877" w:rsidRDefault="00134877" w:rsidP="00134877">
      <w:pPr>
        <w:pStyle w:val="BodyText"/>
        <w:ind w:left="720" w:hanging="720"/>
        <w:rPr>
          <w:szCs w:val="20"/>
        </w:rPr>
      </w:pPr>
      <w:r w:rsidRPr="00CE6697">
        <w:rPr>
          <w:szCs w:val="20"/>
        </w:rPr>
        <w:t>Ball, D. L., &amp; Cohen, D. K. (1999). Developing practice, developing practitioners: Toward a practice-based theory of professional education. In G. Sykes &amp; L. Darling-Hammond (Eds.), Teaching as the learning profession: Handbook of policy and practice (pp. 3-32). San Francisco: Jossey Bass.</w:t>
      </w:r>
    </w:p>
    <w:p w14:paraId="7075311A" w14:textId="77777777" w:rsidR="00134877" w:rsidRDefault="00134877" w:rsidP="00134877">
      <w:pPr>
        <w:pStyle w:val="BodyText"/>
        <w:ind w:left="720" w:hanging="720"/>
        <w:rPr>
          <w:szCs w:val="20"/>
        </w:rPr>
      </w:pPr>
      <w:r w:rsidRPr="00CE6697">
        <w:rPr>
          <w:szCs w:val="20"/>
        </w:rPr>
        <w:t xml:space="preserve">Brennan, K. (2013). </w:t>
      </w:r>
      <w:r w:rsidRPr="00CE6697">
        <w:rPr>
          <w:i/>
          <w:szCs w:val="20"/>
        </w:rPr>
        <w:t xml:space="preserve">Best of both worlds: Issues of structure and agency in computational creation, in and out of school. </w:t>
      </w:r>
      <w:r w:rsidRPr="00CE6697">
        <w:rPr>
          <w:szCs w:val="20"/>
        </w:rPr>
        <w:t xml:space="preserve">(Doctoral thesis). Massachusetts Institute of Technology, Cambridge, MA.   </w:t>
      </w:r>
    </w:p>
    <w:p w14:paraId="5AE99AAB" w14:textId="77777777" w:rsidR="00134877" w:rsidRDefault="00134877" w:rsidP="00134877">
      <w:pPr>
        <w:pStyle w:val="BodyText"/>
        <w:ind w:left="720" w:hanging="720"/>
        <w:rPr>
          <w:szCs w:val="20"/>
        </w:rPr>
      </w:pPr>
      <w:r w:rsidRPr="00CE6697">
        <w:rPr>
          <w:szCs w:val="20"/>
        </w:rPr>
        <w:lastRenderedPageBreak/>
        <w:t xml:space="preserve">Gibson, A., Kitto, K., &amp; Bruza, P. (2016). Towards the discovery of learner metacognition from reflective writing. </w:t>
      </w:r>
      <w:r w:rsidRPr="00CE6697">
        <w:rPr>
          <w:i/>
          <w:szCs w:val="20"/>
        </w:rPr>
        <w:t>Journal of Learning Analytics</w:t>
      </w:r>
      <w:r w:rsidRPr="00CE6697">
        <w:rPr>
          <w:szCs w:val="20"/>
        </w:rPr>
        <w:t>, 3(2), 22-36.</w:t>
      </w:r>
    </w:p>
    <w:p w14:paraId="4EDF856F" w14:textId="77777777" w:rsidR="00134877" w:rsidRDefault="00134877" w:rsidP="00134877">
      <w:pPr>
        <w:pStyle w:val="BodyText"/>
        <w:ind w:left="720" w:hanging="720"/>
        <w:rPr>
          <w:szCs w:val="20"/>
        </w:rPr>
      </w:pPr>
      <w:r w:rsidRPr="00CE6697">
        <w:rPr>
          <w:szCs w:val="20"/>
        </w:rPr>
        <w:t xml:space="preserve">Haduong, P., &amp; Brennan, K. (2019). Helping K–12 Teachers Get Unstuck with Scratch: The Design of an Online Professional Learning Experience. </w:t>
      </w:r>
      <w:r w:rsidRPr="00CE6697">
        <w:rPr>
          <w:i/>
          <w:szCs w:val="20"/>
        </w:rPr>
        <w:t xml:space="preserve">Proceedings of the 2019 50th ACM Technical Symposium on Computer Science Education. </w:t>
      </w:r>
      <w:r w:rsidRPr="00CE6697">
        <w:rPr>
          <w:szCs w:val="20"/>
        </w:rPr>
        <w:t>Minneapolis, MN.</w:t>
      </w:r>
    </w:p>
    <w:p w14:paraId="700EE211" w14:textId="77777777" w:rsidR="00134877" w:rsidRDefault="00134877" w:rsidP="00134877">
      <w:pPr>
        <w:pStyle w:val="BodyText"/>
        <w:ind w:left="720" w:hanging="720"/>
        <w:rPr>
          <w:szCs w:val="20"/>
        </w:rPr>
      </w:pPr>
      <w:r w:rsidRPr="00CE6697">
        <w:rPr>
          <w:szCs w:val="20"/>
        </w:rPr>
        <w:t>Kovanović, V., Joksimović, S., Mirriahi, N., Blaine, E., Gašević, D., Siemens, G., &amp; Dawson, S. (2018, March). Understand students' self-reflections through learning analytics</w:t>
      </w:r>
      <w:r w:rsidRPr="00CE6697">
        <w:rPr>
          <w:i/>
          <w:szCs w:val="20"/>
        </w:rPr>
        <w:t>. In Proceedings of the 8th international conference on learning analytics and knowledge</w:t>
      </w:r>
      <w:r w:rsidRPr="00CE6697">
        <w:rPr>
          <w:szCs w:val="20"/>
        </w:rPr>
        <w:t xml:space="preserve"> (pp. 389-398). ACM.</w:t>
      </w:r>
    </w:p>
    <w:p w14:paraId="060391DA" w14:textId="77777777" w:rsidR="00134877" w:rsidRDefault="00134877" w:rsidP="00134877">
      <w:pPr>
        <w:pStyle w:val="BodyText"/>
        <w:ind w:left="720" w:hanging="720"/>
        <w:rPr>
          <w:szCs w:val="20"/>
        </w:rPr>
      </w:pPr>
      <w:r w:rsidRPr="00CE6697">
        <w:rPr>
          <w:szCs w:val="20"/>
        </w:rPr>
        <w:t>Putnam, R. T., &amp; Borko, H. (2000). What do new views of knowledge and thinking have to say about research on teacher learning? Educational Researcher, 4-15.</w:t>
      </w:r>
    </w:p>
    <w:p w14:paraId="51FF0C6B" w14:textId="77777777" w:rsidR="00134877" w:rsidRDefault="00134877" w:rsidP="00134877">
      <w:pPr>
        <w:pStyle w:val="BodyText"/>
        <w:ind w:left="720" w:hanging="720"/>
        <w:rPr>
          <w:szCs w:val="20"/>
        </w:rPr>
      </w:pPr>
      <w:r w:rsidRPr="00CE6697">
        <w:rPr>
          <w:szCs w:val="20"/>
        </w:rPr>
        <w:t>Race, P. (2002). Evidencing reflection: putting the “w” into reflection. Retrieved May, 30, 2013.</w:t>
      </w:r>
    </w:p>
    <w:p w14:paraId="408C55DD" w14:textId="77777777" w:rsidR="00134877" w:rsidRDefault="00134877" w:rsidP="00134877">
      <w:pPr>
        <w:pStyle w:val="BodyText"/>
        <w:ind w:left="720" w:hanging="720"/>
        <w:rPr>
          <w:szCs w:val="20"/>
        </w:rPr>
      </w:pPr>
      <w:r w:rsidRPr="00CE6697">
        <w:rPr>
          <w:szCs w:val="20"/>
        </w:rPr>
        <w:t>Raelin, J. A. (2001). Public Reflection as the Basis of Learning. Management Learning, 32(1), 11-30. doi:10.1177/1350507601321002</w:t>
      </w:r>
    </w:p>
    <w:p w14:paraId="62C6D5D3" w14:textId="77777777" w:rsidR="00134877" w:rsidRDefault="00134877" w:rsidP="00134877">
      <w:pPr>
        <w:pStyle w:val="BodyText"/>
        <w:ind w:left="720" w:hanging="720"/>
        <w:rPr>
          <w:szCs w:val="20"/>
        </w:rPr>
      </w:pPr>
      <w:r w:rsidRPr="00CE6697">
        <w:rPr>
          <w:szCs w:val="20"/>
        </w:rPr>
        <w:t>Resnick, M., Maloney, J., Monroy-Hernandéz, A., Rusk, N., Eastmond, E., Brennan, K., . . . Kafai, Y. (2009). Scratch: programming for all. Commun. ACM, 52(11), 60-67. doi:10.1145/1592761.1592779</w:t>
      </w:r>
    </w:p>
    <w:p w14:paraId="0105F7FE" w14:textId="77777777" w:rsidR="00134877" w:rsidRDefault="00134877" w:rsidP="00134877">
      <w:pPr>
        <w:pStyle w:val="BodyText"/>
        <w:ind w:left="720" w:hanging="720"/>
        <w:rPr>
          <w:szCs w:val="20"/>
        </w:rPr>
      </w:pPr>
      <w:r w:rsidRPr="00CE6697">
        <w:rPr>
          <w:szCs w:val="20"/>
        </w:rPr>
        <w:t>Schön, D. A. (1987). Educating the reflective practitioner: Toward a new design for teaching and learning in the professions.</w:t>
      </w:r>
    </w:p>
    <w:p w14:paraId="5D0773CF" w14:textId="77777777" w:rsidR="00134877" w:rsidRPr="001764B6" w:rsidRDefault="00134877" w:rsidP="00134877">
      <w:pPr>
        <w:pStyle w:val="BodyText"/>
        <w:ind w:left="720" w:hanging="720"/>
        <w:rPr>
          <w:szCs w:val="20"/>
        </w:rPr>
      </w:pPr>
      <w:r w:rsidRPr="00CE6697">
        <w:rPr>
          <w:szCs w:val="20"/>
        </w:rPr>
        <w:t xml:space="preserve">Ullmann, T. D. (2017, March). Reflective writing analytics: empirically determined keywords of written reflection. </w:t>
      </w:r>
      <w:r w:rsidRPr="00CE6697">
        <w:rPr>
          <w:i/>
          <w:szCs w:val="20"/>
        </w:rPr>
        <w:t>In Proceedings of the Seventh International Learning Analytics &amp; Knowledge Conference</w:t>
      </w:r>
      <w:r w:rsidRPr="00CE6697">
        <w:rPr>
          <w:szCs w:val="20"/>
        </w:rPr>
        <w:t xml:space="preserve"> (pp. 163-167). ACM.</w:t>
      </w:r>
    </w:p>
    <w:p w14:paraId="01F2B04F" w14:textId="77777777" w:rsidR="00134877" w:rsidRDefault="00134877" w:rsidP="00134877">
      <w:pPr>
        <w:pStyle w:val="Heading1"/>
      </w:pPr>
      <w:r>
        <w:t>Acknowledgments</w:t>
      </w:r>
    </w:p>
    <w:p w14:paraId="5662790D" w14:textId="77777777" w:rsidR="00134877" w:rsidRPr="001764B6" w:rsidRDefault="00134877" w:rsidP="00134877">
      <w:pPr>
        <w:pStyle w:val="BodyText"/>
        <w:rPr>
          <w:szCs w:val="20"/>
        </w:rPr>
      </w:pPr>
      <w:r w:rsidRPr="001764B6">
        <w:rPr>
          <w:szCs w:val="20"/>
        </w:rPr>
        <w:t>I</w:t>
      </w:r>
      <w:r>
        <w:rPr>
          <w:szCs w:val="20"/>
        </w:rPr>
        <w:t xml:space="preserve"> would like to thank Karen Brennan, Jess Eng, and Emily Hong for their ongoing support and feedback in the Getting Unstuck project. I would also like thank Bertrand Schneider and Will Yao for their guidance through the S435 class.</w:t>
      </w:r>
    </w:p>
    <w:p w14:paraId="0416A9E4" w14:textId="748039C9" w:rsidR="00134877" w:rsidRDefault="00134877" w:rsidP="00134877">
      <w:pPr>
        <w:pStyle w:val="BodyText"/>
      </w:pPr>
    </w:p>
    <w:p w14:paraId="7635C96E" w14:textId="087D7315" w:rsidR="00134877" w:rsidRDefault="00134877" w:rsidP="00134877">
      <w:pPr>
        <w:pStyle w:val="BodyText"/>
      </w:pPr>
    </w:p>
    <w:p w14:paraId="4FB49251" w14:textId="5D5E1546" w:rsidR="00134877" w:rsidRDefault="00134877" w:rsidP="00134877">
      <w:pPr>
        <w:pStyle w:val="BodyText"/>
      </w:pPr>
    </w:p>
    <w:p w14:paraId="7D631530" w14:textId="5D30CED1" w:rsidR="00134877" w:rsidRDefault="00134877" w:rsidP="00134877">
      <w:pPr>
        <w:pStyle w:val="BodyText"/>
      </w:pPr>
    </w:p>
    <w:p w14:paraId="347B15D9" w14:textId="7101EB37" w:rsidR="00134877" w:rsidRDefault="00134877" w:rsidP="00134877">
      <w:pPr>
        <w:pStyle w:val="BodyText"/>
      </w:pPr>
    </w:p>
    <w:p w14:paraId="71A97E76" w14:textId="0E655AD9" w:rsidR="00134877" w:rsidRDefault="00134877" w:rsidP="00134877">
      <w:pPr>
        <w:pStyle w:val="BodyText"/>
      </w:pPr>
    </w:p>
    <w:p w14:paraId="615AF28C" w14:textId="77777777" w:rsidR="00134877" w:rsidRPr="00134877" w:rsidRDefault="00134877" w:rsidP="00134877">
      <w:pPr>
        <w:pStyle w:val="BodyText"/>
      </w:pPr>
    </w:p>
    <w:p w14:paraId="3688B84E" w14:textId="30BA4D95" w:rsidR="00165406" w:rsidRDefault="00165406" w:rsidP="00165406">
      <w:pPr>
        <w:pStyle w:val="Heading1"/>
      </w:pPr>
      <w:r>
        <w:t xml:space="preserve">General </w:t>
      </w:r>
      <w:r w:rsidR="001F6A8F">
        <w:t>n</w:t>
      </w:r>
      <w:r>
        <w:t xml:space="preserve">otes (Style “Heading 1” </w:t>
      </w:r>
      <w:r w:rsidRPr="004B616D">
        <w:t xml:space="preserve">— </w:t>
      </w:r>
      <w:r>
        <w:t xml:space="preserve">Arial, 12 pt, </w:t>
      </w:r>
      <w:r w:rsidR="001F6A8F">
        <w:t>b</w:t>
      </w:r>
      <w:r>
        <w:t>old</w:t>
      </w:r>
      <w:r w:rsidR="00076685">
        <w:t xml:space="preserve">, </w:t>
      </w:r>
      <w:r w:rsidR="00BC6AD3">
        <w:t xml:space="preserve">12pt. space before, </w:t>
      </w:r>
      <w:r w:rsidR="00F22A51">
        <w:t xml:space="preserve">only </w:t>
      </w:r>
      <w:r w:rsidR="00076685" w:rsidRPr="00076685">
        <w:t>first word capitalized</w:t>
      </w:r>
      <w:r w:rsidR="00F22A51">
        <w:t xml:space="preserve"> except after a colon</w:t>
      </w:r>
      <w:r>
        <w:t>)</w:t>
      </w:r>
    </w:p>
    <w:p w14:paraId="36134807" w14:textId="1F9CD870" w:rsidR="00165406" w:rsidRPr="001764B6" w:rsidRDefault="00165406" w:rsidP="00165406">
      <w:pPr>
        <w:pStyle w:val="BodyText"/>
        <w:rPr>
          <w:szCs w:val="20"/>
        </w:rPr>
      </w:pPr>
      <w:r w:rsidRPr="001764B6">
        <w:rPr>
          <w:szCs w:val="20"/>
        </w:rPr>
        <w:t xml:space="preserve">These are the formatting requirements for the papers that will be published in the </w:t>
      </w:r>
      <w:r w:rsidR="00001C47">
        <w:rPr>
          <w:szCs w:val="20"/>
        </w:rPr>
        <w:t>CSCL 201</w:t>
      </w:r>
      <w:r w:rsidR="003B7020">
        <w:rPr>
          <w:szCs w:val="20"/>
        </w:rPr>
        <w:t>9</w:t>
      </w:r>
      <w:r w:rsidRPr="001764B6">
        <w:rPr>
          <w:szCs w:val="20"/>
        </w:rPr>
        <w:t xml:space="preserve"> proceedings. Your paper must conform to these guidelines so that </w:t>
      </w:r>
      <w:r w:rsidR="003B7020">
        <w:rPr>
          <w:szCs w:val="20"/>
        </w:rPr>
        <w:t xml:space="preserve">each paper in the </w:t>
      </w:r>
      <w:r w:rsidRPr="001764B6">
        <w:rPr>
          <w:szCs w:val="20"/>
        </w:rPr>
        <w:t>proceedings</w:t>
      </w:r>
      <w:r w:rsidR="003B7020">
        <w:rPr>
          <w:szCs w:val="20"/>
        </w:rPr>
        <w:t xml:space="preserve"> is uniform</w:t>
      </w:r>
      <w:r w:rsidRPr="001764B6">
        <w:rPr>
          <w:szCs w:val="20"/>
        </w:rPr>
        <w:t xml:space="preserve">. </w:t>
      </w:r>
      <w:r w:rsidR="00F33A82">
        <w:rPr>
          <w:szCs w:val="20"/>
        </w:rPr>
        <w:t>S</w:t>
      </w:r>
      <w:r w:rsidRPr="001764B6">
        <w:rPr>
          <w:szCs w:val="20"/>
        </w:rPr>
        <w:t xml:space="preserve">ubmitting your paper following these guidelines is necessary for insuring your paper’s inclusion in the proceedings. It is recommended that you use the MS Word styles in this document as a template for your document. </w:t>
      </w:r>
    </w:p>
    <w:p w14:paraId="1CBEF728" w14:textId="653CF111" w:rsidR="00165406" w:rsidRPr="004B616D" w:rsidRDefault="00165406" w:rsidP="00165406">
      <w:pPr>
        <w:pStyle w:val="Heading2"/>
      </w:pPr>
      <w:r w:rsidRPr="004B616D">
        <w:t xml:space="preserve">Body </w:t>
      </w:r>
      <w:r w:rsidR="001F6A8F">
        <w:t>t</w:t>
      </w:r>
      <w:r w:rsidRPr="004B616D">
        <w:t xml:space="preserve">ext </w:t>
      </w:r>
      <w:r w:rsidR="001F6A8F">
        <w:t>f</w:t>
      </w:r>
      <w:r w:rsidRPr="004B616D">
        <w:t xml:space="preserve">ormatting (Style “Heading 2” — Arial, </w:t>
      </w:r>
      <w:r w:rsidR="004214CA">
        <w:t>12</w:t>
      </w:r>
      <w:r w:rsidRPr="004B616D">
        <w:t xml:space="preserve"> pt, </w:t>
      </w:r>
      <w:r w:rsidR="001F6A8F">
        <w:t>r</w:t>
      </w:r>
      <w:r w:rsidR="00F96511">
        <w:t>egular</w:t>
      </w:r>
      <w:r w:rsidR="00076685">
        <w:t xml:space="preserve">, </w:t>
      </w:r>
      <w:r w:rsidR="00BC6AD3">
        <w:t xml:space="preserve">10 pt. space before, </w:t>
      </w:r>
      <w:r w:rsidR="00F33A82">
        <w:t xml:space="preserve">only </w:t>
      </w:r>
      <w:r w:rsidR="00076685" w:rsidRPr="00076685">
        <w:t>first word capitalized</w:t>
      </w:r>
      <w:r w:rsidR="00F33A82">
        <w:t xml:space="preserve"> except after a colon</w:t>
      </w:r>
      <w:r w:rsidRPr="004B616D">
        <w:t>)</w:t>
      </w:r>
    </w:p>
    <w:p w14:paraId="651C7F5D" w14:textId="51E19E12" w:rsidR="00165406" w:rsidRPr="001764B6" w:rsidRDefault="00165406" w:rsidP="00165406">
      <w:pPr>
        <w:pStyle w:val="BodyText"/>
        <w:rPr>
          <w:szCs w:val="20"/>
        </w:rPr>
      </w:pPr>
      <w:r w:rsidRPr="001764B6">
        <w:rPr>
          <w:szCs w:val="20"/>
        </w:rPr>
        <w:t xml:space="preserve">The initial paragraph following a header is in style “Body Text.” Use </w:t>
      </w:r>
      <w:r w:rsidRPr="001764B6">
        <w:t>Times or Times New Roman 1</w:t>
      </w:r>
      <w:r>
        <w:t>0</w:t>
      </w:r>
      <w:r w:rsidRPr="001764B6">
        <w:t xml:space="preserve"> point. “Full justify” paragraph text, i.e., left and right justify. </w:t>
      </w:r>
      <w:r w:rsidRPr="001764B6">
        <w:rPr>
          <w:szCs w:val="20"/>
        </w:rPr>
        <w:t xml:space="preserve">Do not indent or leave a blank line following headings. The margins for your entire paper should be 1 inch on </w:t>
      </w:r>
      <w:r w:rsidR="00F15381">
        <w:rPr>
          <w:szCs w:val="20"/>
        </w:rPr>
        <w:t xml:space="preserve">the </w:t>
      </w:r>
      <w:r w:rsidR="00082B26">
        <w:rPr>
          <w:szCs w:val="20"/>
        </w:rPr>
        <w:t>right</w:t>
      </w:r>
      <w:r w:rsidR="00F15381">
        <w:rPr>
          <w:szCs w:val="20"/>
        </w:rPr>
        <w:t xml:space="preserve"> and </w:t>
      </w:r>
      <w:r w:rsidR="00082B26">
        <w:rPr>
          <w:szCs w:val="20"/>
        </w:rPr>
        <w:t>left</w:t>
      </w:r>
      <w:r w:rsidR="00F15381">
        <w:rPr>
          <w:szCs w:val="20"/>
        </w:rPr>
        <w:t xml:space="preserve"> and 1.25 </w:t>
      </w:r>
      <w:r w:rsidR="00082B26">
        <w:rPr>
          <w:szCs w:val="20"/>
        </w:rPr>
        <w:t>inches on the top and bottom</w:t>
      </w:r>
      <w:r w:rsidRPr="001764B6">
        <w:rPr>
          <w:szCs w:val="20"/>
        </w:rPr>
        <w:t xml:space="preserve">, using A4 paper. </w:t>
      </w:r>
    </w:p>
    <w:p w14:paraId="114EF7B7" w14:textId="77777777" w:rsidR="00165406" w:rsidRPr="001764B6" w:rsidRDefault="00165406" w:rsidP="00165406">
      <w:pPr>
        <w:pStyle w:val="BodyTextFirstIndent"/>
      </w:pPr>
      <w:r w:rsidRPr="001764B6">
        <w:t xml:space="preserve">Subsequent paragraphs are in style “Body Text First Indent.” Do not leave blank lines between paragraphs. Indent the first line of each paragraph .5 inches from the left margin. </w:t>
      </w:r>
    </w:p>
    <w:p w14:paraId="1D81F4A9" w14:textId="0D4B23EB" w:rsidR="00165406" w:rsidRPr="001764B6" w:rsidRDefault="00165406" w:rsidP="00165406">
      <w:pPr>
        <w:pStyle w:val="BodyTextFirstIndent"/>
        <w:rPr>
          <w:szCs w:val="20"/>
        </w:rPr>
      </w:pPr>
      <w:r w:rsidRPr="000C5B70">
        <w:rPr>
          <w:i/>
          <w:iCs/>
          <w:szCs w:val="20"/>
        </w:rPr>
        <w:t>DO NOT use page numbers</w:t>
      </w:r>
      <w:r w:rsidRPr="000C5B70">
        <w:rPr>
          <w:i/>
          <w:szCs w:val="20"/>
        </w:rPr>
        <w:t>, running heads, or footnotes.</w:t>
      </w:r>
      <w:r w:rsidRPr="001764B6">
        <w:rPr>
          <w:szCs w:val="20"/>
        </w:rPr>
        <w:t xml:space="preserve"> If you must use notes, please use endnotes, and place them immediately before the reference list. Refer to endnotes in text using a standard </w:t>
      </w:r>
      <w:r w:rsidR="00FF551E" w:rsidRPr="001764B6">
        <w:rPr>
          <w:szCs w:val="20"/>
        </w:rPr>
        <w:t>full-sized</w:t>
      </w:r>
      <w:r w:rsidRPr="001764B6">
        <w:rPr>
          <w:szCs w:val="20"/>
        </w:rPr>
        <w:t xml:space="preserve"> numeral inside parentheses without superscripting (1). For </w:t>
      </w:r>
      <w:r w:rsidRPr="001764B6">
        <w:rPr>
          <w:i/>
          <w:iCs/>
          <w:szCs w:val="20"/>
        </w:rPr>
        <w:t xml:space="preserve">emphasis </w:t>
      </w:r>
      <w:r w:rsidRPr="001764B6">
        <w:rPr>
          <w:szCs w:val="20"/>
        </w:rPr>
        <w:t xml:space="preserve">in your text, use </w:t>
      </w:r>
      <w:r w:rsidRPr="001764B6">
        <w:rPr>
          <w:i/>
          <w:iCs/>
          <w:szCs w:val="20"/>
        </w:rPr>
        <w:t>italics</w:t>
      </w:r>
      <w:r w:rsidRPr="001764B6">
        <w:rPr>
          <w:szCs w:val="20"/>
        </w:rPr>
        <w:t>.</w:t>
      </w:r>
    </w:p>
    <w:p w14:paraId="1D93AE52" w14:textId="77777777" w:rsidR="00165406" w:rsidRPr="001764B6" w:rsidRDefault="00165406" w:rsidP="00165406">
      <w:pPr>
        <w:pStyle w:val="BodyTextFirstIndent"/>
      </w:pPr>
      <w:r w:rsidRPr="001764B6">
        <w:rPr>
          <w:szCs w:val="20"/>
        </w:rPr>
        <w:t xml:space="preserve">Leave one line before each section header. This will be accomplished automatically if you used the MS Word styles in this document.  Do not use more than three levels of headers. </w:t>
      </w:r>
    </w:p>
    <w:p w14:paraId="459338BC" w14:textId="21A6629E" w:rsidR="00165406" w:rsidRPr="00AC4240" w:rsidRDefault="00165406" w:rsidP="00165406">
      <w:pPr>
        <w:pStyle w:val="Heading3"/>
      </w:pPr>
      <w:r w:rsidRPr="00AC4240">
        <w:t xml:space="preserve">Page </w:t>
      </w:r>
      <w:r w:rsidR="001F6A8F">
        <w:t>l</w:t>
      </w:r>
      <w:r w:rsidRPr="00AC4240">
        <w:t>ength (</w:t>
      </w:r>
      <w:r w:rsidR="00E34F8E">
        <w:t xml:space="preserve">Style </w:t>
      </w:r>
      <w:r w:rsidRPr="00AC4240">
        <w:t xml:space="preserve">Heading 3 </w:t>
      </w:r>
      <w:r w:rsidRPr="004B616D">
        <w:t xml:space="preserve">— </w:t>
      </w:r>
      <w:r w:rsidRPr="00AC4240">
        <w:t>Arial, 1</w:t>
      </w:r>
      <w:r w:rsidR="00076685">
        <w:t>0</w:t>
      </w:r>
      <w:r w:rsidRPr="00AC4240">
        <w:t xml:space="preserve"> pt, </w:t>
      </w:r>
      <w:r w:rsidRPr="000A07FD">
        <w:t>regular</w:t>
      </w:r>
      <w:r w:rsidRPr="00AC4240">
        <w:t>, underlined</w:t>
      </w:r>
      <w:r w:rsidR="001F6A8F">
        <w:t xml:space="preserve">, </w:t>
      </w:r>
      <w:r w:rsidR="00BC6AD3">
        <w:t xml:space="preserve">10 pt. space before, </w:t>
      </w:r>
      <w:r w:rsidR="00B7621D">
        <w:t xml:space="preserve">only </w:t>
      </w:r>
      <w:r w:rsidR="001F6A8F" w:rsidRPr="001F6A8F">
        <w:t>first word capitalized</w:t>
      </w:r>
      <w:r w:rsidR="008B2BEE">
        <w:t xml:space="preserve"> except after a colon</w:t>
      </w:r>
      <w:r w:rsidRPr="00AC4240">
        <w:t>)</w:t>
      </w:r>
    </w:p>
    <w:p w14:paraId="3BF45FEF" w14:textId="77777777" w:rsidR="0054129F" w:rsidRDefault="00165406" w:rsidP="00165406">
      <w:pPr>
        <w:pStyle w:val="BodyText"/>
        <w:rPr>
          <w:szCs w:val="20"/>
        </w:rPr>
      </w:pPr>
      <w:r w:rsidRPr="002D58D7">
        <w:rPr>
          <w:color w:val="FF0000"/>
          <w:szCs w:val="20"/>
        </w:rPr>
        <w:lastRenderedPageBreak/>
        <w:t xml:space="preserve">Full papers may use a </w:t>
      </w:r>
      <w:r w:rsidRPr="002D58D7">
        <w:rPr>
          <w:i/>
          <w:color w:val="FF0000"/>
          <w:szCs w:val="20"/>
        </w:rPr>
        <w:t>maximum</w:t>
      </w:r>
      <w:r w:rsidRPr="002D58D7">
        <w:rPr>
          <w:color w:val="FF0000"/>
          <w:szCs w:val="20"/>
        </w:rPr>
        <w:t xml:space="preserve"> of 8 pages; posters may use a maximum of 2 pages; </w:t>
      </w:r>
      <w:r w:rsidR="002D58D7" w:rsidRPr="002D58D7">
        <w:rPr>
          <w:color w:val="FF0000"/>
          <w:szCs w:val="20"/>
        </w:rPr>
        <w:t>short papers</w:t>
      </w:r>
      <w:r w:rsidR="00AA3346" w:rsidRPr="002D58D7">
        <w:rPr>
          <w:color w:val="FF0000"/>
          <w:szCs w:val="20"/>
        </w:rPr>
        <w:t xml:space="preserve"> may use a maximum of </w:t>
      </w:r>
      <w:r w:rsidR="002D58D7" w:rsidRPr="002D58D7">
        <w:rPr>
          <w:color w:val="FF0000"/>
          <w:szCs w:val="20"/>
        </w:rPr>
        <w:t>4</w:t>
      </w:r>
      <w:r w:rsidR="00AA3346" w:rsidRPr="002D58D7">
        <w:rPr>
          <w:color w:val="FF0000"/>
          <w:szCs w:val="20"/>
        </w:rPr>
        <w:t xml:space="preserve"> pages; s</w:t>
      </w:r>
      <w:r w:rsidRPr="002D58D7">
        <w:rPr>
          <w:color w:val="FF0000"/>
          <w:szCs w:val="20"/>
        </w:rPr>
        <w:t xml:space="preserve">ymposia may use a </w:t>
      </w:r>
      <w:r w:rsidRPr="002D58D7">
        <w:rPr>
          <w:iCs/>
          <w:color w:val="FF0000"/>
          <w:szCs w:val="20"/>
        </w:rPr>
        <w:t>maximum</w:t>
      </w:r>
      <w:r w:rsidRPr="002D58D7">
        <w:rPr>
          <w:i/>
          <w:iCs/>
          <w:color w:val="FF0000"/>
          <w:szCs w:val="20"/>
        </w:rPr>
        <w:t xml:space="preserve"> </w:t>
      </w:r>
      <w:r w:rsidRPr="002D58D7">
        <w:rPr>
          <w:color w:val="FF0000"/>
          <w:szCs w:val="20"/>
        </w:rPr>
        <w:t xml:space="preserve">of </w:t>
      </w:r>
      <w:r w:rsidR="002D58D7" w:rsidRPr="002D58D7">
        <w:rPr>
          <w:color w:val="FF0000"/>
          <w:szCs w:val="20"/>
        </w:rPr>
        <w:t>8</w:t>
      </w:r>
      <w:r w:rsidRPr="002D58D7">
        <w:rPr>
          <w:color w:val="FF0000"/>
          <w:szCs w:val="20"/>
        </w:rPr>
        <w:t xml:space="preserve"> pages.</w:t>
      </w:r>
      <w:r w:rsidRPr="001764B6">
        <w:rPr>
          <w:szCs w:val="20"/>
        </w:rPr>
        <w:t xml:space="preserve"> </w:t>
      </w:r>
      <w:r w:rsidRPr="001764B6">
        <w:rPr>
          <w:i/>
          <w:iCs/>
          <w:szCs w:val="20"/>
        </w:rPr>
        <w:t>You may not exceed the maximum</w:t>
      </w:r>
      <w:r w:rsidRPr="001764B6">
        <w:rPr>
          <w:szCs w:val="20"/>
        </w:rPr>
        <w:t xml:space="preserve">. Refer to the conference call for papers for details. </w:t>
      </w:r>
    </w:p>
    <w:p w14:paraId="29113349" w14:textId="77777777" w:rsidR="0054129F" w:rsidRDefault="0054129F" w:rsidP="0054129F">
      <w:pPr>
        <w:pStyle w:val="Heading3"/>
      </w:pPr>
      <w:r>
        <w:t xml:space="preserve">Blind </w:t>
      </w:r>
      <w:r w:rsidR="001F6A8F">
        <w:t>r</w:t>
      </w:r>
      <w:r>
        <w:t xml:space="preserve">eview for </w:t>
      </w:r>
      <w:r w:rsidR="001F6A8F">
        <w:t>p</w:t>
      </w:r>
      <w:r>
        <w:t xml:space="preserve">apers </w:t>
      </w:r>
      <w:r w:rsidR="001F6A8F">
        <w:t>and</w:t>
      </w:r>
      <w:r>
        <w:t xml:space="preserve"> </w:t>
      </w:r>
      <w:r w:rsidR="001F6A8F">
        <w:t>p</w:t>
      </w:r>
      <w:r>
        <w:t>osters</w:t>
      </w:r>
    </w:p>
    <w:p w14:paraId="13E93ABC" w14:textId="2FE86C35" w:rsidR="0054129F" w:rsidRPr="001414A5" w:rsidRDefault="0054129F" w:rsidP="0075212D">
      <w:pPr>
        <w:pStyle w:val="BodyText"/>
        <w:rPr>
          <w:i/>
          <w:color w:val="FF0000"/>
        </w:rPr>
      </w:pPr>
      <w:r>
        <w:t>Papers and posters will be reviewed blind, so it is important to prepare submissions so that reviewers do not know the names of the authors. Please prepare your paper in a way that preserves author anonymity.</w:t>
      </w:r>
      <w:r w:rsidR="0075212D">
        <w:t xml:space="preserve"> </w:t>
      </w:r>
      <w:r w:rsidR="0075212D" w:rsidRPr="0075212D">
        <w:rPr>
          <w:i/>
          <w:color w:val="FF0000"/>
        </w:rPr>
        <w:t>Bulleted and enumerated lists are in 10</w:t>
      </w:r>
      <w:r w:rsidR="00817337">
        <w:rPr>
          <w:i/>
          <w:color w:val="FF0000"/>
        </w:rPr>
        <w:t xml:space="preserve"> </w:t>
      </w:r>
      <w:r w:rsidR="00102E59">
        <w:rPr>
          <w:i/>
          <w:color w:val="FF0000"/>
        </w:rPr>
        <w:t>p</w:t>
      </w:r>
      <w:r w:rsidR="0075212D" w:rsidRPr="0075212D">
        <w:rPr>
          <w:i/>
          <w:color w:val="FF0000"/>
        </w:rPr>
        <w:t>t</w:t>
      </w:r>
      <w:r w:rsidR="00817337">
        <w:rPr>
          <w:i/>
          <w:color w:val="FF0000"/>
        </w:rPr>
        <w:t>.</w:t>
      </w:r>
      <w:r w:rsidR="0075212D" w:rsidRPr="0075212D">
        <w:rPr>
          <w:i/>
          <w:color w:val="FF0000"/>
        </w:rPr>
        <w:t xml:space="preserve"> Times New Roman font and having a 3 pt</w:t>
      </w:r>
      <w:r w:rsidR="00817337">
        <w:rPr>
          <w:i/>
          <w:color w:val="FF0000"/>
        </w:rPr>
        <w:t>.</w:t>
      </w:r>
      <w:r w:rsidR="0075212D" w:rsidRPr="0075212D">
        <w:rPr>
          <w:i/>
          <w:color w:val="FF0000"/>
        </w:rPr>
        <w:t xml:space="preserve"> space before and after</w:t>
      </w:r>
      <w:r w:rsidR="001414A5">
        <w:rPr>
          <w:i/>
          <w:color w:val="FF0000"/>
        </w:rPr>
        <w:t xml:space="preserve"> </w:t>
      </w:r>
      <w:r w:rsidR="0075212D" w:rsidRPr="0075212D">
        <w:rPr>
          <w:i/>
          <w:color w:val="FF0000"/>
        </w:rPr>
        <w:t>each line. They are indented a quarter-inch on the left and have a quarter-inch hanging indent.</w:t>
      </w:r>
    </w:p>
    <w:p w14:paraId="757EEF26" w14:textId="77777777" w:rsidR="0054129F" w:rsidRDefault="0054129F" w:rsidP="001414A5">
      <w:pPr>
        <w:pStyle w:val="BodyText"/>
        <w:numPr>
          <w:ilvl w:val="0"/>
          <w:numId w:val="19"/>
        </w:numPr>
        <w:spacing w:before="60" w:after="60"/>
      </w:pPr>
      <w:r>
        <w:t>Do not include author names and institutions under the title in your submissions.</w:t>
      </w:r>
    </w:p>
    <w:p w14:paraId="21A96F21" w14:textId="77777777" w:rsidR="0054129F" w:rsidRDefault="0054129F" w:rsidP="001414A5">
      <w:pPr>
        <w:pStyle w:val="BodyText"/>
        <w:numPr>
          <w:ilvl w:val="0"/>
          <w:numId w:val="19"/>
        </w:numPr>
        <w:spacing w:before="60" w:after="60"/>
      </w:pPr>
      <w:r>
        <w:t>Avoid using phrases like "our previous work" when referring to earlier publications by the authors.</w:t>
      </w:r>
    </w:p>
    <w:p w14:paraId="7C19153C" w14:textId="77777777" w:rsidR="0054129F" w:rsidRDefault="0054129F" w:rsidP="001414A5">
      <w:pPr>
        <w:pStyle w:val="BodyText"/>
        <w:numPr>
          <w:ilvl w:val="0"/>
          <w:numId w:val="19"/>
        </w:numPr>
        <w:spacing w:before="60" w:after="60"/>
      </w:pPr>
      <w:r>
        <w:t>Remove information that may identify the authors in the acknowledgements (</w:t>
      </w:r>
      <w:r>
        <w:rPr>
          <w:i/>
        </w:rPr>
        <w:t>e.g.,</w:t>
      </w:r>
      <w:r>
        <w:t xml:space="preserve"> grant IDs).</w:t>
      </w:r>
    </w:p>
    <w:p w14:paraId="69508D3D" w14:textId="77777777" w:rsidR="0054129F" w:rsidRPr="0054129F" w:rsidRDefault="0054129F" w:rsidP="001414A5">
      <w:pPr>
        <w:pStyle w:val="BodyText"/>
        <w:numPr>
          <w:ilvl w:val="0"/>
          <w:numId w:val="19"/>
        </w:numPr>
        <w:spacing w:before="60" w:after="60"/>
      </w:pPr>
      <w:r>
        <w:t>Avoid providing web links to sites or other supplementary materials that may identify the authors</w:t>
      </w:r>
    </w:p>
    <w:p w14:paraId="52475379" w14:textId="3126BD82" w:rsidR="000E131B" w:rsidRPr="00F415ED" w:rsidRDefault="000E131B" w:rsidP="000E131B">
      <w:pPr>
        <w:pStyle w:val="Heading3"/>
      </w:pPr>
      <w:r w:rsidRPr="00F415ED">
        <w:t xml:space="preserve">Extended </w:t>
      </w:r>
      <w:r>
        <w:t>q</w:t>
      </w:r>
      <w:r w:rsidRPr="00F415ED">
        <w:t>uo</w:t>
      </w:r>
      <w:r w:rsidRPr="004B616D">
        <w:t>t</w:t>
      </w:r>
      <w:r w:rsidR="00CA4AB7">
        <w:t>ation</w:t>
      </w:r>
      <w:r w:rsidRPr="00F415ED">
        <w:t>s</w:t>
      </w:r>
    </w:p>
    <w:p w14:paraId="155A1B88" w14:textId="2346E6F4" w:rsidR="000E131B" w:rsidRDefault="000E131B" w:rsidP="000E131B">
      <w:pPr>
        <w:pStyle w:val="BodyText"/>
        <w:rPr>
          <w:szCs w:val="20"/>
        </w:rPr>
      </w:pPr>
      <w:r w:rsidRPr="001764B6">
        <w:rPr>
          <w:szCs w:val="20"/>
        </w:rPr>
        <w:t xml:space="preserve">For extended quotes from source material, use </w:t>
      </w:r>
      <w:r w:rsidR="00E34F8E">
        <w:rPr>
          <w:szCs w:val="20"/>
        </w:rPr>
        <w:t xml:space="preserve">style “Block Text,” </w:t>
      </w:r>
      <w:r w:rsidRPr="001764B6">
        <w:rPr>
          <w:szCs w:val="20"/>
        </w:rPr>
        <w:t>Times or Times New Roman 1</w:t>
      </w:r>
      <w:r>
        <w:rPr>
          <w:szCs w:val="20"/>
        </w:rPr>
        <w:t>0</w:t>
      </w:r>
      <w:r w:rsidRPr="001764B6">
        <w:rPr>
          <w:szCs w:val="20"/>
        </w:rPr>
        <w:t xml:space="preserve"> </w:t>
      </w:r>
      <w:r w:rsidR="00183E9B" w:rsidRPr="001764B6">
        <w:rPr>
          <w:szCs w:val="20"/>
        </w:rPr>
        <w:t>pt.</w:t>
      </w:r>
      <w:r w:rsidRPr="001764B6">
        <w:rPr>
          <w:szCs w:val="20"/>
        </w:rPr>
        <w:t xml:space="preserve">, and indent the quote .5 inch from both the left and right margins. “Full justify” the text for the extended quote. The extended quote should be preceded and followed by one </w:t>
      </w:r>
      <w:r w:rsidR="00817337">
        <w:rPr>
          <w:szCs w:val="20"/>
        </w:rPr>
        <w:t xml:space="preserve">10 pt. </w:t>
      </w:r>
      <w:r w:rsidRPr="001764B6">
        <w:rPr>
          <w:szCs w:val="20"/>
        </w:rPr>
        <w:t>blank line.</w:t>
      </w:r>
    </w:p>
    <w:p w14:paraId="77EDCA0C" w14:textId="77777777" w:rsidR="006D61A5" w:rsidRPr="001764B6" w:rsidRDefault="006D61A5" w:rsidP="000E131B">
      <w:pPr>
        <w:pStyle w:val="BodyText"/>
        <w:rPr>
          <w:szCs w:val="20"/>
        </w:rPr>
      </w:pPr>
    </w:p>
    <w:p w14:paraId="3CDEEA54" w14:textId="77777777" w:rsidR="000E131B" w:rsidRPr="001764B6" w:rsidRDefault="000E131B" w:rsidP="006D61A5">
      <w:pPr>
        <w:pStyle w:val="BlockText"/>
      </w:pPr>
      <w:r w:rsidRPr="009A42D4">
        <w:t>Lorem ipsum dolor sit amet, consectetaur adipisicing elit, sed do eiusmod temporincididunt ut labore et dolore magna aliqua. Ut enim ad minim veniam, quis nostrud</w:t>
      </w:r>
      <w:r w:rsidRPr="001764B6">
        <w:t>exercitation ullamco laboris nisi ut aliquip ex ea commodo.</w:t>
      </w:r>
      <w:r>
        <w:t xml:space="preserve"> </w:t>
      </w:r>
      <w:r w:rsidRPr="001764B6">
        <w:t xml:space="preserve"> (Euripedes, 1999, p. 213)</w:t>
      </w:r>
    </w:p>
    <w:p w14:paraId="4ED05BA7" w14:textId="77777777" w:rsidR="00165406" w:rsidRPr="000E131B" w:rsidRDefault="00165406" w:rsidP="000E131B">
      <w:pPr>
        <w:pStyle w:val="Heading3"/>
      </w:pPr>
      <w:r w:rsidRPr="000E131B">
        <w:t xml:space="preserve">Figures and </w:t>
      </w:r>
      <w:r w:rsidR="009808D8" w:rsidRPr="000E131B">
        <w:t>t</w:t>
      </w:r>
      <w:r w:rsidRPr="000E131B">
        <w:t>ables</w:t>
      </w:r>
    </w:p>
    <w:p w14:paraId="2A58E5EB" w14:textId="21A34D68" w:rsidR="00165406" w:rsidRPr="001764B6" w:rsidRDefault="00165406" w:rsidP="00165406">
      <w:pPr>
        <w:pStyle w:val="BodyText"/>
        <w:rPr>
          <w:szCs w:val="20"/>
        </w:rPr>
      </w:pPr>
      <w:r w:rsidRPr="001764B6">
        <w:rPr>
          <w:szCs w:val="20"/>
        </w:rPr>
        <w:t xml:space="preserve">All figures and tables must be referred to in your text (see Table 1). Color figures may be included (see Figure 1). All figures and tables should be centered. Table captions are underlined and aligned left </w:t>
      </w:r>
      <w:r w:rsidRPr="001764B6">
        <w:rPr>
          <w:i/>
          <w:iCs/>
          <w:szCs w:val="20"/>
        </w:rPr>
        <w:t xml:space="preserve">above </w:t>
      </w:r>
      <w:r w:rsidRPr="001764B6">
        <w:rPr>
          <w:szCs w:val="20"/>
        </w:rPr>
        <w:t xml:space="preserve">the table. Figure captions are centered and placed </w:t>
      </w:r>
      <w:r w:rsidRPr="001764B6">
        <w:rPr>
          <w:i/>
          <w:iCs/>
          <w:szCs w:val="20"/>
        </w:rPr>
        <w:t xml:space="preserve">below </w:t>
      </w:r>
      <w:r w:rsidRPr="001764B6">
        <w:rPr>
          <w:szCs w:val="20"/>
        </w:rPr>
        <w:t>the figure.</w:t>
      </w:r>
    </w:p>
    <w:p w14:paraId="2F793074" w14:textId="77777777" w:rsidR="00B9509B" w:rsidRDefault="00B9509B" w:rsidP="00165406">
      <w:pPr>
        <w:autoSpaceDE w:val="0"/>
        <w:autoSpaceDN w:val="0"/>
        <w:adjustRightInd w:val="0"/>
        <w:rPr>
          <w:szCs w:val="22"/>
          <w:u w:val="single"/>
        </w:rPr>
      </w:pPr>
    </w:p>
    <w:p w14:paraId="5744A1F0" w14:textId="77777777" w:rsidR="00165406" w:rsidRPr="007A16A9" w:rsidRDefault="00165406" w:rsidP="00165406">
      <w:pPr>
        <w:autoSpaceDE w:val="0"/>
        <w:autoSpaceDN w:val="0"/>
        <w:adjustRightInd w:val="0"/>
        <w:rPr>
          <w:u w:val="single"/>
        </w:rPr>
      </w:pPr>
      <w:r w:rsidRPr="007A16A9">
        <w:rPr>
          <w:szCs w:val="22"/>
          <w:u w:val="single"/>
        </w:rPr>
        <w:t xml:space="preserve">Table 1: </w:t>
      </w:r>
      <w:r w:rsidRPr="007A16A9">
        <w:rPr>
          <w:u w:val="single"/>
        </w:rPr>
        <w:t xml:space="preserve">An example of a table for the </w:t>
      </w:r>
      <w:r>
        <w:rPr>
          <w:u w:val="single"/>
        </w:rPr>
        <w:t>ICLS</w:t>
      </w:r>
      <w:r w:rsidR="0071792D">
        <w:rPr>
          <w:u w:val="single"/>
        </w:rPr>
        <w:t xml:space="preserve"> proceedings</w:t>
      </w:r>
      <w:r w:rsidRPr="007A16A9">
        <w:rPr>
          <w:u w:val="single"/>
        </w:rPr>
        <w:t xml:space="preserve"> </w:t>
      </w:r>
    </w:p>
    <w:p w14:paraId="7F055F2E" w14:textId="77777777" w:rsidR="00165406" w:rsidRDefault="00165406" w:rsidP="00165406">
      <w:pPr>
        <w:pStyle w:val="BodyTex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0"/>
        <w:gridCol w:w="1846"/>
        <w:gridCol w:w="1846"/>
        <w:gridCol w:w="1847"/>
      </w:tblGrid>
      <w:tr w:rsidR="00165406" w:rsidRPr="00FD35A9" w14:paraId="71203F00" w14:textId="77777777" w:rsidTr="005714C6">
        <w:trPr>
          <w:jc w:val="center"/>
        </w:trPr>
        <w:tc>
          <w:tcPr>
            <w:tcW w:w="1200" w:type="dxa"/>
          </w:tcPr>
          <w:p w14:paraId="0C21769A" w14:textId="77777777" w:rsidR="00165406" w:rsidRPr="00FD35A9" w:rsidRDefault="00165406" w:rsidP="00165406">
            <w:pPr>
              <w:rPr>
                <w:szCs w:val="22"/>
              </w:rPr>
            </w:pPr>
          </w:p>
        </w:tc>
        <w:tc>
          <w:tcPr>
            <w:tcW w:w="1846" w:type="dxa"/>
          </w:tcPr>
          <w:p w14:paraId="7ACFB467" w14:textId="77777777" w:rsidR="00165406" w:rsidRPr="00FD35A9" w:rsidRDefault="00165406" w:rsidP="00165406">
            <w:pPr>
              <w:rPr>
                <w:szCs w:val="22"/>
              </w:rPr>
            </w:pPr>
            <w:r w:rsidRPr="00FD35A9">
              <w:rPr>
                <w:szCs w:val="22"/>
              </w:rPr>
              <w:t>Heading 1</w:t>
            </w:r>
          </w:p>
        </w:tc>
        <w:tc>
          <w:tcPr>
            <w:tcW w:w="1846" w:type="dxa"/>
          </w:tcPr>
          <w:p w14:paraId="0D48D80B" w14:textId="77777777" w:rsidR="00165406" w:rsidRPr="00FD35A9" w:rsidRDefault="00165406" w:rsidP="00165406">
            <w:pPr>
              <w:rPr>
                <w:szCs w:val="22"/>
              </w:rPr>
            </w:pPr>
            <w:r w:rsidRPr="00FD35A9">
              <w:rPr>
                <w:szCs w:val="22"/>
              </w:rPr>
              <w:t>Heading 2</w:t>
            </w:r>
          </w:p>
        </w:tc>
        <w:tc>
          <w:tcPr>
            <w:tcW w:w="1847" w:type="dxa"/>
          </w:tcPr>
          <w:p w14:paraId="3E94E4F4" w14:textId="77777777" w:rsidR="00165406" w:rsidRPr="00FD35A9" w:rsidRDefault="00165406" w:rsidP="00165406">
            <w:pPr>
              <w:rPr>
                <w:szCs w:val="22"/>
              </w:rPr>
            </w:pPr>
            <w:r w:rsidRPr="00FD35A9">
              <w:rPr>
                <w:szCs w:val="22"/>
              </w:rPr>
              <w:t>Heading 3</w:t>
            </w:r>
          </w:p>
        </w:tc>
      </w:tr>
      <w:tr w:rsidR="00165406" w:rsidRPr="00FD35A9" w14:paraId="65138F2F" w14:textId="77777777" w:rsidTr="005714C6">
        <w:trPr>
          <w:jc w:val="center"/>
        </w:trPr>
        <w:tc>
          <w:tcPr>
            <w:tcW w:w="1200" w:type="dxa"/>
          </w:tcPr>
          <w:p w14:paraId="7D1DE572" w14:textId="77777777" w:rsidR="00165406" w:rsidRPr="00FD35A9" w:rsidRDefault="00165406" w:rsidP="00165406">
            <w:pPr>
              <w:rPr>
                <w:szCs w:val="22"/>
              </w:rPr>
            </w:pPr>
            <w:r w:rsidRPr="00FD35A9">
              <w:rPr>
                <w:szCs w:val="22"/>
              </w:rPr>
              <w:t>Row 1</w:t>
            </w:r>
          </w:p>
        </w:tc>
        <w:tc>
          <w:tcPr>
            <w:tcW w:w="1846" w:type="dxa"/>
          </w:tcPr>
          <w:p w14:paraId="7EF84FC1" w14:textId="77777777" w:rsidR="00165406" w:rsidRPr="00FD35A9" w:rsidRDefault="00165406" w:rsidP="00165406">
            <w:pPr>
              <w:rPr>
                <w:szCs w:val="22"/>
              </w:rPr>
            </w:pPr>
            <w:r w:rsidRPr="00FD35A9">
              <w:rPr>
                <w:szCs w:val="22"/>
              </w:rPr>
              <w:t>Cell 1</w:t>
            </w:r>
          </w:p>
        </w:tc>
        <w:tc>
          <w:tcPr>
            <w:tcW w:w="1846" w:type="dxa"/>
          </w:tcPr>
          <w:p w14:paraId="17189D5F" w14:textId="77777777" w:rsidR="00165406" w:rsidRPr="00FD35A9" w:rsidRDefault="00165406" w:rsidP="00165406">
            <w:pPr>
              <w:rPr>
                <w:szCs w:val="22"/>
              </w:rPr>
            </w:pPr>
            <w:r w:rsidRPr="00FD35A9">
              <w:rPr>
                <w:szCs w:val="22"/>
              </w:rPr>
              <w:t>Cell 2</w:t>
            </w:r>
          </w:p>
        </w:tc>
        <w:tc>
          <w:tcPr>
            <w:tcW w:w="1847" w:type="dxa"/>
          </w:tcPr>
          <w:p w14:paraId="2659FB89" w14:textId="77777777" w:rsidR="00165406" w:rsidRPr="00FD35A9" w:rsidRDefault="00165406" w:rsidP="00165406">
            <w:pPr>
              <w:rPr>
                <w:szCs w:val="22"/>
              </w:rPr>
            </w:pPr>
            <w:r w:rsidRPr="00FD35A9">
              <w:rPr>
                <w:szCs w:val="22"/>
              </w:rPr>
              <w:t>Cell 3</w:t>
            </w:r>
          </w:p>
        </w:tc>
      </w:tr>
      <w:tr w:rsidR="00165406" w:rsidRPr="00FD35A9" w14:paraId="551C6E34" w14:textId="77777777" w:rsidTr="005714C6">
        <w:trPr>
          <w:jc w:val="center"/>
        </w:trPr>
        <w:tc>
          <w:tcPr>
            <w:tcW w:w="1200" w:type="dxa"/>
          </w:tcPr>
          <w:p w14:paraId="3A68E4CD" w14:textId="77777777" w:rsidR="00165406" w:rsidRPr="00FD35A9" w:rsidRDefault="00165406" w:rsidP="00165406">
            <w:pPr>
              <w:rPr>
                <w:szCs w:val="22"/>
              </w:rPr>
            </w:pPr>
            <w:r w:rsidRPr="00FD35A9">
              <w:rPr>
                <w:szCs w:val="22"/>
              </w:rPr>
              <w:t>Row 2</w:t>
            </w:r>
          </w:p>
        </w:tc>
        <w:tc>
          <w:tcPr>
            <w:tcW w:w="1846" w:type="dxa"/>
          </w:tcPr>
          <w:p w14:paraId="651E676F" w14:textId="77777777" w:rsidR="00165406" w:rsidRPr="00FD35A9" w:rsidRDefault="00165406" w:rsidP="00165406">
            <w:pPr>
              <w:rPr>
                <w:szCs w:val="22"/>
              </w:rPr>
            </w:pPr>
            <w:r w:rsidRPr="00FD35A9">
              <w:rPr>
                <w:szCs w:val="22"/>
              </w:rPr>
              <w:t>Cell 4</w:t>
            </w:r>
          </w:p>
        </w:tc>
        <w:tc>
          <w:tcPr>
            <w:tcW w:w="1846" w:type="dxa"/>
          </w:tcPr>
          <w:p w14:paraId="5A72FACB" w14:textId="77777777" w:rsidR="00165406" w:rsidRPr="00FD35A9" w:rsidRDefault="00165406" w:rsidP="00165406">
            <w:pPr>
              <w:rPr>
                <w:szCs w:val="22"/>
              </w:rPr>
            </w:pPr>
            <w:r w:rsidRPr="00FD35A9">
              <w:rPr>
                <w:szCs w:val="22"/>
              </w:rPr>
              <w:t>Cell 5</w:t>
            </w:r>
          </w:p>
        </w:tc>
        <w:tc>
          <w:tcPr>
            <w:tcW w:w="1847" w:type="dxa"/>
          </w:tcPr>
          <w:p w14:paraId="080C260D" w14:textId="77777777" w:rsidR="00165406" w:rsidRPr="00FD35A9" w:rsidRDefault="00165406" w:rsidP="00165406">
            <w:pPr>
              <w:rPr>
                <w:szCs w:val="22"/>
              </w:rPr>
            </w:pPr>
            <w:r w:rsidRPr="00FD35A9">
              <w:rPr>
                <w:szCs w:val="22"/>
              </w:rPr>
              <w:t>Cell 6</w:t>
            </w:r>
          </w:p>
        </w:tc>
      </w:tr>
    </w:tbl>
    <w:p w14:paraId="3EBCA48C" w14:textId="77777777" w:rsidR="00165406" w:rsidRDefault="00165406" w:rsidP="006B3EFE"/>
    <w:p w14:paraId="660158A9" w14:textId="77777777" w:rsidR="00165406" w:rsidRDefault="00165406" w:rsidP="006B3EFE"/>
    <w:p w14:paraId="5CB34860" w14:textId="77777777" w:rsidR="00165406" w:rsidRPr="006B3EFE" w:rsidRDefault="00165406" w:rsidP="00165406">
      <w:pPr>
        <w:autoSpaceDE w:val="0"/>
        <w:autoSpaceDN w:val="0"/>
        <w:adjustRightInd w:val="0"/>
        <w:jc w:val="center"/>
      </w:pPr>
      <w:r>
        <w:fldChar w:fldCharType="begin"/>
      </w:r>
      <w:r>
        <w:instrText xml:space="preserve"> INCLUDEPICTURE "http://www.isls.org/images/logo.jpg" \* MERGEFORMATINET </w:instrText>
      </w:r>
      <w:r>
        <w:fldChar w:fldCharType="separate"/>
      </w:r>
      <w:r w:rsidR="00A22F31">
        <w:fldChar w:fldCharType="begin"/>
      </w:r>
      <w:r w:rsidR="00A22F31">
        <w:instrText xml:space="preserve"> INCLUDEPICTURE  "http://www.isls.org/images/logo.jpg" \* MERGEFORMATINET </w:instrText>
      </w:r>
      <w:r w:rsidR="00A22F31">
        <w:fldChar w:fldCharType="separate"/>
      </w:r>
      <w:r w:rsidR="00405A9E">
        <w:fldChar w:fldCharType="begin"/>
      </w:r>
      <w:r w:rsidR="00405A9E">
        <w:instrText xml:space="preserve"> INCLUDEPICTURE  "http://www.isls.org/images/logo.jpg" \* MERGEFORMATINET </w:instrText>
      </w:r>
      <w:r w:rsidR="00405A9E">
        <w:fldChar w:fldCharType="separate"/>
      </w:r>
      <w:r w:rsidR="00B86F5A">
        <w:fldChar w:fldCharType="begin"/>
      </w:r>
      <w:r w:rsidR="00B86F5A">
        <w:instrText xml:space="preserve"> INCLUDEPICTURE  "http://www.isls.org/images/logo.jpg" \* MERGEFORMATINET </w:instrText>
      </w:r>
      <w:r w:rsidR="00B86F5A">
        <w:fldChar w:fldCharType="separate"/>
      </w:r>
      <w:r w:rsidR="00170D3C">
        <w:fldChar w:fldCharType="begin"/>
      </w:r>
      <w:r w:rsidR="00170D3C">
        <w:instrText xml:space="preserve"> INCLUDEPICTURE  "http://www.isls.org/images/logo.jpg" \* MERGEFORMATINET </w:instrText>
      </w:r>
      <w:r w:rsidR="00170D3C">
        <w:fldChar w:fldCharType="separate"/>
      </w:r>
      <w:r w:rsidR="00C64B3E">
        <w:fldChar w:fldCharType="begin"/>
      </w:r>
      <w:r w:rsidR="00C64B3E">
        <w:instrText xml:space="preserve"> INCLUDEPICTURE  "http://www.isls.org/images/logo.jpg" \* MERGEFORMATINET </w:instrText>
      </w:r>
      <w:r w:rsidR="00C64B3E">
        <w:fldChar w:fldCharType="separate"/>
      </w:r>
      <w:r w:rsidR="007C7D88">
        <w:fldChar w:fldCharType="begin"/>
      </w:r>
      <w:r w:rsidR="007C7D88">
        <w:instrText xml:space="preserve"> INCLUDEPICTURE  "http://www.isls.org/images/logo.jpg" \* MERGEFORMATINET </w:instrText>
      </w:r>
      <w:r w:rsidR="007C7D88">
        <w:fldChar w:fldCharType="separate"/>
      </w:r>
      <w:r w:rsidR="00AC7DB5">
        <w:rPr>
          <w:noProof/>
        </w:rPr>
        <w:fldChar w:fldCharType="begin"/>
      </w:r>
      <w:r w:rsidR="00AC7DB5">
        <w:rPr>
          <w:noProof/>
        </w:rPr>
        <w:instrText xml:space="preserve"> </w:instrText>
      </w:r>
      <w:r w:rsidR="00AC7DB5">
        <w:rPr>
          <w:noProof/>
        </w:rPr>
        <w:instrText>INCLUDEPICTURE  "http://www.isls.org/images/logo.jpg" \* MERGEFORMATINET</w:instrText>
      </w:r>
      <w:r w:rsidR="00AC7DB5">
        <w:rPr>
          <w:noProof/>
        </w:rPr>
        <w:instrText xml:space="preserve"> </w:instrText>
      </w:r>
      <w:r w:rsidR="00AC7DB5">
        <w:rPr>
          <w:noProof/>
        </w:rPr>
        <w:fldChar w:fldCharType="separate"/>
      </w:r>
      <w:r w:rsidR="00AC7DB5">
        <w:rPr>
          <w:noProof/>
        </w:rPr>
        <w:pict w14:anchorId="6D07B890">
          <v:shape id="_x0000_i1026" type="#_x0000_t75" alt="ISLS logo" style="width:77.35pt;height:1in;mso-width-percent:0;mso-height-percent:0;mso-width-percent:0;mso-height-percent:0">
            <v:imagedata r:id="rId14" r:href="rId15"/>
          </v:shape>
        </w:pict>
      </w:r>
      <w:r w:rsidR="00AC7DB5">
        <w:rPr>
          <w:noProof/>
        </w:rPr>
        <w:fldChar w:fldCharType="end"/>
      </w:r>
      <w:r w:rsidR="007C7D88">
        <w:fldChar w:fldCharType="end"/>
      </w:r>
      <w:r w:rsidR="00C64B3E">
        <w:fldChar w:fldCharType="end"/>
      </w:r>
      <w:r w:rsidR="00170D3C">
        <w:fldChar w:fldCharType="end"/>
      </w:r>
      <w:r w:rsidR="00B86F5A">
        <w:fldChar w:fldCharType="end"/>
      </w:r>
      <w:r w:rsidR="00405A9E">
        <w:fldChar w:fldCharType="end"/>
      </w:r>
      <w:r w:rsidR="00A22F31">
        <w:fldChar w:fldCharType="end"/>
      </w:r>
      <w:r>
        <w:fldChar w:fldCharType="end"/>
      </w:r>
      <w:r>
        <w:fldChar w:fldCharType="begin"/>
      </w:r>
      <w:r>
        <w:instrText xml:space="preserve"> INCLUDEPICTURE "http://www.isls.org/images/mast_research.jpg" \* MERGEFORMATINET </w:instrText>
      </w:r>
      <w:r>
        <w:fldChar w:fldCharType="separate"/>
      </w:r>
      <w:r w:rsidR="00A22F31">
        <w:fldChar w:fldCharType="begin"/>
      </w:r>
      <w:r w:rsidR="00A22F31">
        <w:instrText xml:space="preserve"> INCLUDEPICTURE  "http://www.isls.org/images/mast_research.jpg" \* MERGEFORMATINET </w:instrText>
      </w:r>
      <w:r w:rsidR="00A22F31">
        <w:fldChar w:fldCharType="separate"/>
      </w:r>
      <w:r w:rsidR="00405A9E">
        <w:fldChar w:fldCharType="begin"/>
      </w:r>
      <w:r w:rsidR="00405A9E">
        <w:instrText xml:space="preserve"> INCLUDEPICTURE  "http://www.isls.org/images/mast_research.jpg" \* MERGEFORMATINET </w:instrText>
      </w:r>
      <w:r w:rsidR="00405A9E">
        <w:fldChar w:fldCharType="separate"/>
      </w:r>
      <w:r w:rsidR="00B86F5A">
        <w:fldChar w:fldCharType="begin"/>
      </w:r>
      <w:r w:rsidR="00B86F5A">
        <w:instrText xml:space="preserve"> INCLUDEPICTURE  "http://www.isls.org/images/mast_research.jpg" \* MERGEFORMATINET </w:instrText>
      </w:r>
      <w:r w:rsidR="00B86F5A">
        <w:fldChar w:fldCharType="separate"/>
      </w:r>
      <w:r w:rsidR="00170D3C">
        <w:fldChar w:fldCharType="begin"/>
      </w:r>
      <w:r w:rsidR="00170D3C">
        <w:instrText xml:space="preserve"> INCLUDEPICTURE  "http://www.isls.org/images/mast_research.jpg" \* MERGEFORMATINET </w:instrText>
      </w:r>
      <w:r w:rsidR="00170D3C">
        <w:fldChar w:fldCharType="separate"/>
      </w:r>
      <w:r w:rsidR="00C64B3E">
        <w:fldChar w:fldCharType="begin"/>
      </w:r>
      <w:r w:rsidR="00C64B3E">
        <w:instrText xml:space="preserve"> INCLUDEPICTURE  "http://www.isls.org/images/mast_research.jpg" \* MERGEFORMATINET </w:instrText>
      </w:r>
      <w:r w:rsidR="00C64B3E">
        <w:fldChar w:fldCharType="separate"/>
      </w:r>
      <w:r w:rsidR="007C7D88">
        <w:fldChar w:fldCharType="begin"/>
      </w:r>
      <w:r w:rsidR="007C7D88">
        <w:instrText xml:space="preserve"> INCLUDEPICTURE  "http://www.isls.org/images/mast_research.jpg" \* MERGEFORMATINET </w:instrText>
      </w:r>
      <w:r w:rsidR="007C7D88">
        <w:fldChar w:fldCharType="separate"/>
      </w:r>
      <w:r w:rsidR="00AC7DB5">
        <w:rPr>
          <w:noProof/>
        </w:rPr>
        <w:fldChar w:fldCharType="begin"/>
      </w:r>
      <w:r w:rsidR="00AC7DB5">
        <w:rPr>
          <w:noProof/>
        </w:rPr>
        <w:instrText xml:space="preserve"> </w:instrText>
      </w:r>
      <w:r w:rsidR="00AC7DB5">
        <w:rPr>
          <w:noProof/>
        </w:rPr>
        <w:instrText>INCLUDEPICTURE  "http://www.isls.org/images/mast_research.jpg" \* MERGEFORMATINET</w:instrText>
      </w:r>
      <w:r w:rsidR="00AC7DB5">
        <w:rPr>
          <w:noProof/>
        </w:rPr>
        <w:instrText xml:space="preserve"> </w:instrText>
      </w:r>
      <w:r w:rsidR="00AC7DB5">
        <w:rPr>
          <w:noProof/>
        </w:rPr>
        <w:fldChar w:fldCharType="separate"/>
      </w:r>
      <w:r w:rsidR="00AC7DB5">
        <w:rPr>
          <w:noProof/>
        </w:rPr>
        <w:pict w14:anchorId="5C404C5F">
          <v:shape id="_x0000_i1025" type="#_x0000_t75" alt="Mast" style="width:29.1pt;height:71.25pt;mso-width-percent:0;mso-height-percent:0;mso-width-percent:0;mso-height-percent:0">
            <v:imagedata r:id="rId16" r:href="rId17" cropright="57390f"/>
          </v:shape>
        </w:pict>
      </w:r>
      <w:r w:rsidR="00AC7DB5">
        <w:rPr>
          <w:noProof/>
        </w:rPr>
        <w:fldChar w:fldCharType="end"/>
      </w:r>
      <w:r w:rsidR="007C7D88">
        <w:fldChar w:fldCharType="end"/>
      </w:r>
      <w:r w:rsidR="00C64B3E">
        <w:fldChar w:fldCharType="end"/>
      </w:r>
      <w:r w:rsidR="00170D3C">
        <w:fldChar w:fldCharType="end"/>
      </w:r>
      <w:r w:rsidR="00B86F5A">
        <w:fldChar w:fldCharType="end"/>
      </w:r>
      <w:r w:rsidR="00405A9E">
        <w:fldChar w:fldCharType="end"/>
      </w:r>
      <w:r w:rsidR="00A22F31">
        <w:fldChar w:fldCharType="end"/>
      </w:r>
      <w:r>
        <w:fldChar w:fldCharType="end"/>
      </w:r>
    </w:p>
    <w:p w14:paraId="64EC63D0" w14:textId="77777777" w:rsidR="00165406" w:rsidRPr="00C301DA" w:rsidRDefault="00165406" w:rsidP="00165406">
      <w:pPr>
        <w:jc w:val="center"/>
      </w:pPr>
      <w:r w:rsidRPr="004B616D">
        <w:rPr>
          <w:u w:val="single"/>
        </w:rPr>
        <w:t>Figure 1</w:t>
      </w:r>
      <w:r>
        <w:t xml:space="preserve">. The ISLS </w:t>
      </w:r>
      <w:r w:rsidR="005714C6">
        <w:t>l</w:t>
      </w:r>
      <w:r>
        <w:t>ogo</w:t>
      </w:r>
      <w:r w:rsidRPr="00C301DA">
        <w:t>.</w:t>
      </w:r>
    </w:p>
    <w:p w14:paraId="5BBE13B4" w14:textId="77777777" w:rsidR="00165406" w:rsidRPr="00C965A1" w:rsidRDefault="00165406" w:rsidP="00165406">
      <w:pPr>
        <w:pStyle w:val="BodyText"/>
      </w:pPr>
    </w:p>
    <w:p w14:paraId="3F16E1A0" w14:textId="77777777" w:rsidR="00165406" w:rsidRDefault="00165406" w:rsidP="00165406">
      <w:pPr>
        <w:pStyle w:val="Heading1"/>
      </w:pPr>
      <w:r>
        <w:t>References (use Heading 1)</w:t>
      </w:r>
    </w:p>
    <w:p w14:paraId="3D124FA1" w14:textId="5A6D30CD" w:rsidR="00CE6697" w:rsidRDefault="00CE6697" w:rsidP="00CE6697">
      <w:pPr>
        <w:pStyle w:val="BodyText"/>
        <w:ind w:left="720" w:hanging="720"/>
        <w:rPr>
          <w:szCs w:val="20"/>
        </w:rPr>
      </w:pPr>
      <w:r w:rsidRPr="00CE6697">
        <w:rPr>
          <w:szCs w:val="20"/>
        </w:rPr>
        <w:t>Ball, D. L., &amp; Cohen, D. K. (1999). Developing practice, developing practitioners: Toward a practice-based theory of professional education. In G. Sykes &amp; L. Darling-Hammond (Eds.), Teaching as the learning profession: Handbook of policy and practice (pp. 3-32). San Francisco: Jossey Bass.</w:t>
      </w:r>
    </w:p>
    <w:p w14:paraId="7CD11161" w14:textId="17A55749" w:rsidR="00CE6697" w:rsidRDefault="00CE6697" w:rsidP="00CE6697">
      <w:pPr>
        <w:pStyle w:val="BodyText"/>
        <w:ind w:left="720" w:hanging="720"/>
        <w:rPr>
          <w:szCs w:val="20"/>
        </w:rPr>
      </w:pPr>
      <w:r w:rsidRPr="00CE6697">
        <w:rPr>
          <w:szCs w:val="20"/>
        </w:rPr>
        <w:t xml:space="preserve">Brennan, K. (2013). </w:t>
      </w:r>
      <w:r w:rsidRPr="00CE6697">
        <w:rPr>
          <w:i/>
          <w:szCs w:val="20"/>
        </w:rPr>
        <w:t xml:space="preserve">Best of both worlds: Issues of structure and agency in computational creation, in and out of school. </w:t>
      </w:r>
      <w:r w:rsidRPr="00CE6697">
        <w:rPr>
          <w:szCs w:val="20"/>
        </w:rPr>
        <w:t xml:space="preserve">(Doctoral thesis). Massachusetts Institute of Technology, Cambridge, MA.   </w:t>
      </w:r>
    </w:p>
    <w:p w14:paraId="2C2581A6" w14:textId="3CC61F23" w:rsidR="00CE6697" w:rsidRDefault="00CE6697" w:rsidP="00CE6697">
      <w:pPr>
        <w:pStyle w:val="BodyText"/>
        <w:ind w:left="720" w:hanging="720"/>
        <w:rPr>
          <w:szCs w:val="20"/>
        </w:rPr>
      </w:pPr>
      <w:r w:rsidRPr="00CE6697">
        <w:rPr>
          <w:szCs w:val="20"/>
        </w:rPr>
        <w:t xml:space="preserve">Gibson, A., Kitto, K., &amp; Bruza, P. (2016). Towards the discovery of learner metacognition from reflective writing. </w:t>
      </w:r>
      <w:r w:rsidRPr="00CE6697">
        <w:rPr>
          <w:i/>
          <w:szCs w:val="20"/>
        </w:rPr>
        <w:t>Journal of Learning Analytics</w:t>
      </w:r>
      <w:r w:rsidRPr="00CE6697">
        <w:rPr>
          <w:szCs w:val="20"/>
        </w:rPr>
        <w:t>, 3(2), 22-36.</w:t>
      </w:r>
    </w:p>
    <w:p w14:paraId="13593E0D" w14:textId="3714985A" w:rsidR="00CE6697" w:rsidRDefault="00CE6697" w:rsidP="00CE6697">
      <w:pPr>
        <w:pStyle w:val="BodyText"/>
        <w:ind w:left="720" w:hanging="720"/>
        <w:rPr>
          <w:szCs w:val="20"/>
        </w:rPr>
      </w:pPr>
      <w:r w:rsidRPr="00CE6697">
        <w:rPr>
          <w:szCs w:val="20"/>
        </w:rPr>
        <w:t xml:space="preserve">Haduong, P., &amp; Brennan, K. (2019). Helping K–12 Teachers Get Unstuck with Scratch: The Design of an Online Professional Learning Experience. </w:t>
      </w:r>
      <w:r w:rsidRPr="00CE6697">
        <w:rPr>
          <w:i/>
          <w:szCs w:val="20"/>
        </w:rPr>
        <w:t xml:space="preserve">Proceedings of the 2019 50th ACM Technical Symposium on Computer Science Education. </w:t>
      </w:r>
      <w:r w:rsidRPr="00CE6697">
        <w:rPr>
          <w:szCs w:val="20"/>
        </w:rPr>
        <w:t>Minneapolis, MN.</w:t>
      </w:r>
    </w:p>
    <w:p w14:paraId="4212A025" w14:textId="29F6089B" w:rsidR="00CE6697" w:rsidRDefault="00CE6697" w:rsidP="00CE6697">
      <w:pPr>
        <w:pStyle w:val="BodyText"/>
        <w:ind w:left="720" w:hanging="720"/>
        <w:rPr>
          <w:szCs w:val="20"/>
        </w:rPr>
      </w:pPr>
      <w:r w:rsidRPr="00CE6697">
        <w:rPr>
          <w:szCs w:val="20"/>
        </w:rPr>
        <w:lastRenderedPageBreak/>
        <w:t>Kovanović, V., Joksimović, S., Mirriahi, N., Blaine, E., Gašević, D., Siemens, G., &amp; Dawson, S. (2018, March). Understand students' self-reflections through learning analytics</w:t>
      </w:r>
      <w:r w:rsidRPr="00CE6697">
        <w:rPr>
          <w:i/>
          <w:szCs w:val="20"/>
        </w:rPr>
        <w:t>. In Proceedings of the 8th international conference on learning analytics and knowledge</w:t>
      </w:r>
      <w:r w:rsidRPr="00CE6697">
        <w:rPr>
          <w:szCs w:val="20"/>
        </w:rPr>
        <w:t xml:space="preserve"> (pp. 389-398). ACM.</w:t>
      </w:r>
    </w:p>
    <w:p w14:paraId="5EB4FDDF" w14:textId="7BE10D01" w:rsidR="00CE6697" w:rsidRDefault="00CE6697" w:rsidP="00CE6697">
      <w:pPr>
        <w:pStyle w:val="BodyText"/>
        <w:ind w:left="720" w:hanging="720"/>
        <w:rPr>
          <w:szCs w:val="20"/>
        </w:rPr>
      </w:pPr>
      <w:r w:rsidRPr="00CE6697">
        <w:rPr>
          <w:szCs w:val="20"/>
        </w:rPr>
        <w:t>Putnam, R. T., &amp; Borko, H. (2000). What do new views of knowledge and thinking have to say about research on teacher learning? Educational Researcher, 4-15.</w:t>
      </w:r>
    </w:p>
    <w:p w14:paraId="301FC234" w14:textId="5771B643" w:rsidR="00CE6697" w:rsidRDefault="00CE6697" w:rsidP="00CE6697">
      <w:pPr>
        <w:pStyle w:val="BodyText"/>
        <w:ind w:left="720" w:hanging="720"/>
        <w:rPr>
          <w:szCs w:val="20"/>
        </w:rPr>
      </w:pPr>
      <w:r w:rsidRPr="00CE6697">
        <w:rPr>
          <w:szCs w:val="20"/>
        </w:rPr>
        <w:t>Race, P. (2002). Evidencing reflection: putting the “w” into reflection. Retrieved May, 30, 2013.</w:t>
      </w:r>
    </w:p>
    <w:p w14:paraId="28E1FFA4" w14:textId="344E04ED" w:rsidR="00CE6697" w:rsidRDefault="00CE6697" w:rsidP="00CE6697">
      <w:pPr>
        <w:pStyle w:val="BodyText"/>
        <w:ind w:left="720" w:hanging="720"/>
        <w:rPr>
          <w:szCs w:val="20"/>
        </w:rPr>
      </w:pPr>
      <w:r w:rsidRPr="00CE6697">
        <w:rPr>
          <w:szCs w:val="20"/>
        </w:rPr>
        <w:t>Raelin, J. A. (2001). Public Reflection as the Basis of Learning. Management Learning, 32(1), 11-30. doi:10.1177/1350507601321002</w:t>
      </w:r>
    </w:p>
    <w:p w14:paraId="6D9072D2" w14:textId="18A0C848" w:rsidR="00CE6697" w:rsidRDefault="00CE6697" w:rsidP="00CE6697">
      <w:pPr>
        <w:pStyle w:val="BodyText"/>
        <w:ind w:left="720" w:hanging="720"/>
        <w:rPr>
          <w:szCs w:val="20"/>
        </w:rPr>
      </w:pPr>
      <w:r w:rsidRPr="00CE6697">
        <w:rPr>
          <w:szCs w:val="20"/>
        </w:rPr>
        <w:t>Resnick, M., Maloney, J., Monroy-Hernandéz, A., Rusk, N., Eastmond, E., Brennan, K., . . . Kafai, Y. (2009). Scratch: programming for all. Commun. ACM, 52(11), 60-67. doi:10.1145/1592761.1592779</w:t>
      </w:r>
    </w:p>
    <w:p w14:paraId="7037ADF5" w14:textId="7FD6C6AA" w:rsidR="00165406" w:rsidRDefault="00CE6697" w:rsidP="00CE6697">
      <w:pPr>
        <w:pStyle w:val="BodyText"/>
        <w:ind w:left="720" w:hanging="720"/>
        <w:rPr>
          <w:szCs w:val="20"/>
        </w:rPr>
      </w:pPr>
      <w:r w:rsidRPr="00CE6697">
        <w:rPr>
          <w:szCs w:val="20"/>
        </w:rPr>
        <w:t>Schön, D. A. (1987). Educating the reflective practitioner: Toward a new design for teaching and learning in the professions.</w:t>
      </w:r>
    </w:p>
    <w:p w14:paraId="4B605827" w14:textId="51041035" w:rsidR="00CE6697" w:rsidRPr="001764B6" w:rsidRDefault="00CE6697" w:rsidP="00CE6697">
      <w:pPr>
        <w:pStyle w:val="BodyText"/>
        <w:ind w:left="720" w:hanging="720"/>
        <w:rPr>
          <w:szCs w:val="20"/>
        </w:rPr>
      </w:pPr>
      <w:r w:rsidRPr="00CE6697">
        <w:rPr>
          <w:szCs w:val="20"/>
        </w:rPr>
        <w:t xml:space="preserve">Ullmann, T. D. (2017, March). Reflective writing analytics: empirically determined keywords of written reflection. </w:t>
      </w:r>
      <w:r w:rsidRPr="00CE6697">
        <w:rPr>
          <w:i/>
          <w:szCs w:val="20"/>
        </w:rPr>
        <w:t>In Proceedings of the Seventh International Learning Analytics &amp; Knowledge Conference</w:t>
      </w:r>
      <w:r w:rsidRPr="00CE6697">
        <w:rPr>
          <w:szCs w:val="20"/>
        </w:rPr>
        <w:t xml:space="preserve"> (pp. 163-167). ACM.</w:t>
      </w:r>
    </w:p>
    <w:p w14:paraId="2798892C" w14:textId="17988E16" w:rsidR="00165406" w:rsidRDefault="00165406" w:rsidP="00165406">
      <w:pPr>
        <w:pStyle w:val="Heading1"/>
      </w:pPr>
      <w:r>
        <w:t>Acknowledgments</w:t>
      </w:r>
      <w:r w:rsidR="00D20322">
        <w:t xml:space="preserve"> (MOVE THIS BELOW)</w:t>
      </w:r>
    </w:p>
    <w:p w14:paraId="250A7218" w14:textId="77777777" w:rsidR="00D20322" w:rsidRDefault="00165406" w:rsidP="00165406">
      <w:pPr>
        <w:pStyle w:val="BodyText"/>
        <w:rPr>
          <w:szCs w:val="20"/>
        </w:rPr>
      </w:pPr>
      <w:r w:rsidRPr="001764B6">
        <w:rPr>
          <w:szCs w:val="20"/>
        </w:rPr>
        <w:t>I</w:t>
      </w:r>
      <w:r w:rsidR="00134877">
        <w:rPr>
          <w:szCs w:val="20"/>
        </w:rPr>
        <w:t xml:space="preserve"> would like to thank Karen Brennan, Jess Eng, and Emily Hong for their ongoing support and feedback in the Getting Unstuck project. I would also like thank Bertrand Schneider and Will Yao for their guidance through the S435 class.</w:t>
      </w:r>
    </w:p>
    <w:p w14:paraId="35A26275" w14:textId="5EA7EE12" w:rsidR="00D20322" w:rsidRDefault="00D20322" w:rsidP="00165406">
      <w:pPr>
        <w:pStyle w:val="BodyText"/>
        <w:rPr>
          <w:szCs w:val="20"/>
        </w:rPr>
      </w:pPr>
    </w:p>
    <w:p w14:paraId="6B65237E" w14:textId="1B9F15F3" w:rsidR="00D20322" w:rsidRDefault="00D20322" w:rsidP="00D20322">
      <w:pPr>
        <w:pStyle w:val="Heading1"/>
        <w:rPr>
          <w:szCs w:val="20"/>
        </w:rPr>
      </w:pPr>
      <w:r>
        <w:t>References</w:t>
      </w:r>
    </w:p>
    <w:p w14:paraId="215E9325" w14:textId="77777777" w:rsidR="004B6A73" w:rsidRPr="004B6A73" w:rsidRDefault="00D20322" w:rsidP="004B6A73">
      <w:pPr>
        <w:pStyle w:val="EndNoteBibliography"/>
        <w:ind w:left="720" w:hanging="720"/>
        <w:rPr>
          <w:noProof/>
        </w:rPr>
      </w:pPr>
      <w:r>
        <w:rPr>
          <w:szCs w:val="20"/>
        </w:rPr>
        <w:fldChar w:fldCharType="begin"/>
      </w:r>
      <w:r>
        <w:rPr>
          <w:szCs w:val="20"/>
        </w:rPr>
        <w:instrText xml:space="preserve"> ADDIN EN.REFLIST </w:instrText>
      </w:r>
      <w:r>
        <w:rPr>
          <w:szCs w:val="20"/>
        </w:rPr>
        <w:fldChar w:fldCharType="separate"/>
      </w:r>
      <w:r w:rsidR="004B6A73" w:rsidRPr="004B6A73">
        <w:rPr>
          <w:noProof/>
        </w:rPr>
        <w:t xml:space="preserve">Blikstein, P. (2018). </w:t>
      </w:r>
      <w:r w:rsidR="004B6A73" w:rsidRPr="004B6A73">
        <w:rPr>
          <w:i/>
          <w:noProof/>
        </w:rPr>
        <w:t>Pre-College Computer Science Education: A Survey of the Field</w:t>
      </w:r>
      <w:r w:rsidR="004B6A73" w:rsidRPr="004B6A73">
        <w:rPr>
          <w:noProof/>
        </w:rPr>
        <w:t>. Mountain View, CA: Google LLC.</w:t>
      </w:r>
    </w:p>
    <w:p w14:paraId="7F70BC64" w14:textId="77777777" w:rsidR="004B6A73" w:rsidRPr="004B6A73" w:rsidRDefault="004B6A73" w:rsidP="004B6A73">
      <w:pPr>
        <w:pStyle w:val="EndNoteBibliography"/>
        <w:ind w:left="720" w:hanging="720"/>
        <w:rPr>
          <w:noProof/>
        </w:rPr>
      </w:pPr>
      <w:r w:rsidRPr="004B6A73">
        <w:rPr>
          <w:noProof/>
        </w:rPr>
        <w:t xml:space="preserve">Dewey, J. (1933). How we think: A restatement of the relation of reflective thinking to the educational process. </w:t>
      </w:r>
      <w:r w:rsidRPr="004B6A73">
        <w:rPr>
          <w:i/>
          <w:noProof/>
        </w:rPr>
        <w:t>Lexington, MA: Heath, 35</w:t>
      </w:r>
      <w:r w:rsidRPr="004B6A73">
        <w:rPr>
          <w:noProof/>
        </w:rPr>
        <w:t xml:space="preserve">(64), 690-698. </w:t>
      </w:r>
    </w:p>
    <w:p w14:paraId="078D519B" w14:textId="77777777" w:rsidR="004B6A73" w:rsidRPr="004B6A73" w:rsidRDefault="004B6A73" w:rsidP="004B6A73">
      <w:pPr>
        <w:pStyle w:val="EndNoteBibliography"/>
        <w:ind w:left="720" w:hanging="720"/>
        <w:rPr>
          <w:noProof/>
        </w:rPr>
      </w:pPr>
      <w:r w:rsidRPr="004B6A73">
        <w:rPr>
          <w:noProof/>
        </w:rPr>
        <w:t xml:space="preserve">Haduong, P., &amp; Brennan, K. (2018). Getting Unstuck: New Resources for Teaching Debugging Strategies in Scratch (Abstract Only). </w:t>
      </w:r>
      <w:r w:rsidRPr="004B6A73">
        <w:rPr>
          <w:i/>
          <w:noProof/>
        </w:rPr>
        <w:t>Proceedings of the 49th ACM Technical Symposium on Computer Science Education</w:t>
      </w:r>
      <w:r w:rsidRPr="004B6A73">
        <w:rPr>
          <w:noProof/>
        </w:rPr>
        <w:t>, 1092-1092. doi:10.1145/3159450.3162248</w:t>
      </w:r>
    </w:p>
    <w:p w14:paraId="7B9DFFEA" w14:textId="77777777" w:rsidR="004B6A73" w:rsidRPr="004B6A73" w:rsidRDefault="004B6A73" w:rsidP="004B6A73">
      <w:pPr>
        <w:pStyle w:val="EndNoteBibliography"/>
        <w:ind w:left="720" w:hanging="720"/>
        <w:rPr>
          <w:noProof/>
        </w:rPr>
      </w:pPr>
      <w:r w:rsidRPr="004B6A73">
        <w:rPr>
          <w:noProof/>
        </w:rPr>
        <w:t xml:space="preserve">Mezirow, J. (1994). Understanding transformation theory. </w:t>
      </w:r>
      <w:r w:rsidRPr="004B6A73">
        <w:rPr>
          <w:i/>
          <w:noProof/>
        </w:rPr>
        <w:t>Adult education quarterly, 44</w:t>
      </w:r>
      <w:r w:rsidRPr="004B6A73">
        <w:rPr>
          <w:noProof/>
        </w:rPr>
        <w:t xml:space="preserve">(4), 222-232. </w:t>
      </w:r>
    </w:p>
    <w:p w14:paraId="2C4A0A59" w14:textId="77777777" w:rsidR="004B6A73" w:rsidRPr="004B6A73" w:rsidRDefault="004B6A73" w:rsidP="004B6A73">
      <w:pPr>
        <w:pStyle w:val="EndNoteBibliography"/>
        <w:ind w:left="720" w:hanging="720"/>
        <w:rPr>
          <w:noProof/>
        </w:rPr>
      </w:pPr>
      <w:r w:rsidRPr="004B6A73">
        <w:rPr>
          <w:noProof/>
        </w:rPr>
        <w:t xml:space="preserve">Resnick, M., Maloney, J., Monroy-Hernandéz, A., Rusk, N., Eastmond, E., Brennan, K., . . . Kafai, Y. (2009). Scratch: programming for all. </w:t>
      </w:r>
      <w:r w:rsidRPr="004B6A73">
        <w:rPr>
          <w:i/>
          <w:noProof/>
        </w:rPr>
        <w:t>Commun. ACM, 52</w:t>
      </w:r>
      <w:r w:rsidRPr="004B6A73">
        <w:rPr>
          <w:noProof/>
        </w:rPr>
        <w:t>(11), 60-67. doi:10.1145/1592761.1592779</w:t>
      </w:r>
    </w:p>
    <w:p w14:paraId="3CCD4D10" w14:textId="77777777" w:rsidR="004B6A73" w:rsidRPr="004B6A73" w:rsidRDefault="004B6A73" w:rsidP="004B6A73">
      <w:pPr>
        <w:pStyle w:val="EndNoteBibliography"/>
        <w:ind w:left="720" w:hanging="720"/>
        <w:rPr>
          <w:noProof/>
        </w:rPr>
      </w:pPr>
      <w:r w:rsidRPr="004B6A73">
        <w:rPr>
          <w:noProof/>
        </w:rPr>
        <w:t xml:space="preserve">Schön, D. A. (1987). Educating the reflective practitioner: Toward a new design for teaching and learning in the professions. </w:t>
      </w:r>
    </w:p>
    <w:p w14:paraId="21D3370D" w14:textId="2F7BD5FE" w:rsidR="00165406" w:rsidRDefault="00D20322" w:rsidP="00165406">
      <w:pPr>
        <w:pStyle w:val="BodyText"/>
        <w:rPr>
          <w:szCs w:val="20"/>
        </w:rPr>
      </w:pPr>
      <w:r>
        <w:rPr>
          <w:szCs w:val="20"/>
        </w:rPr>
        <w:fldChar w:fldCharType="end"/>
      </w:r>
    </w:p>
    <w:p w14:paraId="1688713B" w14:textId="0B6C92D1" w:rsidR="00D20322" w:rsidRDefault="00D20322" w:rsidP="00165406">
      <w:pPr>
        <w:pStyle w:val="BodyText"/>
        <w:rPr>
          <w:szCs w:val="20"/>
        </w:rPr>
      </w:pPr>
    </w:p>
    <w:p w14:paraId="5F49201C" w14:textId="1361B741" w:rsidR="00D20322" w:rsidRDefault="00D20322" w:rsidP="00165406">
      <w:pPr>
        <w:pStyle w:val="BodyText"/>
        <w:rPr>
          <w:szCs w:val="20"/>
        </w:rPr>
      </w:pPr>
    </w:p>
    <w:p w14:paraId="26BFED5D" w14:textId="77777777" w:rsidR="00D20322" w:rsidRPr="001764B6" w:rsidRDefault="00D20322" w:rsidP="00165406">
      <w:pPr>
        <w:pStyle w:val="BodyText"/>
        <w:rPr>
          <w:szCs w:val="20"/>
        </w:rPr>
      </w:pPr>
    </w:p>
    <w:sectPr w:rsidR="00D20322" w:rsidRPr="001764B6" w:rsidSect="00591BDD">
      <w:footnotePr>
        <w:pos w:val="beneathText"/>
      </w:footnotePr>
      <w:pgSz w:w="11899" w:h="16838"/>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E394A" w14:textId="77777777" w:rsidR="00AC7DB5" w:rsidRDefault="00AC7DB5">
      <w:r>
        <w:separator/>
      </w:r>
    </w:p>
  </w:endnote>
  <w:endnote w:type="continuationSeparator" w:id="0">
    <w:p w14:paraId="674EEDBD" w14:textId="77777777" w:rsidR="00AC7DB5" w:rsidRDefault="00AC7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B9428" w14:textId="77777777" w:rsidR="00AC7DB5" w:rsidRDefault="00AC7DB5">
      <w:r>
        <w:separator/>
      </w:r>
    </w:p>
  </w:footnote>
  <w:footnote w:type="continuationSeparator" w:id="0">
    <w:p w14:paraId="75723176" w14:textId="77777777" w:rsidR="00AC7DB5" w:rsidRDefault="00AC7DB5">
      <w:r>
        <w:continuationSeparator/>
      </w:r>
    </w:p>
  </w:footnote>
  <w:footnote w:id="1">
    <w:p w14:paraId="22DC0498" w14:textId="76FE3A69" w:rsidR="00377953" w:rsidRPr="00377953" w:rsidRDefault="00377953" w:rsidP="00377953">
      <w:pPr>
        <w:rPr>
          <w:sz w:val="16"/>
          <w:szCs w:val="16"/>
        </w:rPr>
      </w:pPr>
      <w:r w:rsidRPr="00377953">
        <w:rPr>
          <w:rStyle w:val="FootnoteReference"/>
          <w:sz w:val="16"/>
          <w:szCs w:val="16"/>
        </w:rPr>
        <w:footnoteRef/>
      </w:r>
      <w:r w:rsidRPr="00377953">
        <w:rPr>
          <w:sz w:val="16"/>
          <w:szCs w:val="16"/>
        </w:rPr>
        <w:t xml:space="preserve"> </w:t>
      </w:r>
      <w:hyperlink r:id="rId1" w:history="1">
        <w:r w:rsidRPr="00377953">
          <w:rPr>
            <w:color w:val="0000FF"/>
            <w:sz w:val="16"/>
            <w:szCs w:val="16"/>
            <w:u w:val="single"/>
          </w:rPr>
          <w:t>https://github.com/LLK/scratch-rest-api/wiki</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7D60A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B439C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CDE3132"/>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702072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08F61E50"/>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C758EF9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ACEBC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E20F69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2580476"/>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E0A0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F4DA17B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6DA1028"/>
    <w:multiLevelType w:val="hybridMultilevel"/>
    <w:tmpl w:val="C95C4B9A"/>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8C1735B"/>
    <w:multiLevelType w:val="hybridMultilevel"/>
    <w:tmpl w:val="CCF219C0"/>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8A38B1"/>
    <w:multiLevelType w:val="multilevel"/>
    <w:tmpl w:val="FD509C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6C2383F"/>
    <w:multiLevelType w:val="hybridMultilevel"/>
    <w:tmpl w:val="01E041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06B5ED9"/>
    <w:multiLevelType w:val="hybridMultilevel"/>
    <w:tmpl w:val="02BAF80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6" w15:restartNumberingAfterBreak="0">
    <w:nsid w:val="2C9751CD"/>
    <w:multiLevelType w:val="hybridMultilevel"/>
    <w:tmpl w:val="E01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A5F9B"/>
    <w:multiLevelType w:val="hybridMultilevel"/>
    <w:tmpl w:val="5ADE727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229F3"/>
    <w:multiLevelType w:val="hybridMultilevel"/>
    <w:tmpl w:val="92C29660"/>
    <w:lvl w:ilvl="0" w:tplc="69067D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7153C49"/>
    <w:multiLevelType w:val="hybridMultilevel"/>
    <w:tmpl w:val="4502CDFC"/>
    <w:lvl w:ilvl="0" w:tplc="0E44A6A2">
      <w:start w:val="1"/>
      <w:numFmt w:val="decimal"/>
      <w:lvlText w:val="%1)"/>
      <w:lvlJc w:val="left"/>
      <w:pPr>
        <w:tabs>
          <w:tab w:val="num" w:pos="720"/>
        </w:tabs>
        <w:ind w:left="2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833AB0"/>
    <w:multiLevelType w:val="multilevel"/>
    <w:tmpl w:val="4502CDFC"/>
    <w:lvl w:ilvl="0">
      <w:start w:val="1"/>
      <w:numFmt w:val="decimal"/>
      <w:lvlText w:val="%1)"/>
      <w:lvlJc w:val="left"/>
      <w:pPr>
        <w:tabs>
          <w:tab w:val="num" w:pos="720"/>
        </w:tabs>
        <w:ind w:left="28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FFA17E6"/>
    <w:multiLevelType w:val="multilevel"/>
    <w:tmpl w:val="025869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4"/>
  </w:num>
  <w:num w:numId="2">
    <w:abstractNumId w:val="2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9"/>
  </w:num>
  <w:num w:numId="14">
    <w:abstractNumId w:val="18"/>
  </w:num>
  <w:num w:numId="15">
    <w:abstractNumId w:val="13"/>
  </w:num>
  <w:num w:numId="16">
    <w:abstractNumId w:val="20"/>
  </w:num>
  <w:num w:numId="17">
    <w:abstractNumId w:val="15"/>
  </w:num>
  <w:num w:numId="18">
    <w:abstractNumId w:val="0"/>
  </w:num>
  <w:num w:numId="19">
    <w:abstractNumId w:val="16"/>
  </w:num>
  <w:num w:numId="20">
    <w:abstractNumId w:val="17"/>
  </w:num>
  <w:num w:numId="21">
    <w:abstractNumId w:val="1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noPunctuationKerning/>
  <w:characterSpacingControl w:val="doNotCompress"/>
  <w:footnotePr>
    <w:pos w:val="beneathText"/>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zEzsrQ0tDQzNjVU0lEKTi0uzszPAykwqgUAhFGKM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d9etednf2awaee90rprdetpvvetvz2w0rz&quot;&gt;My EndNote Library&lt;record-ids&gt;&lt;item&gt;478&lt;/item&gt;&lt;item&gt;1184&lt;/item&gt;&lt;item&gt;1281&lt;/item&gt;&lt;item&gt;1289&lt;/item&gt;&lt;item&gt;1493&lt;/item&gt;&lt;item&gt;1499&lt;/item&gt;&lt;/record-ids&gt;&lt;/item&gt;&lt;/Libraries&gt;"/>
  </w:docVars>
  <w:rsids>
    <w:rsidRoot w:val="006F52F4"/>
    <w:rsid w:val="00001C47"/>
    <w:rsid w:val="00026E24"/>
    <w:rsid w:val="00035D43"/>
    <w:rsid w:val="00055047"/>
    <w:rsid w:val="00076685"/>
    <w:rsid w:val="00082B26"/>
    <w:rsid w:val="000A08E4"/>
    <w:rsid w:val="000A79A8"/>
    <w:rsid w:val="000C5B70"/>
    <w:rsid w:val="000D76E4"/>
    <w:rsid w:val="000E131B"/>
    <w:rsid w:val="000E5C82"/>
    <w:rsid w:val="000F798A"/>
    <w:rsid w:val="00102E59"/>
    <w:rsid w:val="001314E2"/>
    <w:rsid w:val="00134877"/>
    <w:rsid w:val="001414A5"/>
    <w:rsid w:val="00147F11"/>
    <w:rsid w:val="0016511C"/>
    <w:rsid w:val="00165406"/>
    <w:rsid w:val="0016735C"/>
    <w:rsid w:val="00170D3C"/>
    <w:rsid w:val="00183E9B"/>
    <w:rsid w:val="001D6BCC"/>
    <w:rsid w:val="001F6A8F"/>
    <w:rsid w:val="00236DA2"/>
    <w:rsid w:val="0025158A"/>
    <w:rsid w:val="00252D10"/>
    <w:rsid w:val="002732B4"/>
    <w:rsid w:val="002A6649"/>
    <w:rsid w:val="002B136E"/>
    <w:rsid w:val="002D58D7"/>
    <w:rsid w:val="002E51BE"/>
    <w:rsid w:val="003507D5"/>
    <w:rsid w:val="00377953"/>
    <w:rsid w:val="00383F16"/>
    <w:rsid w:val="00394043"/>
    <w:rsid w:val="003A39D1"/>
    <w:rsid w:val="003B7020"/>
    <w:rsid w:val="003D393E"/>
    <w:rsid w:val="003F17B4"/>
    <w:rsid w:val="00404156"/>
    <w:rsid w:val="00405A9E"/>
    <w:rsid w:val="004214CA"/>
    <w:rsid w:val="004506B1"/>
    <w:rsid w:val="00484655"/>
    <w:rsid w:val="004B4EE0"/>
    <w:rsid w:val="004B6941"/>
    <w:rsid w:val="004B6A73"/>
    <w:rsid w:val="004F4D59"/>
    <w:rsid w:val="00534923"/>
    <w:rsid w:val="0054129F"/>
    <w:rsid w:val="00546BE0"/>
    <w:rsid w:val="00555631"/>
    <w:rsid w:val="005714C6"/>
    <w:rsid w:val="0057785D"/>
    <w:rsid w:val="005824B5"/>
    <w:rsid w:val="00591BDD"/>
    <w:rsid w:val="005A49E4"/>
    <w:rsid w:val="005B094A"/>
    <w:rsid w:val="005B3201"/>
    <w:rsid w:val="0064107D"/>
    <w:rsid w:val="00643975"/>
    <w:rsid w:val="006853F5"/>
    <w:rsid w:val="00687223"/>
    <w:rsid w:val="006B2CE7"/>
    <w:rsid w:val="006B3EFE"/>
    <w:rsid w:val="006C1065"/>
    <w:rsid w:val="006C303E"/>
    <w:rsid w:val="006C5F64"/>
    <w:rsid w:val="006D61A5"/>
    <w:rsid w:val="006E309F"/>
    <w:rsid w:val="006F52F4"/>
    <w:rsid w:val="0071792D"/>
    <w:rsid w:val="0075212D"/>
    <w:rsid w:val="007B0523"/>
    <w:rsid w:val="007B6263"/>
    <w:rsid w:val="007C7D88"/>
    <w:rsid w:val="007D0325"/>
    <w:rsid w:val="007E7375"/>
    <w:rsid w:val="007E7F6F"/>
    <w:rsid w:val="00817337"/>
    <w:rsid w:val="00834762"/>
    <w:rsid w:val="00894290"/>
    <w:rsid w:val="008B2BEE"/>
    <w:rsid w:val="008B4299"/>
    <w:rsid w:val="00951770"/>
    <w:rsid w:val="00961154"/>
    <w:rsid w:val="009808D8"/>
    <w:rsid w:val="0099343A"/>
    <w:rsid w:val="009A42D4"/>
    <w:rsid w:val="009C244E"/>
    <w:rsid w:val="009F5967"/>
    <w:rsid w:val="00A06253"/>
    <w:rsid w:val="00A13083"/>
    <w:rsid w:val="00A22F31"/>
    <w:rsid w:val="00A24412"/>
    <w:rsid w:val="00A3502A"/>
    <w:rsid w:val="00A63322"/>
    <w:rsid w:val="00AA3346"/>
    <w:rsid w:val="00AC00CD"/>
    <w:rsid w:val="00AC7DB5"/>
    <w:rsid w:val="00AF0A3C"/>
    <w:rsid w:val="00B04356"/>
    <w:rsid w:val="00B7621D"/>
    <w:rsid w:val="00B85324"/>
    <w:rsid w:val="00B86F5A"/>
    <w:rsid w:val="00B9509B"/>
    <w:rsid w:val="00BC65D4"/>
    <w:rsid w:val="00BC6AD3"/>
    <w:rsid w:val="00C301DA"/>
    <w:rsid w:val="00C41BCD"/>
    <w:rsid w:val="00C61C69"/>
    <w:rsid w:val="00C64B3E"/>
    <w:rsid w:val="00C8310C"/>
    <w:rsid w:val="00C965A1"/>
    <w:rsid w:val="00CA207C"/>
    <w:rsid w:val="00CA4AB7"/>
    <w:rsid w:val="00CE6697"/>
    <w:rsid w:val="00CF5A62"/>
    <w:rsid w:val="00D00BEE"/>
    <w:rsid w:val="00D20322"/>
    <w:rsid w:val="00D36B63"/>
    <w:rsid w:val="00DA7E73"/>
    <w:rsid w:val="00DC6225"/>
    <w:rsid w:val="00DD29C6"/>
    <w:rsid w:val="00E34F8E"/>
    <w:rsid w:val="00E43B75"/>
    <w:rsid w:val="00E541D9"/>
    <w:rsid w:val="00E922A0"/>
    <w:rsid w:val="00ED3846"/>
    <w:rsid w:val="00F01A7E"/>
    <w:rsid w:val="00F15381"/>
    <w:rsid w:val="00F22A51"/>
    <w:rsid w:val="00F33A82"/>
    <w:rsid w:val="00F96511"/>
    <w:rsid w:val="00FD3EF8"/>
    <w:rsid w:val="00FE150B"/>
    <w:rsid w:val="00FF1FF3"/>
    <w:rsid w:val="00FF55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2D38A9"/>
  <w14:defaultImageDpi w14:val="330"/>
  <w15:docId w15:val="{BA898949-8494-4E56-935A-BEE1C91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uiPriority="71"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sdException w:name="Smart Link" w:semiHidden="1" w:uiPriority="99" w:unhideWhenUsed="1"/>
  </w:latentStyles>
  <w:style w:type="paragraph" w:default="1" w:styleId="Normal">
    <w:name w:val="Normal"/>
    <w:qFormat/>
    <w:rsid w:val="007A16A9"/>
    <w:rPr>
      <w:szCs w:val="24"/>
    </w:rPr>
  </w:style>
  <w:style w:type="paragraph" w:styleId="Heading1">
    <w:name w:val="heading 1"/>
    <w:basedOn w:val="Normal"/>
    <w:next w:val="BodyText"/>
    <w:link w:val="Heading1Char"/>
    <w:qFormat/>
    <w:rsid w:val="007A16A9"/>
    <w:pPr>
      <w:autoSpaceDE w:val="0"/>
      <w:autoSpaceDN w:val="0"/>
      <w:adjustRightInd w:val="0"/>
      <w:spacing w:before="240"/>
      <w:outlineLvl w:val="0"/>
    </w:pPr>
    <w:rPr>
      <w:rFonts w:ascii="Arial" w:hAnsi="Arial" w:cs="Arial"/>
      <w:b/>
      <w:bCs/>
      <w:sz w:val="24"/>
    </w:rPr>
  </w:style>
  <w:style w:type="paragraph" w:styleId="Heading2">
    <w:name w:val="heading 2"/>
    <w:basedOn w:val="NoteHeading"/>
    <w:next w:val="BodyText"/>
    <w:autoRedefine/>
    <w:qFormat/>
    <w:rsid w:val="004214CA"/>
    <w:pPr>
      <w:spacing w:before="200"/>
      <w:outlineLvl w:val="1"/>
    </w:pPr>
    <w:rPr>
      <w:rFonts w:ascii="Arial" w:hAnsi="Arial" w:cs="Arial"/>
      <w:sz w:val="24"/>
      <w:szCs w:val="22"/>
    </w:rPr>
  </w:style>
  <w:style w:type="paragraph" w:styleId="Heading3">
    <w:name w:val="heading 3"/>
    <w:basedOn w:val="Normal"/>
    <w:next w:val="BodyText"/>
    <w:link w:val="Heading3Char"/>
    <w:autoRedefine/>
    <w:qFormat/>
    <w:rsid w:val="000E131B"/>
    <w:pPr>
      <w:autoSpaceDE w:val="0"/>
      <w:autoSpaceDN w:val="0"/>
      <w:adjustRightInd w:val="0"/>
      <w:spacing w:before="200"/>
      <w:outlineLvl w:val="2"/>
    </w:pPr>
    <w:rPr>
      <w:rFonts w:ascii="Arial" w:hAnsi="Arial" w:cs="Arial"/>
      <w:szCs w:val="22"/>
      <w:u w:val="single"/>
    </w:rPr>
  </w:style>
  <w:style w:type="paragraph" w:styleId="Heading4">
    <w:name w:val="heading 4"/>
    <w:basedOn w:val="Normal"/>
    <w:next w:val="Normal"/>
    <w:rsid w:val="00667B9C"/>
    <w:pPr>
      <w:keepNext/>
      <w:spacing w:before="240" w:after="60"/>
      <w:outlineLvl w:val="3"/>
    </w:pPr>
    <w:rPr>
      <w:b/>
      <w:bCs/>
      <w:sz w:val="28"/>
      <w:szCs w:val="28"/>
    </w:rPr>
  </w:style>
  <w:style w:type="paragraph" w:styleId="Heading5">
    <w:name w:val="heading 5"/>
    <w:basedOn w:val="Normal"/>
    <w:next w:val="Normal"/>
    <w:rsid w:val="00667B9C"/>
    <w:pPr>
      <w:spacing w:before="240" w:after="60"/>
      <w:outlineLvl w:val="4"/>
    </w:pPr>
    <w:rPr>
      <w:b/>
      <w:bCs/>
      <w:i/>
      <w:iCs/>
      <w:sz w:val="26"/>
      <w:szCs w:val="26"/>
    </w:rPr>
  </w:style>
  <w:style w:type="paragraph" w:styleId="Heading6">
    <w:name w:val="heading 6"/>
    <w:basedOn w:val="Normal"/>
    <w:next w:val="Normal"/>
    <w:rsid w:val="00667B9C"/>
    <w:pPr>
      <w:spacing w:before="240" w:after="60"/>
      <w:outlineLvl w:val="5"/>
    </w:pPr>
    <w:rPr>
      <w:b/>
      <w:bCs/>
      <w:sz w:val="22"/>
      <w:szCs w:val="22"/>
    </w:rPr>
  </w:style>
  <w:style w:type="paragraph" w:styleId="Heading7">
    <w:name w:val="heading 7"/>
    <w:basedOn w:val="Normal"/>
    <w:next w:val="Normal"/>
    <w:rsid w:val="00667B9C"/>
    <w:pPr>
      <w:spacing w:before="240" w:after="60"/>
      <w:outlineLvl w:val="6"/>
    </w:pPr>
  </w:style>
  <w:style w:type="paragraph" w:styleId="Heading8">
    <w:name w:val="heading 8"/>
    <w:basedOn w:val="Normal"/>
    <w:next w:val="Normal"/>
    <w:rsid w:val="00667B9C"/>
    <w:pPr>
      <w:spacing w:before="240" w:after="60"/>
      <w:outlineLvl w:val="7"/>
    </w:pPr>
    <w:rPr>
      <w:i/>
      <w:iCs/>
    </w:rPr>
  </w:style>
  <w:style w:type="paragraph" w:styleId="Heading9">
    <w:name w:val="heading 9"/>
    <w:basedOn w:val="Normal"/>
    <w:next w:val="Normal"/>
    <w:rsid w:val="00667B9C"/>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4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67B9C"/>
    <w:rPr>
      <w:rFonts w:ascii="Tahoma" w:hAnsi="Tahoma" w:cs="Tahoma"/>
      <w:sz w:val="16"/>
      <w:szCs w:val="16"/>
    </w:rPr>
  </w:style>
  <w:style w:type="paragraph" w:styleId="BlockText">
    <w:name w:val="Block Text"/>
    <w:basedOn w:val="Normal"/>
    <w:autoRedefine/>
    <w:qFormat/>
    <w:rsid w:val="006D61A5"/>
    <w:pPr>
      <w:ind w:left="720" w:right="720"/>
      <w:jc w:val="both"/>
    </w:pPr>
  </w:style>
  <w:style w:type="paragraph" w:styleId="BodyText">
    <w:name w:val="Body Text"/>
    <w:basedOn w:val="Normal"/>
    <w:rsid w:val="007A16A9"/>
    <w:pPr>
      <w:autoSpaceDE w:val="0"/>
      <w:autoSpaceDN w:val="0"/>
      <w:adjustRightInd w:val="0"/>
      <w:jc w:val="both"/>
    </w:pPr>
    <w:rPr>
      <w:szCs w:val="22"/>
    </w:rPr>
  </w:style>
  <w:style w:type="paragraph" w:styleId="BodyTextFirstIndent">
    <w:name w:val="Body Text First Indent"/>
    <w:basedOn w:val="BodyText"/>
    <w:rsid w:val="007A16A9"/>
    <w:pPr>
      <w:ind w:firstLine="720"/>
    </w:pPr>
  </w:style>
  <w:style w:type="paragraph" w:styleId="BodyTextIndent">
    <w:name w:val="Body Text Indent"/>
    <w:basedOn w:val="Normal"/>
    <w:rsid w:val="00667B9C"/>
    <w:pPr>
      <w:spacing w:after="120"/>
      <w:ind w:left="360"/>
    </w:pPr>
  </w:style>
  <w:style w:type="paragraph" w:styleId="BodyTextFirstIndent2">
    <w:name w:val="Body Text First Indent 2"/>
    <w:basedOn w:val="BodyTextIndent"/>
    <w:rsid w:val="00667B9C"/>
    <w:pPr>
      <w:ind w:firstLine="210"/>
    </w:pPr>
  </w:style>
  <w:style w:type="paragraph" w:styleId="BodyTextIndent2">
    <w:name w:val="Body Text Indent 2"/>
    <w:basedOn w:val="Normal"/>
    <w:rsid w:val="00667B9C"/>
    <w:pPr>
      <w:spacing w:after="120" w:line="480" w:lineRule="auto"/>
      <w:ind w:left="360"/>
    </w:pPr>
  </w:style>
  <w:style w:type="paragraph" w:styleId="BodyTextIndent3">
    <w:name w:val="Body Text Indent 3"/>
    <w:basedOn w:val="Normal"/>
    <w:rsid w:val="00667B9C"/>
    <w:pPr>
      <w:spacing w:after="120"/>
      <w:ind w:left="360"/>
    </w:pPr>
    <w:rPr>
      <w:sz w:val="16"/>
      <w:szCs w:val="16"/>
    </w:rPr>
  </w:style>
  <w:style w:type="paragraph" w:styleId="Caption">
    <w:name w:val="caption"/>
    <w:basedOn w:val="Normal"/>
    <w:next w:val="Normal"/>
    <w:rsid w:val="00667B9C"/>
    <w:rPr>
      <w:b/>
      <w:bCs/>
      <w:szCs w:val="20"/>
    </w:rPr>
  </w:style>
  <w:style w:type="paragraph" w:styleId="Closing">
    <w:name w:val="Closing"/>
    <w:basedOn w:val="Normal"/>
    <w:rsid w:val="00667B9C"/>
    <w:pPr>
      <w:ind w:left="4320"/>
    </w:pPr>
  </w:style>
  <w:style w:type="paragraph" w:styleId="CommentText">
    <w:name w:val="annotation text"/>
    <w:basedOn w:val="Normal"/>
    <w:semiHidden/>
    <w:rsid w:val="00667B9C"/>
    <w:rPr>
      <w:szCs w:val="20"/>
    </w:rPr>
  </w:style>
  <w:style w:type="paragraph" w:styleId="CommentSubject">
    <w:name w:val="annotation subject"/>
    <w:basedOn w:val="CommentText"/>
    <w:next w:val="CommentText"/>
    <w:semiHidden/>
    <w:rsid w:val="00667B9C"/>
    <w:rPr>
      <w:b/>
      <w:bCs/>
    </w:rPr>
  </w:style>
  <w:style w:type="paragraph" w:styleId="Date">
    <w:name w:val="Date"/>
    <w:basedOn w:val="Normal"/>
    <w:next w:val="Normal"/>
    <w:rsid w:val="00667B9C"/>
  </w:style>
  <w:style w:type="paragraph" w:styleId="DocumentMap">
    <w:name w:val="Document Map"/>
    <w:basedOn w:val="Normal"/>
    <w:semiHidden/>
    <w:rsid w:val="00667B9C"/>
    <w:pPr>
      <w:shd w:val="clear" w:color="auto" w:fill="000080"/>
    </w:pPr>
    <w:rPr>
      <w:rFonts w:ascii="Tahoma" w:hAnsi="Tahoma" w:cs="Tahoma"/>
      <w:szCs w:val="20"/>
    </w:rPr>
  </w:style>
  <w:style w:type="paragraph" w:styleId="E-mailSignature">
    <w:name w:val="E-mail Signature"/>
    <w:basedOn w:val="Normal"/>
    <w:rsid w:val="00667B9C"/>
  </w:style>
  <w:style w:type="paragraph" w:styleId="EndnoteText">
    <w:name w:val="endnote text"/>
    <w:basedOn w:val="Normal"/>
    <w:semiHidden/>
    <w:rsid w:val="00667B9C"/>
    <w:rPr>
      <w:szCs w:val="20"/>
    </w:rPr>
  </w:style>
  <w:style w:type="paragraph" w:styleId="EnvelopeAddress">
    <w:name w:val="envelope address"/>
    <w:basedOn w:val="Normal"/>
    <w:rsid w:val="00667B9C"/>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67B9C"/>
    <w:rPr>
      <w:rFonts w:ascii="Arial" w:hAnsi="Arial" w:cs="Arial"/>
      <w:szCs w:val="20"/>
    </w:rPr>
  </w:style>
  <w:style w:type="paragraph" w:styleId="Footer">
    <w:name w:val="footer"/>
    <w:basedOn w:val="Normal"/>
    <w:rsid w:val="00667B9C"/>
    <w:pPr>
      <w:tabs>
        <w:tab w:val="center" w:pos="4320"/>
        <w:tab w:val="right" w:pos="8640"/>
      </w:tabs>
    </w:pPr>
  </w:style>
  <w:style w:type="paragraph" w:styleId="FootnoteText">
    <w:name w:val="footnote text"/>
    <w:basedOn w:val="Normal"/>
    <w:semiHidden/>
    <w:rsid w:val="00667B9C"/>
    <w:rPr>
      <w:szCs w:val="20"/>
    </w:rPr>
  </w:style>
  <w:style w:type="paragraph" w:styleId="Header">
    <w:name w:val="header"/>
    <w:basedOn w:val="Normal"/>
    <w:rsid w:val="00667B9C"/>
    <w:pPr>
      <w:tabs>
        <w:tab w:val="center" w:pos="4320"/>
        <w:tab w:val="right" w:pos="8640"/>
      </w:tabs>
    </w:pPr>
  </w:style>
  <w:style w:type="paragraph" w:styleId="Index1">
    <w:name w:val="index 1"/>
    <w:basedOn w:val="Normal"/>
    <w:next w:val="Normal"/>
    <w:autoRedefine/>
    <w:semiHidden/>
    <w:rsid w:val="00667B9C"/>
    <w:pPr>
      <w:ind w:left="240" w:hanging="240"/>
    </w:pPr>
  </w:style>
  <w:style w:type="paragraph" w:styleId="Index2">
    <w:name w:val="index 2"/>
    <w:basedOn w:val="Normal"/>
    <w:next w:val="Normal"/>
    <w:autoRedefine/>
    <w:semiHidden/>
    <w:rsid w:val="00667B9C"/>
    <w:pPr>
      <w:ind w:left="480" w:hanging="240"/>
    </w:pPr>
  </w:style>
  <w:style w:type="paragraph" w:styleId="Index3">
    <w:name w:val="index 3"/>
    <w:basedOn w:val="Normal"/>
    <w:next w:val="Normal"/>
    <w:autoRedefine/>
    <w:semiHidden/>
    <w:rsid w:val="00667B9C"/>
    <w:pPr>
      <w:ind w:left="720" w:hanging="240"/>
    </w:pPr>
  </w:style>
  <w:style w:type="paragraph" w:styleId="Index4">
    <w:name w:val="index 4"/>
    <w:basedOn w:val="Normal"/>
    <w:next w:val="Normal"/>
    <w:autoRedefine/>
    <w:semiHidden/>
    <w:rsid w:val="00667B9C"/>
    <w:pPr>
      <w:ind w:left="960" w:hanging="240"/>
    </w:pPr>
  </w:style>
  <w:style w:type="paragraph" w:styleId="Index5">
    <w:name w:val="index 5"/>
    <w:basedOn w:val="Normal"/>
    <w:next w:val="Normal"/>
    <w:autoRedefine/>
    <w:semiHidden/>
    <w:rsid w:val="00667B9C"/>
    <w:pPr>
      <w:ind w:left="1200" w:hanging="240"/>
    </w:pPr>
  </w:style>
  <w:style w:type="paragraph" w:styleId="Index6">
    <w:name w:val="index 6"/>
    <w:basedOn w:val="Normal"/>
    <w:next w:val="Normal"/>
    <w:autoRedefine/>
    <w:semiHidden/>
    <w:rsid w:val="00667B9C"/>
    <w:pPr>
      <w:ind w:left="1440" w:hanging="240"/>
    </w:pPr>
  </w:style>
  <w:style w:type="paragraph" w:styleId="Index7">
    <w:name w:val="index 7"/>
    <w:basedOn w:val="Normal"/>
    <w:next w:val="Normal"/>
    <w:autoRedefine/>
    <w:semiHidden/>
    <w:rsid w:val="00667B9C"/>
    <w:pPr>
      <w:ind w:left="1680" w:hanging="240"/>
    </w:pPr>
  </w:style>
  <w:style w:type="paragraph" w:styleId="Index8">
    <w:name w:val="index 8"/>
    <w:basedOn w:val="Normal"/>
    <w:next w:val="Normal"/>
    <w:autoRedefine/>
    <w:semiHidden/>
    <w:rsid w:val="00667B9C"/>
    <w:pPr>
      <w:ind w:left="1920" w:hanging="240"/>
    </w:pPr>
  </w:style>
  <w:style w:type="paragraph" w:styleId="Index9">
    <w:name w:val="index 9"/>
    <w:basedOn w:val="Normal"/>
    <w:next w:val="Normal"/>
    <w:autoRedefine/>
    <w:semiHidden/>
    <w:rsid w:val="00667B9C"/>
    <w:pPr>
      <w:ind w:left="2160" w:hanging="240"/>
    </w:pPr>
  </w:style>
  <w:style w:type="paragraph" w:styleId="IndexHeading">
    <w:name w:val="index heading"/>
    <w:basedOn w:val="Normal"/>
    <w:next w:val="Index1"/>
    <w:semiHidden/>
    <w:rsid w:val="00667B9C"/>
    <w:rPr>
      <w:rFonts w:ascii="Arial" w:hAnsi="Arial" w:cs="Arial"/>
      <w:b/>
      <w:bCs/>
    </w:rPr>
  </w:style>
  <w:style w:type="paragraph" w:styleId="List">
    <w:name w:val="List"/>
    <w:basedOn w:val="Normal"/>
    <w:rsid w:val="00667B9C"/>
    <w:pPr>
      <w:ind w:left="360" w:hanging="360"/>
    </w:pPr>
  </w:style>
  <w:style w:type="paragraph" w:styleId="List2">
    <w:name w:val="List 2"/>
    <w:basedOn w:val="Normal"/>
    <w:rsid w:val="00667B9C"/>
    <w:pPr>
      <w:ind w:left="720" w:hanging="360"/>
    </w:pPr>
  </w:style>
  <w:style w:type="paragraph" w:styleId="List3">
    <w:name w:val="List 3"/>
    <w:basedOn w:val="Normal"/>
    <w:rsid w:val="00667B9C"/>
    <w:pPr>
      <w:ind w:left="1080" w:hanging="360"/>
    </w:pPr>
  </w:style>
  <w:style w:type="paragraph" w:styleId="List4">
    <w:name w:val="List 4"/>
    <w:basedOn w:val="Normal"/>
    <w:rsid w:val="00667B9C"/>
    <w:pPr>
      <w:ind w:left="1440" w:hanging="360"/>
    </w:pPr>
  </w:style>
  <w:style w:type="paragraph" w:styleId="List5">
    <w:name w:val="List 5"/>
    <w:basedOn w:val="Normal"/>
    <w:rsid w:val="00667B9C"/>
    <w:pPr>
      <w:ind w:left="1800" w:hanging="360"/>
    </w:pPr>
  </w:style>
  <w:style w:type="paragraph" w:styleId="ListBullet">
    <w:name w:val="List Bullet"/>
    <w:basedOn w:val="Normal"/>
    <w:rsid w:val="00667B9C"/>
    <w:pPr>
      <w:numPr>
        <w:numId w:val="3"/>
      </w:numPr>
    </w:pPr>
  </w:style>
  <w:style w:type="paragraph" w:styleId="ListBullet2">
    <w:name w:val="List Bullet 2"/>
    <w:basedOn w:val="Normal"/>
    <w:rsid w:val="00667B9C"/>
    <w:pPr>
      <w:numPr>
        <w:numId w:val="4"/>
      </w:numPr>
    </w:pPr>
  </w:style>
  <w:style w:type="paragraph" w:styleId="ListBullet3">
    <w:name w:val="List Bullet 3"/>
    <w:basedOn w:val="Normal"/>
    <w:rsid w:val="00667B9C"/>
    <w:pPr>
      <w:numPr>
        <w:numId w:val="5"/>
      </w:numPr>
    </w:pPr>
  </w:style>
  <w:style w:type="paragraph" w:styleId="ListBullet4">
    <w:name w:val="List Bullet 4"/>
    <w:basedOn w:val="Normal"/>
    <w:rsid w:val="00667B9C"/>
    <w:pPr>
      <w:numPr>
        <w:numId w:val="6"/>
      </w:numPr>
    </w:pPr>
  </w:style>
  <w:style w:type="paragraph" w:styleId="ListBullet5">
    <w:name w:val="List Bullet 5"/>
    <w:basedOn w:val="Normal"/>
    <w:rsid w:val="00667B9C"/>
    <w:pPr>
      <w:numPr>
        <w:numId w:val="7"/>
      </w:numPr>
    </w:pPr>
  </w:style>
  <w:style w:type="paragraph" w:styleId="ListContinue">
    <w:name w:val="List Continue"/>
    <w:basedOn w:val="Normal"/>
    <w:rsid w:val="00667B9C"/>
    <w:pPr>
      <w:spacing w:after="120"/>
      <w:ind w:left="360"/>
    </w:pPr>
  </w:style>
  <w:style w:type="paragraph" w:styleId="ListContinue2">
    <w:name w:val="List Continue 2"/>
    <w:basedOn w:val="Normal"/>
    <w:rsid w:val="00667B9C"/>
    <w:pPr>
      <w:spacing w:after="120"/>
      <w:ind w:left="720"/>
    </w:pPr>
  </w:style>
  <w:style w:type="paragraph" w:styleId="ListContinue3">
    <w:name w:val="List Continue 3"/>
    <w:basedOn w:val="Normal"/>
    <w:rsid w:val="00667B9C"/>
    <w:pPr>
      <w:spacing w:after="120"/>
      <w:ind w:left="1080"/>
    </w:pPr>
  </w:style>
  <w:style w:type="paragraph" w:styleId="ListContinue4">
    <w:name w:val="List Continue 4"/>
    <w:basedOn w:val="Normal"/>
    <w:rsid w:val="00667B9C"/>
    <w:pPr>
      <w:spacing w:after="120"/>
      <w:ind w:left="1440"/>
    </w:pPr>
  </w:style>
  <w:style w:type="paragraph" w:styleId="ListContinue5">
    <w:name w:val="List Continue 5"/>
    <w:basedOn w:val="Normal"/>
    <w:rsid w:val="00667B9C"/>
    <w:pPr>
      <w:spacing w:after="120"/>
      <w:ind w:left="1800"/>
    </w:pPr>
  </w:style>
  <w:style w:type="paragraph" w:styleId="ListNumber">
    <w:name w:val="List Number"/>
    <w:basedOn w:val="Normal"/>
    <w:rsid w:val="00667B9C"/>
    <w:pPr>
      <w:numPr>
        <w:numId w:val="8"/>
      </w:numPr>
    </w:pPr>
  </w:style>
  <w:style w:type="paragraph" w:styleId="ListNumber2">
    <w:name w:val="List Number 2"/>
    <w:basedOn w:val="Normal"/>
    <w:rsid w:val="00667B9C"/>
    <w:pPr>
      <w:numPr>
        <w:numId w:val="9"/>
      </w:numPr>
    </w:pPr>
  </w:style>
  <w:style w:type="paragraph" w:styleId="ListNumber3">
    <w:name w:val="List Number 3"/>
    <w:basedOn w:val="Normal"/>
    <w:rsid w:val="00667B9C"/>
    <w:pPr>
      <w:numPr>
        <w:numId w:val="10"/>
      </w:numPr>
    </w:pPr>
  </w:style>
  <w:style w:type="paragraph" w:styleId="ListNumber4">
    <w:name w:val="List Number 4"/>
    <w:basedOn w:val="Normal"/>
    <w:rsid w:val="00667B9C"/>
    <w:pPr>
      <w:numPr>
        <w:numId w:val="11"/>
      </w:numPr>
    </w:pPr>
  </w:style>
  <w:style w:type="paragraph" w:styleId="ListNumber5">
    <w:name w:val="List Number 5"/>
    <w:basedOn w:val="Normal"/>
    <w:rsid w:val="00667B9C"/>
    <w:pPr>
      <w:numPr>
        <w:numId w:val="12"/>
      </w:numPr>
    </w:pPr>
  </w:style>
  <w:style w:type="paragraph" w:styleId="MacroText">
    <w:name w:val="macro"/>
    <w:semiHidden/>
    <w:rsid w:val="00667B9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667B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rsid w:val="00667B9C"/>
  </w:style>
  <w:style w:type="paragraph" w:styleId="NormalIndent">
    <w:name w:val="Normal Indent"/>
    <w:basedOn w:val="Normal"/>
    <w:rsid w:val="00667B9C"/>
    <w:pPr>
      <w:ind w:left="720"/>
    </w:pPr>
  </w:style>
  <w:style w:type="paragraph" w:styleId="NoteHeading">
    <w:name w:val="Note Heading"/>
    <w:basedOn w:val="Normal"/>
    <w:next w:val="Normal"/>
    <w:rsid w:val="00667B9C"/>
  </w:style>
  <w:style w:type="paragraph" w:styleId="PlainText">
    <w:name w:val="Plain Text"/>
    <w:basedOn w:val="Normal"/>
    <w:rsid w:val="00667B9C"/>
    <w:rPr>
      <w:rFonts w:ascii="Courier New" w:hAnsi="Courier New" w:cs="Courier New"/>
      <w:szCs w:val="20"/>
    </w:rPr>
  </w:style>
  <w:style w:type="paragraph" w:styleId="Salutation">
    <w:name w:val="Salutation"/>
    <w:basedOn w:val="Normal"/>
    <w:next w:val="Normal"/>
    <w:rsid w:val="00667B9C"/>
  </w:style>
  <w:style w:type="paragraph" w:styleId="Signature">
    <w:name w:val="Signature"/>
    <w:basedOn w:val="Normal"/>
    <w:rsid w:val="00667B9C"/>
    <w:pPr>
      <w:ind w:left="4320"/>
    </w:pPr>
  </w:style>
  <w:style w:type="paragraph" w:styleId="Subtitle">
    <w:name w:val="Subtitle"/>
    <w:basedOn w:val="Normal"/>
    <w:qFormat/>
    <w:rsid w:val="00667B9C"/>
    <w:pPr>
      <w:spacing w:after="60"/>
      <w:jc w:val="center"/>
      <w:outlineLvl w:val="1"/>
    </w:pPr>
    <w:rPr>
      <w:rFonts w:ascii="Arial" w:hAnsi="Arial" w:cs="Arial"/>
    </w:rPr>
  </w:style>
  <w:style w:type="paragraph" w:styleId="TableofAuthorities">
    <w:name w:val="table of authorities"/>
    <w:basedOn w:val="Normal"/>
    <w:next w:val="Normal"/>
    <w:semiHidden/>
    <w:rsid w:val="00667B9C"/>
    <w:pPr>
      <w:ind w:left="240" w:hanging="240"/>
    </w:pPr>
  </w:style>
  <w:style w:type="paragraph" w:styleId="TableofFigures">
    <w:name w:val="table of figures"/>
    <w:basedOn w:val="Normal"/>
    <w:next w:val="Normal"/>
    <w:semiHidden/>
    <w:rsid w:val="00667B9C"/>
  </w:style>
  <w:style w:type="paragraph" w:styleId="Title">
    <w:name w:val="Title"/>
    <w:basedOn w:val="Normal"/>
    <w:qFormat/>
    <w:rsid w:val="000A07FD"/>
    <w:pPr>
      <w:autoSpaceDE w:val="0"/>
      <w:autoSpaceDN w:val="0"/>
      <w:adjustRightInd w:val="0"/>
      <w:jc w:val="center"/>
    </w:pPr>
    <w:rPr>
      <w:rFonts w:ascii="Arial" w:hAnsi="Arial" w:cs="Arial"/>
      <w:b/>
      <w:bCs/>
      <w:sz w:val="28"/>
      <w:szCs w:val="28"/>
    </w:rPr>
  </w:style>
  <w:style w:type="paragraph" w:styleId="TOAHeading">
    <w:name w:val="toa heading"/>
    <w:basedOn w:val="Normal"/>
    <w:next w:val="Normal"/>
    <w:semiHidden/>
    <w:rsid w:val="00667B9C"/>
    <w:pPr>
      <w:spacing w:before="120"/>
    </w:pPr>
    <w:rPr>
      <w:rFonts w:ascii="Arial" w:hAnsi="Arial" w:cs="Arial"/>
      <w:b/>
      <w:bCs/>
    </w:rPr>
  </w:style>
  <w:style w:type="paragraph" w:styleId="TOC1">
    <w:name w:val="toc 1"/>
    <w:basedOn w:val="Normal"/>
    <w:next w:val="Normal"/>
    <w:autoRedefine/>
    <w:semiHidden/>
    <w:rsid w:val="00667B9C"/>
  </w:style>
  <w:style w:type="paragraph" w:styleId="TOC2">
    <w:name w:val="toc 2"/>
    <w:basedOn w:val="Normal"/>
    <w:next w:val="Normal"/>
    <w:autoRedefine/>
    <w:semiHidden/>
    <w:rsid w:val="00667B9C"/>
    <w:pPr>
      <w:ind w:left="240"/>
    </w:pPr>
  </w:style>
  <w:style w:type="paragraph" w:styleId="TOC3">
    <w:name w:val="toc 3"/>
    <w:basedOn w:val="Normal"/>
    <w:next w:val="Normal"/>
    <w:autoRedefine/>
    <w:semiHidden/>
    <w:rsid w:val="00667B9C"/>
    <w:pPr>
      <w:ind w:left="480"/>
    </w:pPr>
  </w:style>
  <w:style w:type="paragraph" w:styleId="TOC4">
    <w:name w:val="toc 4"/>
    <w:basedOn w:val="Normal"/>
    <w:next w:val="Normal"/>
    <w:autoRedefine/>
    <w:semiHidden/>
    <w:rsid w:val="00667B9C"/>
    <w:pPr>
      <w:ind w:left="720"/>
    </w:pPr>
  </w:style>
  <w:style w:type="paragraph" w:styleId="TOC5">
    <w:name w:val="toc 5"/>
    <w:basedOn w:val="Normal"/>
    <w:next w:val="Normal"/>
    <w:autoRedefine/>
    <w:semiHidden/>
    <w:rsid w:val="00667B9C"/>
    <w:pPr>
      <w:ind w:left="960"/>
    </w:pPr>
  </w:style>
  <w:style w:type="paragraph" w:styleId="TOC6">
    <w:name w:val="toc 6"/>
    <w:basedOn w:val="Normal"/>
    <w:next w:val="Normal"/>
    <w:autoRedefine/>
    <w:semiHidden/>
    <w:rsid w:val="00667B9C"/>
    <w:pPr>
      <w:ind w:left="1200"/>
    </w:pPr>
  </w:style>
  <w:style w:type="paragraph" w:styleId="TOC7">
    <w:name w:val="toc 7"/>
    <w:basedOn w:val="Normal"/>
    <w:next w:val="Normal"/>
    <w:autoRedefine/>
    <w:semiHidden/>
    <w:rsid w:val="00667B9C"/>
    <w:pPr>
      <w:ind w:left="1440"/>
    </w:pPr>
  </w:style>
  <w:style w:type="paragraph" w:styleId="TOC8">
    <w:name w:val="toc 8"/>
    <w:basedOn w:val="Normal"/>
    <w:next w:val="Normal"/>
    <w:autoRedefine/>
    <w:semiHidden/>
    <w:rsid w:val="00667B9C"/>
    <w:pPr>
      <w:ind w:left="1680"/>
    </w:pPr>
  </w:style>
  <w:style w:type="paragraph" w:styleId="TOC9">
    <w:name w:val="toc 9"/>
    <w:basedOn w:val="Normal"/>
    <w:next w:val="Normal"/>
    <w:autoRedefine/>
    <w:semiHidden/>
    <w:rsid w:val="00667B9C"/>
    <w:pPr>
      <w:ind w:left="1920"/>
    </w:pPr>
  </w:style>
  <w:style w:type="paragraph" w:customStyle="1" w:styleId="Style1">
    <w:name w:val="Style1"/>
    <w:basedOn w:val="Normal"/>
    <w:rsid w:val="00030F8C"/>
    <w:pPr>
      <w:autoSpaceDE w:val="0"/>
      <w:autoSpaceDN w:val="0"/>
      <w:adjustRightInd w:val="0"/>
    </w:pPr>
    <w:rPr>
      <w:rFonts w:ascii="Arial" w:hAnsi="Arial" w:cs="Arial"/>
      <w:b/>
      <w:bCs/>
      <w:sz w:val="22"/>
      <w:szCs w:val="22"/>
    </w:rPr>
  </w:style>
  <w:style w:type="table" w:customStyle="1" w:styleId="TableStyle1">
    <w:name w:val="Table Style1"/>
    <w:basedOn w:val="TableGrid"/>
    <w:rsid w:val="00157DBF"/>
    <w:tblPr>
      <w:tblStyleRowBandSize w:val="3"/>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TableStyle2">
    <w:name w:val="Table Style2"/>
    <w:basedOn w:val="TableNormal"/>
    <w:rsid w:val="00157DBF"/>
    <w:tblPr>
      <w:jc w:val="center"/>
    </w:tblPr>
    <w:trPr>
      <w:jc w:val="center"/>
    </w:trPr>
  </w:style>
  <w:style w:type="character" w:styleId="EndnoteReference">
    <w:name w:val="endnote reference"/>
    <w:semiHidden/>
    <w:rsid w:val="000A07FD"/>
    <w:rPr>
      <w:vertAlign w:val="superscript"/>
    </w:rPr>
  </w:style>
  <w:style w:type="paragraph" w:customStyle="1" w:styleId="Abstract">
    <w:name w:val="Abstract"/>
    <w:basedOn w:val="Normal"/>
    <w:link w:val="AbstractChar"/>
    <w:autoRedefine/>
    <w:qFormat/>
    <w:rsid w:val="00055047"/>
    <w:pPr>
      <w:ind w:left="720" w:right="720"/>
      <w:jc w:val="both"/>
    </w:pPr>
    <w:rPr>
      <w:szCs w:val="22"/>
    </w:rPr>
  </w:style>
  <w:style w:type="paragraph" w:customStyle="1" w:styleId="Endnotes">
    <w:name w:val="Endnotes"/>
    <w:basedOn w:val="Normal"/>
    <w:rsid w:val="007A16A9"/>
    <w:pPr>
      <w:autoSpaceDE w:val="0"/>
      <w:autoSpaceDN w:val="0"/>
      <w:adjustRightInd w:val="0"/>
      <w:ind w:left="360" w:hanging="360"/>
      <w:jc w:val="both"/>
    </w:pPr>
    <w:rPr>
      <w:sz w:val="18"/>
      <w:szCs w:val="18"/>
    </w:rPr>
  </w:style>
  <w:style w:type="character" w:customStyle="1" w:styleId="Heading1Char">
    <w:name w:val="Heading 1 Char"/>
    <w:link w:val="Heading1"/>
    <w:rsid w:val="004B616D"/>
    <w:rPr>
      <w:rFonts w:ascii="Arial" w:hAnsi="Arial" w:cs="Arial"/>
      <w:b/>
      <w:bCs/>
      <w:sz w:val="24"/>
      <w:szCs w:val="24"/>
      <w:lang w:val="en-US" w:eastAsia="en-US" w:bidi="ar-SA"/>
    </w:rPr>
  </w:style>
  <w:style w:type="character" w:customStyle="1" w:styleId="Heading3Char">
    <w:name w:val="Heading 3 Char"/>
    <w:link w:val="Heading3"/>
    <w:rsid w:val="000E131B"/>
    <w:rPr>
      <w:rFonts w:ascii="Arial" w:hAnsi="Arial" w:cs="Arial"/>
      <w:szCs w:val="22"/>
      <w:u w:val="single"/>
    </w:rPr>
  </w:style>
  <w:style w:type="paragraph" w:customStyle="1" w:styleId="References">
    <w:name w:val="References"/>
    <w:basedOn w:val="Normal"/>
    <w:rsid w:val="007A16A9"/>
    <w:pPr>
      <w:autoSpaceDE w:val="0"/>
      <w:autoSpaceDN w:val="0"/>
      <w:adjustRightInd w:val="0"/>
      <w:ind w:left="720" w:hanging="720"/>
      <w:jc w:val="both"/>
    </w:pPr>
    <w:rPr>
      <w:szCs w:val="20"/>
    </w:rPr>
  </w:style>
  <w:style w:type="character" w:styleId="FootnoteReference">
    <w:name w:val="footnote reference"/>
    <w:semiHidden/>
    <w:unhideWhenUsed/>
    <w:rsid w:val="00377953"/>
    <w:rPr>
      <w:vertAlign w:val="superscript"/>
    </w:rPr>
  </w:style>
  <w:style w:type="character" w:styleId="Hyperlink">
    <w:name w:val="Hyperlink"/>
    <w:uiPriority w:val="99"/>
    <w:semiHidden/>
    <w:unhideWhenUsed/>
    <w:rsid w:val="00377953"/>
    <w:rPr>
      <w:color w:val="0000FF"/>
      <w:u w:val="single"/>
    </w:rPr>
  </w:style>
  <w:style w:type="paragraph" w:customStyle="1" w:styleId="EndNoteBibliographyTitle">
    <w:name w:val="EndNote Bibliography Title"/>
    <w:basedOn w:val="Normal"/>
    <w:link w:val="EndNoteBibliographyTitleChar"/>
    <w:rsid w:val="00D20322"/>
    <w:pPr>
      <w:jc w:val="center"/>
    </w:pPr>
  </w:style>
  <w:style w:type="character" w:customStyle="1" w:styleId="AbstractChar">
    <w:name w:val="Abstract Char"/>
    <w:link w:val="Abstract"/>
    <w:rsid w:val="00D20322"/>
    <w:rPr>
      <w:szCs w:val="22"/>
    </w:rPr>
  </w:style>
  <w:style w:type="character" w:customStyle="1" w:styleId="EndNoteBibliographyTitleChar">
    <w:name w:val="EndNote Bibliography Title Char"/>
    <w:link w:val="EndNoteBibliographyTitle"/>
    <w:rsid w:val="00D20322"/>
    <w:rPr>
      <w:szCs w:val="24"/>
    </w:rPr>
  </w:style>
  <w:style w:type="paragraph" w:customStyle="1" w:styleId="EndNoteBibliography">
    <w:name w:val="EndNote Bibliography"/>
    <w:basedOn w:val="Normal"/>
    <w:link w:val="EndNoteBibliographyChar"/>
    <w:rsid w:val="00D20322"/>
    <w:pPr>
      <w:jc w:val="both"/>
    </w:pPr>
  </w:style>
  <w:style w:type="character" w:customStyle="1" w:styleId="EndNoteBibliographyChar">
    <w:name w:val="EndNote Bibliography Char"/>
    <w:link w:val="EndNoteBibliography"/>
    <w:rsid w:val="00D20322"/>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221486">
      <w:bodyDiv w:val="1"/>
      <w:marLeft w:val="0"/>
      <w:marRight w:val="0"/>
      <w:marTop w:val="0"/>
      <w:marBottom w:val="0"/>
      <w:divBdr>
        <w:top w:val="none" w:sz="0" w:space="0" w:color="auto"/>
        <w:left w:val="none" w:sz="0" w:space="0" w:color="auto"/>
        <w:bottom w:val="none" w:sz="0" w:space="0" w:color="auto"/>
        <w:right w:val="none" w:sz="0" w:space="0" w:color="auto"/>
      </w:divBdr>
    </w:div>
    <w:div w:id="971522278">
      <w:bodyDiv w:val="1"/>
      <w:marLeft w:val="0"/>
      <w:marRight w:val="0"/>
      <w:marTop w:val="0"/>
      <w:marBottom w:val="0"/>
      <w:divBdr>
        <w:top w:val="none" w:sz="0" w:space="0" w:color="auto"/>
        <w:left w:val="none" w:sz="0" w:space="0" w:color="auto"/>
        <w:bottom w:val="none" w:sz="0" w:space="0" w:color="auto"/>
        <w:right w:val="none" w:sz="0" w:space="0" w:color="auto"/>
      </w:divBdr>
    </w:div>
    <w:div w:id="1043943396">
      <w:bodyDiv w:val="1"/>
      <w:marLeft w:val="0"/>
      <w:marRight w:val="0"/>
      <w:marTop w:val="0"/>
      <w:marBottom w:val="0"/>
      <w:divBdr>
        <w:top w:val="none" w:sz="0" w:space="0" w:color="auto"/>
        <w:left w:val="none" w:sz="0" w:space="0" w:color="auto"/>
        <w:bottom w:val="none" w:sz="0" w:space="0" w:color="auto"/>
        <w:right w:val="none" w:sz="0" w:space="0" w:color="auto"/>
      </w:divBdr>
    </w:div>
    <w:div w:id="1658654597">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http://www.isls.org/images/mast_research.jpg" TargetMode="External"/><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http://www.isls.org/images/logo.jpg"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_rels/footnotes.xml.rels><?xml version="1.0" encoding="UTF-8" standalone="yes"?>
<Relationships xmlns="http://schemas.openxmlformats.org/package/2006/relationships"><Relationship Id="rId1" Type="http://schemas.openxmlformats.org/officeDocument/2006/relationships/hyperlink" Target="https://github.com/LLK/scratch-rest-api/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8</Pages>
  <Words>3751</Words>
  <Characters>21387</Characters>
  <Application>Microsoft Office Word</Application>
  <DocSecurity>0</DocSecurity>
  <Lines>178</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 Arial, 14 pt</vt:lpstr>
      <vt:lpstr>Title: Arial, 14 pt</vt:lpstr>
    </vt:vector>
  </TitlesOfParts>
  <Company>Indiana University</Company>
  <LinksUpToDate>false</LinksUpToDate>
  <CharactersWithSpaces>25088</CharactersWithSpaces>
  <SharedDoc>false</SharedDoc>
  <HLinks>
    <vt:vector size="12" baseType="variant">
      <vt:variant>
        <vt:i4>11</vt:i4>
      </vt:variant>
      <vt:variant>
        <vt:i4>7054</vt:i4>
      </vt:variant>
      <vt:variant>
        <vt:i4>1025</vt:i4>
      </vt:variant>
      <vt:variant>
        <vt:i4>1</vt:i4>
      </vt:variant>
      <vt:variant>
        <vt:lpwstr>logo</vt:lpwstr>
      </vt:variant>
      <vt:variant>
        <vt:lpwstr/>
      </vt:variant>
      <vt:variant>
        <vt:i4>1441883</vt:i4>
      </vt:variant>
      <vt:variant>
        <vt:i4>7484</vt:i4>
      </vt:variant>
      <vt:variant>
        <vt:i4>1026</vt:i4>
      </vt:variant>
      <vt:variant>
        <vt:i4>1</vt:i4>
      </vt:variant>
      <vt:variant>
        <vt:lpwstr>mast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rial, 14 pt</dc:title>
  <dc:subject/>
  <dc:creator>ETS Administrator</dc:creator>
  <cp:keywords/>
  <cp:lastModifiedBy>paulina.haduong@gmail.com</cp:lastModifiedBy>
  <cp:revision>18</cp:revision>
  <cp:lastPrinted>2006-02-08T05:22:00Z</cp:lastPrinted>
  <dcterms:created xsi:type="dcterms:W3CDTF">2019-04-30T17:59:00Z</dcterms:created>
  <dcterms:modified xsi:type="dcterms:W3CDTF">2019-05-07T15:17:00Z</dcterms:modified>
</cp:coreProperties>
</file>